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41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695"/>
        <w:gridCol w:w="5245"/>
        <w:gridCol w:w="720"/>
        <w:gridCol w:w="630"/>
        <w:gridCol w:w="540"/>
        <w:gridCol w:w="630"/>
        <w:gridCol w:w="630"/>
        <w:gridCol w:w="540"/>
        <w:gridCol w:w="630"/>
        <w:gridCol w:w="575"/>
        <w:gridCol w:w="575"/>
      </w:tblGrid>
      <w:tr w:rsidR="007479BD" w14:paraId="1F75712D" w14:textId="52933DA1" w:rsidTr="00D5633C">
        <w:trPr>
          <w:trHeight w:val="472"/>
        </w:trPr>
        <w:tc>
          <w:tcPr>
            <w:tcW w:w="695" w:type="dxa"/>
            <w:shd w:val="clear" w:color="auto" w:fill="E7E6E6" w:themeFill="background2"/>
          </w:tcPr>
          <w:p w14:paraId="2BC8C97E" w14:textId="26E91B4D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5241CE">
              <w:rPr>
                <w:b/>
                <w:bCs/>
                <w:sz w:val="28"/>
                <w:szCs w:val="28"/>
              </w:rPr>
              <w:t>Line</w:t>
            </w:r>
          </w:p>
        </w:tc>
        <w:tc>
          <w:tcPr>
            <w:tcW w:w="5245" w:type="dxa"/>
            <w:shd w:val="clear" w:color="auto" w:fill="E7E6E6" w:themeFill="background2"/>
          </w:tcPr>
          <w:p w14:paraId="50E6BE10" w14:textId="3ED978C7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5241CE">
              <w:rPr>
                <w:b/>
                <w:bCs/>
                <w:sz w:val="28"/>
                <w:szCs w:val="28"/>
              </w:rPr>
              <w:t>Code</w:t>
            </w:r>
          </w:p>
        </w:tc>
        <w:tc>
          <w:tcPr>
            <w:tcW w:w="720" w:type="dxa"/>
            <w:shd w:val="clear" w:color="auto" w:fill="E7E6E6" w:themeFill="background2"/>
          </w:tcPr>
          <w:p w14:paraId="3F165D1B" w14:textId="51840669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c</w:t>
            </w:r>
            <w:proofErr w:type="spellEnd"/>
          </w:p>
        </w:tc>
        <w:tc>
          <w:tcPr>
            <w:tcW w:w="630" w:type="dxa"/>
            <w:shd w:val="clear" w:color="auto" w:fill="E7E6E6" w:themeFill="background2"/>
          </w:tcPr>
          <w:p w14:paraId="57FEA0DC" w14:textId="24C997BB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n</w:t>
            </w:r>
            <w:proofErr w:type="spellEnd"/>
          </w:p>
        </w:tc>
        <w:tc>
          <w:tcPr>
            <w:tcW w:w="540" w:type="dxa"/>
            <w:shd w:val="clear" w:color="auto" w:fill="E7E6E6" w:themeFill="background2"/>
          </w:tcPr>
          <w:p w14:paraId="5E6DFFC5" w14:textId="67480D79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630" w:type="dxa"/>
            <w:shd w:val="clear" w:color="auto" w:fill="E7E6E6" w:themeFill="background2"/>
          </w:tcPr>
          <w:p w14:paraId="3CFA1F54" w14:textId="52CB52C3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io</w:t>
            </w:r>
            <w:proofErr w:type="spellEnd"/>
          </w:p>
        </w:tc>
        <w:tc>
          <w:tcPr>
            <w:tcW w:w="630" w:type="dxa"/>
            <w:shd w:val="clear" w:color="auto" w:fill="E7E6E6" w:themeFill="background2"/>
          </w:tcPr>
          <w:p w14:paraId="6290AF88" w14:textId="7EEDE5BC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di</w:t>
            </w:r>
            <w:proofErr w:type="spellEnd"/>
          </w:p>
        </w:tc>
        <w:tc>
          <w:tcPr>
            <w:tcW w:w="540" w:type="dxa"/>
            <w:shd w:val="clear" w:color="auto" w:fill="E7E6E6" w:themeFill="background2"/>
          </w:tcPr>
          <w:p w14:paraId="63AAE253" w14:textId="3BB046A9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f</w:t>
            </w:r>
            <w:proofErr w:type="spellEnd"/>
          </w:p>
        </w:tc>
        <w:tc>
          <w:tcPr>
            <w:tcW w:w="630" w:type="dxa"/>
            <w:shd w:val="clear" w:color="auto" w:fill="E7E6E6" w:themeFill="background2"/>
          </w:tcPr>
          <w:p w14:paraId="2DB975E7" w14:textId="5DD6BD0B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e</w:t>
            </w:r>
          </w:p>
        </w:tc>
        <w:tc>
          <w:tcPr>
            <w:tcW w:w="575" w:type="dxa"/>
            <w:shd w:val="clear" w:color="auto" w:fill="E7E6E6" w:themeFill="background2"/>
          </w:tcPr>
          <w:p w14:paraId="725DDF94" w14:textId="4927F521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</w:t>
            </w:r>
            <w:r w:rsidRPr="007479BD">
              <w:rPr>
                <w:b/>
                <w:bCs/>
                <w:sz w:val="28"/>
                <w:szCs w:val="28"/>
                <w:vertAlign w:val="subscript"/>
              </w:rPr>
              <w:t>p</w:t>
            </w:r>
          </w:p>
        </w:tc>
        <w:tc>
          <w:tcPr>
            <w:tcW w:w="575" w:type="dxa"/>
            <w:shd w:val="clear" w:color="auto" w:fill="E7E6E6" w:themeFill="background2"/>
          </w:tcPr>
          <w:p w14:paraId="0D484489" w14:textId="0DA447A9" w:rsidR="007479BD" w:rsidRPr="005241CE" w:rsidRDefault="007479BD" w:rsidP="005241CE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a</w:t>
            </w:r>
            <w:proofErr w:type="spellEnd"/>
          </w:p>
        </w:tc>
      </w:tr>
      <w:tr w:rsidR="00D8461C" w14:paraId="2C32DCD6" w14:textId="77777777" w:rsidTr="00D5633C">
        <w:trPr>
          <w:trHeight w:val="472"/>
        </w:trPr>
        <w:tc>
          <w:tcPr>
            <w:tcW w:w="695" w:type="dxa"/>
          </w:tcPr>
          <w:p w14:paraId="6B01773B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2481410" w14:textId="29EB0B56" w:rsidR="00D8461C" w:rsidRPr="00D80CAD" w:rsidRDefault="00D8461C" w:rsidP="00D8461C">
            <w:pPr>
              <w:spacing w:line="276" w:lineRule="auto"/>
              <w:rPr>
                <w:b/>
                <w:bCs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erfac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hape {</w:t>
            </w:r>
          </w:p>
        </w:tc>
        <w:tc>
          <w:tcPr>
            <w:tcW w:w="720" w:type="dxa"/>
          </w:tcPr>
          <w:p w14:paraId="12366695" w14:textId="639707A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0A2185" w14:textId="340CBB3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BB4B86B" w14:textId="67767C3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13B731" w14:textId="4787A73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2678FDE" w14:textId="3A26B8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0712E9" w14:textId="7A6ED69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6D57A0" w14:textId="092AFD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A26AA08" w14:textId="514BFC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2AB2EE4" w14:textId="6B2594E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CA20B28" w14:textId="77777777" w:rsidTr="00D5633C">
        <w:trPr>
          <w:trHeight w:val="472"/>
        </w:trPr>
        <w:tc>
          <w:tcPr>
            <w:tcW w:w="695" w:type="dxa"/>
          </w:tcPr>
          <w:p w14:paraId="4EEF416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BAE2680" w14:textId="6A1CAF11" w:rsidR="00D8461C" w:rsidRPr="00D80CAD" w:rsidRDefault="00D8461C" w:rsidP="00D8461C">
            <w:pPr>
              <w:spacing w:line="276" w:lineRule="auto"/>
              <w:rPr>
                <w:b/>
                <w:bCs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draw();</w:t>
            </w:r>
          </w:p>
        </w:tc>
        <w:tc>
          <w:tcPr>
            <w:tcW w:w="720" w:type="dxa"/>
          </w:tcPr>
          <w:p w14:paraId="7307DAE8" w14:textId="767DC8D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F65F164" w14:textId="231095B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4EA4D96" w14:textId="0C0DCD3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AF5F8A" w14:textId="1E4E162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F10820" w14:textId="6AC255F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6D1890C" w14:textId="45F26C2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4F834788" w14:textId="405C63F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0D2EACF" w14:textId="00355F2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9487AF6" w14:textId="3AC842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8461C" w14:paraId="22079D0B" w14:textId="77777777" w:rsidTr="00D5633C">
        <w:trPr>
          <w:trHeight w:val="472"/>
        </w:trPr>
        <w:tc>
          <w:tcPr>
            <w:tcW w:w="695" w:type="dxa"/>
          </w:tcPr>
          <w:p w14:paraId="77E512E2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A126CCD" w14:textId="19207B93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1FE4C253" w14:textId="528F65D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FFB96E" w14:textId="4E4C286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E796B2E" w14:textId="08865CD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11A2B8" w14:textId="16ECAB6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9C52FA" w14:textId="3C6864A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627E41D" w14:textId="002BE3A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366F537" w14:textId="337342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DB0C29C" w14:textId="1A91299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E10B54A" w14:textId="41AE6E5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8461C" w14:paraId="07F12E34" w14:textId="77777777" w:rsidTr="00D5633C">
        <w:trPr>
          <w:trHeight w:val="472"/>
        </w:trPr>
        <w:tc>
          <w:tcPr>
            <w:tcW w:w="695" w:type="dxa"/>
          </w:tcPr>
          <w:p w14:paraId="2775D14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DEB462B" w14:textId="4A863C2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BB677B">
              <w:rPr>
                <w:rFonts w:ascii="Consolas" w:hAnsi="Consolas" w:cs="Consolas"/>
                <w:color w:val="000000"/>
                <w:sz w:val="18"/>
                <w:szCs w:val="18"/>
                <w:shd w:val="clear" w:color="auto" w:fill="D4D4D4"/>
              </w:rPr>
              <w:t>calculatePerimeter</w:t>
            </w:r>
            <w:proofErr w:type="spellEnd"/>
            <w:r w:rsidRPr="00BB677B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75EFDF98" w14:textId="624261F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61D3B7" w14:textId="5AB5F3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A03D2F2" w14:textId="25A3B3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FC061FB" w14:textId="1077553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7BD2BE" w14:textId="0BEA53E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50A6D5" w14:textId="2EC9E63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81CEAC2" w14:textId="67D3827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41040F7" w14:textId="4DF4B94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E199EE3" w14:textId="17B49D6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8461C" w14:paraId="135FB4CE" w14:textId="77777777" w:rsidTr="00D5633C">
        <w:trPr>
          <w:trHeight w:val="472"/>
        </w:trPr>
        <w:tc>
          <w:tcPr>
            <w:tcW w:w="695" w:type="dxa"/>
          </w:tcPr>
          <w:p w14:paraId="25E39D4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8169A85" w14:textId="59A8011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0632AA59" w14:textId="27FC313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0BDDD7D" w14:textId="10F7DC4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EE6F759" w14:textId="0FC946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DAC0399" w14:textId="37A6B3D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12DE92" w14:textId="114D87B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DF166A5" w14:textId="665D083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0FBBF75" w14:textId="1A112CC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8D88C2B" w14:textId="1FEF9F5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2FB079C" w14:textId="46C1A1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FA5EAC2" w14:textId="77777777" w:rsidTr="00D5633C">
        <w:trPr>
          <w:trHeight w:val="472"/>
        </w:trPr>
        <w:tc>
          <w:tcPr>
            <w:tcW w:w="695" w:type="dxa"/>
          </w:tcPr>
          <w:p w14:paraId="7DA712A0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D826F47" w14:textId="0B2BDA8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abstrac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woDShap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mplement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hape{</w:t>
            </w:r>
          </w:p>
        </w:tc>
        <w:tc>
          <w:tcPr>
            <w:tcW w:w="720" w:type="dxa"/>
          </w:tcPr>
          <w:p w14:paraId="5FF3A0AD" w14:textId="3404417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67FB4B" w14:textId="22516E3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0203C0B" w14:textId="28FD2B7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FAC5CFD" w14:textId="137929A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27864CD" w14:textId="2A3FD91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FBFCEEF" w14:textId="6E771C2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C728515" w14:textId="6A7F8F6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606101F" w14:textId="3AAD6C3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FC97BFA" w14:textId="2A1D2EE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4B6A744B" w14:textId="77777777" w:rsidTr="00D5633C">
        <w:trPr>
          <w:trHeight w:val="472"/>
        </w:trPr>
        <w:tc>
          <w:tcPr>
            <w:tcW w:w="695" w:type="dxa"/>
          </w:tcPr>
          <w:p w14:paraId="335C95B0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1E75649" w14:textId="4DFC4C51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tring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22E5DDBA" w14:textId="4380B3F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777ECAE" w14:textId="4DC3F8B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EBFC452" w14:textId="75AD2E0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DDB7A53" w14:textId="750EBC8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F07170" w14:textId="57A9EF7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E3C7A67" w14:textId="5B28C2D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1309B68" w14:textId="235C303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96C8D6A" w14:textId="429BE0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469017B" w14:textId="26EDF72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8461C" w14:paraId="5EC8856B" w14:textId="77777777" w:rsidTr="00D5633C">
        <w:trPr>
          <w:trHeight w:val="472"/>
        </w:trPr>
        <w:tc>
          <w:tcPr>
            <w:tcW w:w="695" w:type="dxa"/>
          </w:tcPr>
          <w:p w14:paraId="68F0B2B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505E7BB" w14:textId="4DB351FB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E97F76D" w14:textId="3B8434C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FC129A" w14:textId="72284A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F62571E" w14:textId="0FCCDE5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AB4E413" w14:textId="51639EF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9EA65D" w14:textId="4D06C13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3961021F" w14:textId="45C6B38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9B2BEA" w14:textId="22B3AA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31A07C9" w14:textId="70F63BD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5D9C789" w14:textId="3DDEDD5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49D03B78" w14:textId="77777777" w:rsidTr="00D5633C">
        <w:trPr>
          <w:trHeight w:val="472"/>
        </w:trPr>
        <w:tc>
          <w:tcPr>
            <w:tcW w:w="695" w:type="dxa"/>
          </w:tcPr>
          <w:p w14:paraId="6B115E2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45561A0" w14:textId="54863BD1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radiu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2A8EE2CF" w14:textId="59E9F61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9FF511" w14:textId="0EBF3D8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1896D2A" w14:textId="417AE18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02D8B86" w14:textId="75D7848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4E4E0D" w14:textId="2F3A562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D151ACE" w14:textId="72E30A1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DB23D56" w14:textId="619F7F4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7A4FE14" w14:textId="316232A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AC9C67C" w14:textId="70BFF46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E258F83" w14:textId="77777777" w:rsidTr="00D5633C">
        <w:trPr>
          <w:trHeight w:val="472"/>
        </w:trPr>
        <w:tc>
          <w:tcPr>
            <w:tcW w:w="695" w:type="dxa"/>
          </w:tcPr>
          <w:p w14:paraId="0990736C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5A8B3C1" w14:textId="71FF648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404AB76" w14:textId="7F936A0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32981F" w14:textId="59A78DC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A02B753" w14:textId="222C140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53FD1BB" w14:textId="68055F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C5DBFF5" w14:textId="5D48D54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639A0FB7" w14:textId="0B0683A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59C71C" w14:textId="3EE3B8A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EDD40AA" w14:textId="1F3DBCE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2E2B423" w14:textId="1ADE6D1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2C82BEF" w14:textId="77777777" w:rsidTr="00D5633C">
        <w:trPr>
          <w:trHeight w:val="472"/>
        </w:trPr>
        <w:tc>
          <w:tcPr>
            <w:tcW w:w="695" w:type="dxa"/>
          </w:tcPr>
          <w:p w14:paraId="333A98F1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A0A305D" w14:textId="744A39E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woDShap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String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23EE3F52" w14:textId="5556C6C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5FFF6F9" w14:textId="0BF7C8B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7B25B30" w14:textId="1ADCBBF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0612B23" w14:textId="3134684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AC0AA5E" w14:textId="080580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C54AB05" w14:textId="064FEC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3731B49C" w14:textId="412F35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F92DFFD" w14:textId="1E83F4E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BB03AB0" w14:textId="20A38AE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6F830982" w14:textId="77777777" w:rsidTr="00D5633C">
        <w:trPr>
          <w:trHeight w:val="472"/>
        </w:trPr>
        <w:tc>
          <w:tcPr>
            <w:tcW w:w="695" w:type="dxa"/>
          </w:tcPr>
          <w:p w14:paraId="5DB3CE37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5FAFEE7" w14:textId="1110AB8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1911C57A" w14:textId="7D14006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D19FD4" w14:textId="3BDAF24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9ED5EEE" w14:textId="2123892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25FC547" w14:textId="429081D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1FEF17" w14:textId="13A8F05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772404F8" w14:textId="42512B7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DF971B" w14:textId="4B1A077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AE03AB5" w14:textId="4756403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C951CEA" w14:textId="3C6932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327C1C28" w14:textId="77777777" w:rsidTr="00D5633C">
        <w:trPr>
          <w:trHeight w:val="472"/>
        </w:trPr>
        <w:tc>
          <w:tcPr>
            <w:tcW w:w="695" w:type="dxa"/>
          </w:tcPr>
          <w:p w14:paraId="37C291A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E5B5CE9" w14:textId="5E510B56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52081FEC" w14:textId="035F656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CBD934D" w14:textId="598CC48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FC8C066" w14:textId="6B50C31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389D136" w14:textId="3CD21B7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92BDB63" w14:textId="57838EF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428C257A" w14:textId="3EFDDC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86A239" w14:textId="409DB4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E2909D0" w14:textId="52EA6E1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5038117" w14:textId="16923F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B794671" w14:textId="77777777" w:rsidTr="00D5633C">
        <w:trPr>
          <w:trHeight w:val="472"/>
        </w:trPr>
        <w:tc>
          <w:tcPr>
            <w:tcW w:w="695" w:type="dxa"/>
          </w:tcPr>
          <w:p w14:paraId="1A3B158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7B6D4DB" w14:textId="6690286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6C10C174" w14:textId="7DC1E41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DA6E8F" w14:textId="085BBD1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BD041B0" w14:textId="1459AFE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F74B954" w14:textId="6373FEC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F6B4CA" w14:textId="538F28A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72828B29" w14:textId="2BF2E50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21A5C0" w14:textId="7D2282E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090474D" w14:textId="068D9E8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91BD2F8" w14:textId="0CD9BE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E096417" w14:textId="77777777" w:rsidTr="00D5633C">
        <w:trPr>
          <w:trHeight w:val="472"/>
        </w:trPr>
        <w:tc>
          <w:tcPr>
            <w:tcW w:w="695" w:type="dxa"/>
          </w:tcPr>
          <w:p w14:paraId="33866A1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6A1063E" w14:textId="39518FA3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A79451A" w14:textId="41DDED8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95CC25A" w14:textId="79EECB9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698AA3F" w14:textId="5905D88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9C80B86" w14:textId="5051213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A6F0F50" w14:textId="53750BB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1AB3EA9" w14:textId="4C4F03D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8FC7FD" w14:textId="0E52DD7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0CE6ED6" w14:textId="1C07FFD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EF026B3" w14:textId="79EDD4F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14B6F032" w14:textId="77777777" w:rsidTr="00D5633C">
        <w:trPr>
          <w:trHeight w:val="472"/>
        </w:trPr>
        <w:tc>
          <w:tcPr>
            <w:tcW w:w="695" w:type="dxa"/>
          </w:tcPr>
          <w:p w14:paraId="396811A2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8793E8E" w14:textId="492976EB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Encapsulation due to getters and setters</w:t>
            </w:r>
          </w:p>
        </w:tc>
        <w:tc>
          <w:tcPr>
            <w:tcW w:w="720" w:type="dxa"/>
          </w:tcPr>
          <w:p w14:paraId="0E61AB1A" w14:textId="2C0851E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3EDABEE" w14:textId="563A9D9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FE9BF19" w14:textId="21BBF30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5502AB" w14:textId="42666F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5412C4" w14:textId="6EBFA2C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960CF55" w14:textId="48D3E68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FEB975" w14:textId="043FEB9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28F4C8F" w14:textId="233CCC5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0660411" w14:textId="6E77844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6BAE94B9" w14:textId="77777777" w:rsidTr="00D5633C">
        <w:trPr>
          <w:trHeight w:val="472"/>
        </w:trPr>
        <w:tc>
          <w:tcPr>
            <w:tcW w:w="695" w:type="dxa"/>
          </w:tcPr>
          <w:p w14:paraId="418520A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B436FFB" w14:textId="238C7B5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tring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Na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552BAF92" w14:textId="62A9B29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FB6782" w14:textId="38F09DA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2BE962E" w14:textId="59BAC24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4944623" w14:textId="274F799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53AE56" w14:textId="4E54B93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05422BC" w14:textId="2A5D1A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6C56C21" w14:textId="0BC1C14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1BF8EE63" w14:textId="5ED55B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3E60DDC" w14:textId="4DDD69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3AA07BBF" w14:textId="77777777" w:rsidTr="00D5633C">
        <w:trPr>
          <w:trHeight w:val="472"/>
        </w:trPr>
        <w:tc>
          <w:tcPr>
            <w:tcW w:w="695" w:type="dxa"/>
          </w:tcPr>
          <w:p w14:paraId="0BEBF7B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68A3955" w14:textId="39B824C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2FC671A2" w14:textId="2335FB2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022226" w14:textId="01DCE6A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BE504E3" w14:textId="6CBB67B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BF966B0" w14:textId="2EF8E14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9E528D5" w14:textId="23517FF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75C4461" w14:textId="359F93E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9B7FE46" w14:textId="4623C35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5F772BDA" w14:textId="3A2D30A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74985D7" w14:textId="2143A06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18C61A04" w14:textId="77777777" w:rsidTr="00D5633C">
        <w:trPr>
          <w:trHeight w:val="472"/>
        </w:trPr>
        <w:tc>
          <w:tcPr>
            <w:tcW w:w="695" w:type="dxa"/>
          </w:tcPr>
          <w:p w14:paraId="4D5E3CFA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3561E29" w14:textId="02E0D2F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09CFCE7C" w14:textId="57B089C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4311862" w14:textId="2AA35B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8116F4" w14:textId="57EC032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55A870C" w14:textId="1441431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FBD398" w14:textId="26B86A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3F127FD" w14:textId="0BDAAED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97F078" w14:textId="5F71DE4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3FDD867" w14:textId="2E69D6F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EF6451D" w14:textId="2D677A0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1E8A27FB" w14:textId="77777777" w:rsidTr="00D5633C">
        <w:trPr>
          <w:trHeight w:val="472"/>
        </w:trPr>
        <w:tc>
          <w:tcPr>
            <w:tcW w:w="695" w:type="dxa"/>
          </w:tcPr>
          <w:p w14:paraId="28FF1840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D52286A" w14:textId="352C8972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Na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String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33E54A31" w14:textId="68A799B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5C11EA" w14:textId="4837261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D282F3A" w14:textId="68B9FD2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9A8893A" w14:textId="7A23BBE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A56902" w14:textId="0E4B7EF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1BA6424" w14:textId="6C2C36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6A0A0ED" w14:textId="6137490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19D75434" w14:textId="56E3CA3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823C004" w14:textId="6404B75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578CD58" w14:textId="77777777" w:rsidTr="00D5633C">
        <w:trPr>
          <w:trHeight w:val="472"/>
        </w:trPr>
        <w:tc>
          <w:tcPr>
            <w:tcW w:w="695" w:type="dxa"/>
          </w:tcPr>
          <w:p w14:paraId="2FC460B2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BBE4F0E" w14:textId="266A7D6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6EEB7D03" w14:textId="00C0A7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27CD61" w14:textId="06BD8A7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0FEF4A8" w14:textId="4232AC3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FFC9284" w14:textId="47EB6D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8DC8B7" w14:textId="3F1BE65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559EA93" w14:textId="077FFE6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588D7EE" w14:textId="18A1184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CF38F32" w14:textId="7BD1F7B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3CD4910" w14:textId="4692EA8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412B24F0" w14:textId="77777777" w:rsidTr="00D5633C">
        <w:trPr>
          <w:trHeight w:val="472"/>
        </w:trPr>
        <w:tc>
          <w:tcPr>
            <w:tcW w:w="695" w:type="dxa"/>
          </w:tcPr>
          <w:p w14:paraId="11DEAFF2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710861F" w14:textId="2F34D2F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FF6175F" w14:textId="2F73BE9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EB759F" w14:textId="0662D4E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A0C3400" w14:textId="188DC6E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33924F" w14:textId="12138B5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2809DEB" w14:textId="12D56E2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B370336" w14:textId="20EEECE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82E2FF" w14:textId="0903895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6519474" w14:textId="67B8177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C2B38B4" w14:textId="1C68C95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30DB24A" w14:textId="77777777" w:rsidTr="00D5633C">
        <w:trPr>
          <w:trHeight w:val="472"/>
        </w:trPr>
        <w:tc>
          <w:tcPr>
            <w:tcW w:w="695" w:type="dxa"/>
          </w:tcPr>
          <w:p w14:paraId="4197ACF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2D44AC3" w14:textId="5F7D884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55450769" w14:textId="06BDA4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3A28A0" w14:textId="09FAA8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6356807" w14:textId="2D8DD8C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9E4AF94" w14:textId="25F24AF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30B535" w14:textId="4877077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8A47012" w14:textId="43C47A8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76C36C2" w14:textId="178A11E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AB1DADB" w14:textId="6002253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5218C3B" w14:textId="5BC83AC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16422853" w14:textId="77777777" w:rsidTr="00D5633C">
        <w:trPr>
          <w:trHeight w:val="472"/>
        </w:trPr>
        <w:tc>
          <w:tcPr>
            <w:tcW w:w="695" w:type="dxa"/>
          </w:tcPr>
          <w:p w14:paraId="0463AE6C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F272359" w14:textId="0311B453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1B83FD6D" w14:textId="344A833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9E0E3F" w14:textId="70191E5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79563F3" w14:textId="35C315E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9282BAE" w14:textId="5B327AC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5209A35" w14:textId="19674A5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EC8E7F3" w14:textId="4F81937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77497D" w14:textId="3424412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16281A39" w14:textId="4D5AC11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B682AE3" w14:textId="5B775A3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10276CA6" w14:textId="77777777" w:rsidTr="00D5633C">
        <w:trPr>
          <w:trHeight w:val="472"/>
        </w:trPr>
        <w:tc>
          <w:tcPr>
            <w:tcW w:w="695" w:type="dxa"/>
          </w:tcPr>
          <w:p w14:paraId="35F6FC36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F36651A" w14:textId="537FD0C1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44D18D35" w14:textId="4D601A6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230046" w14:textId="7AE16EC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7CE44FC" w14:textId="3562C8B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F39634B" w14:textId="29B9FB6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A315E1" w14:textId="5EEE74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68B2636" w14:textId="7D0133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45DEC8" w14:textId="322A41D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03D8649" w14:textId="1A2C6B8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635270A" w14:textId="35253FF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1B51841D" w14:textId="77777777" w:rsidTr="00D5633C">
        <w:trPr>
          <w:trHeight w:val="472"/>
        </w:trPr>
        <w:tc>
          <w:tcPr>
            <w:tcW w:w="695" w:type="dxa"/>
          </w:tcPr>
          <w:p w14:paraId="2299897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73C6BA1" w14:textId="2146002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63F9FCEB" w14:textId="6E3BCCE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689FE9" w14:textId="20096F3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0CB6DA2" w14:textId="10E6D2B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739BE57" w14:textId="3F8A08E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D47C4F4" w14:textId="50F095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55BAB11" w14:textId="3E1DED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8BE90A1" w14:textId="114C950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9040EA9" w14:textId="182BA7A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23D0E12" w14:textId="3F3EB65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07EF3573" w14:textId="77777777" w:rsidTr="00D5633C">
        <w:trPr>
          <w:trHeight w:val="472"/>
        </w:trPr>
        <w:tc>
          <w:tcPr>
            <w:tcW w:w="695" w:type="dxa"/>
          </w:tcPr>
          <w:p w14:paraId="137B6DD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1310475" w14:textId="7EE22084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5084B6F3" w14:textId="0731277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6B55D5" w14:textId="24FC7E6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6C88B3E" w14:textId="022F7E9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692B293" w14:textId="2D836F5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4D97E35" w14:textId="0CBE9F2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76CB71B2" w14:textId="03AC9E7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5D5AD93" w14:textId="544C8F1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23CE8D03" w14:textId="5DCB3FF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2656C0F" w14:textId="0717C38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5E1DAD3C" w14:textId="77777777" w:rsidTr="00D5633C">
        <w:trPr>
          <w:trHeight w:val="472"/>
        </w:trPr>
        <w:tc>
          <w:tcPr>
            <w:tcW w:w="695" w:type="dxa"/>
          </w:tcPr>
          <w:p w14:paraId="240D64D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0E28D35" w14:textId="338BBD6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7E5002D1" w14:textId="0F1B32D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890096" w14:textId="217B467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8E873A7" w14:textId="114B18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8A99C7F" w14:textId="08FA94F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DE56AE9" w14:textId="1031D89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5433E05" w14:textId="634E10C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AF0356" w14:textId="44E6CE4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0D30F59" w14:textId="6583684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313151D" w14:textId="7D4475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DA8AA99" w14:textId="77777777" w:rsidTr="00D5633C">
        <w:trPr>
          <w:trHeight w:val="472"/>
        </w:trPr>
        <w:tc>
          <w:tcPr>
            <w:tcW w:w="695" w:type="dxa"/>
          </w:tcPr>
          <w:p w14:paraId="20F36AC1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5531F7E" w14:textId="0AA58E4C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Radius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50EBF326" w14:textId="67F3D06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DBD27F" w14:textId="75596B3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A2715DF" w14:textId="06C9C39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87EEDA6" w14:textId="388E9B0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6FA06C" w14:textId="3982B1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D69FBAB" w14:textId="0AC0A10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5E89DF3" w14:textId="3C3D34C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2F6F616F" w14:textId="2B611E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95A0618" w14:textId="76C5814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75E86D5" w14:textId="77777777" w:rsidTr="00D5633C">
        <w:trPr>
          <w:trHeight w:val="472"/>
        </w:trPr>
        <w:tc>
          <w:tcPr>
            <w:tcW w:w="695" w:type="dxa"/>
          </w:tcPr>
          <w:p w14:paraId="79DE64B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3CAD117" w14:textId="7067679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radiu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6C44F12" w14:textId="0F9001D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1A5F12" w14:textId="027326A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2BE275A" w14:textId="0560790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3F8A487" w14:textId="51DF4FB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CC9A0B" w14:textId="65E7054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83E9162" w14:textId="4FEE076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35C19F8" w14:textId="5E53E40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2B24EA3F" w14:textId="47CEB8C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0368A25" w14:textId="415F559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628284F9" w14:textId="77777777" w:rsidTr="00D5633C">
        <w:trPr>
          <w:trHeight w:val="472"/>
        </w:trPr>
        <w:tc>
          <w:tcPr>
            <w:tcW w:w="695" w:type="dxa"/>
          </w:tcPr>
          <w:p w14:paraId="67023DE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C0D0A00" w14:textId="443437D6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7B458859" w14:textId="7F432DE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8CC32E" w14:textId="4F45583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428977F" w14:textId="32568A6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48D088" w14:textId="3D08696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74D2BE" w14:textId="06BFB7E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4C574A1" w14:textId="03FE266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180168" w14:textId="48150ED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349C34C" w14:textId="6AE6655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BA8B709" w14:textId="23CB307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D68D8DA" w14:textId="77777777" w:rsidTr="00D5633C">
        <w:trPr>
          <w:trHeight w:val="472"/>
        </w:trPr>
        <w:tc>
          <w:tcPr>
            <w:tcW w:w="695" w:type="dxa"/>
          </w:tcPr>
          <w:p w14:paraId="72DDAD1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D45ACDC" w14:textId="0A53CF42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Radius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radiu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3505509C" w14:textId="5A4A06F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7F23E99" w14:textId="367E27E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5849D4" w14:textId="12E7DFD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D15001D" w14:textId="053A64D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9B237EB" w14:textId="5D4C87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51814F9" w14:textId="4A8668C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7E99629" w14:textId="7F5D4B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7FA168E" w14:textId="6EF422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3953041" w14:textId="75F228E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42897243" w14:textId="77777777" w:rsidTr="00D5633C">
        <w:trPr>
          <w:trHeight w:val="472"/>
        </w:trPr>
        <w:tc>
          <w:tcPr>
            <w:tcW w:w="695" w:type="dxa"/>
          </w:tcPr>
          <w:p w14:paraId="039CAE7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CDDE0A6" w14:textId="2DF155F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radius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radiu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57001CD7" w14:textId="64F90C7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A5F4A75" w14:textId="20CC7FF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4B848FC" w14:textId="6482D9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CD4ED9F" w14:textId="2C3B52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FACD330" w14:textId="7BF143A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42EBDE4" w14:textId="24EC64B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37AB92" w14:textId="573985B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5256A011" w14:textId="26E2AC4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6A49233" w14:textId="6EEA7ED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420E456B" w14:textId="77777777" w:rsidTr="00D5633C">
        <w:trPr>
          <w:trHeight w:val="472"/>
        </w:trPr>
        <w:tc>
          <w:tcPr>
            <w:tcW w:w="695" w:type="dxa"/>
          </w:tcPr>
          <w:p w14:paraId="2393AFF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3D33E18" w14:textId="3889EADF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0A021FF9" w14:textId="72B4151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9153AD" w14:textId="019B2BD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843BA82" w14:textId="38EEA2D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5702F0" w14:textId="35E8E42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A1898CF" w14:textId="4284676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CAB456C" w14:textId="6C7FDB1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92FC66" w14:textId="000416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6CFAC61" w14:textId="37E6120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AD5403D" w14:textId="104F99E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D48375C" w14:textId="77777777" w:rsidTr="00D5633C">
        <w:trPr>
          <w:trHeight w:val="472"/>
        </w:trPr>
        <w:tc>
          <w:tcPr>
            <w:tcW w:w="695" w:type="dxa"/>
          </w:tcPr>
          <w:p w14:paraId="1CB3A00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20FDAE1" w14:textId="26807D72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254CC082" w14:textId="7611FEC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C81FBBE" w14:textId="57B53F8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1A36A8F" w14:textId="2633795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53BD52E" w14:textId="11528A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6E087A" w14:textId="2BAC40E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F47DDBA" w14:textId="56A6B6E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3120541" w14:textId="13A675A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32B65FD6" w14:textId="792F3CD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28AAE29" w14:textId="03DB8E4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268C5031" w14:textId="77777777" w:rsidTr="00D5633C">
        <w:trPr>
          <w:trHeight w:val="472"/>
        </w:trPr>
        <w:tc>
          <w:tcPr>
            <w:tcW w:w="695" w:type="dxa"/>
          </w:tcPr>
          <w:p w14:paraId="44436636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8B50539" w14:textId="6FED23E4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03965339" w14:textId="2B68C30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9035A52" w14:textId="5F53167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0ACC07F" w14:textId="1FC3E3F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E61B7A2" w14:textId="2688751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5CE801E" w14:textId="0A42D6C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E15D690" w14:textId="18B4B9D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6D54015" w14:textId="40FF969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7AEC6455" w14:textId="243DEDD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E12E949" w14:textId="7B9197C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03DB4746" w14:textId="77777777" w:rsidTr="00D5633C">
        <w:trPr>
          <w:trHeight w:val="472"/>
        </w:trPr>
        <w:tc>
          <w:tcPr>
            <w:tcW w:w="695" w:type="dxa"/>
          </w:tcPr>
          <w:p w14:paraId="47984110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704E44C" w14:textId="0E49ECC6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51B6F726" w14:textId="2999707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3447D7" w14:textId="7E7CB7D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7B4F78B" w14:textId="11A64DF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8973D3" w14:textId="3409A48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82D47D0" w14:textId="70F9471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C28A818" w14:textId="2629808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C556AA" w14:textId="2135351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B591F33" w14:textId="11421F4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04E3885" w14:textId="30B6A68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A2EE3DF" w14:textId="77777777" w:rsidTr="00D5633C">
        <w:trPr>
          <w:trHeight w:val="472"/>
        </w:trPr>
        <w:tc>
          <w:tcPr>
            <w:tcW w:w="695" w:type="dxa"/>
          </w:tcPr>
          <w:p w14:paraId="2ED114E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61C0184" w14:textId="43E88A8C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1B72FAC0" w14:textId="706EDA9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0A4A67" w14:textId="0AD1CA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6D5232B" w14:textId="289B56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9B2E29F" w14:textId="22EA0A1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EAC9181" w14:textId="5F7E4CE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D56CDFE" w14:textId="163FD9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62951BA" w14:textId="68FA69F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3721EB2A" w14:textId="1B240A9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E52D129" w14:textId="19143D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6D48FF9F" w14:textId="77777777" w:rsidTr="00D5633C">
        <w:trPr>
          <w:trHeight w:val="472"/>
        </w:trPr>
        <w:tc>
          <w:tcPr>
            <w:tcW w:w="695" w:type="dxa"/>
          </w:tcPr>
          <w:p w14:paraId="5F9B0427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8FB34FE" w14:textId="248364E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82CD289" w14:textId="67C5659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A959894" w14:textId="2D5A75B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80B3231" w14:textId="6A40F9B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0916621" w14:textId="079145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07E226" w14:textId="24270A7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6A7B7D7B" w14:textId="6EB9352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E89C1EF" w14:textId="0041B10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DCF50DA" w14:textId="50B6765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F377323" w14:textId="7EB5548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D4902">
              <w:rPr>
                <w:sz w:val="24"/>
                <w:szCs w:val="24"/>
              </w:rPr>
              <w:t>1</w:t>
            </w:r>
          </w:p>
        </w:tc>
      </w:tr>
      <w:tr w:rsidR="00D8461C" w14:paraId="1631732D" w14:textId="77777777" w:rsidTr="00D5633C">
        <w:trPr>
          <w:trHeight w:val="472"/>
        </w:trPr>
        <w:tc>
          <w:tcPr>
            <w:tcW w:w="695" w:type="dxa"/>
          </w:tcPr>
          <w:p w14:paraId="39F8B95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5EC39AC" w14:textId="021C388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226D2BE4" w14:textId="511C4F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398A57" w14:textId="4627224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77D1482" w14:textId="665A313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4887E18" w14:textId="2D1EF2C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5A2169" w14:textId="1753C5E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3C05F95" w14:textId="03DC2F6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1FB7EF" w14:textId="3114096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5BA82F2" w14:textId="68BA16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AFA0F7F" w14:textId="4608A00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ECEBF3D" w14:textId="77777777" w:rsidTr="00D5633C">
        <w:trPr>
          <w:trHeight w:val="472"/>
        </w:trPr>
        <w:tc>
          <w:tcPr>
            <w:tcW w:w="695" w:type="dxa"/>
          </w:tcPr>
          <w:p w14:paraId="166E516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134F791" w14:textId="1C8B4B6C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080A3CC9" w14:textId="2781261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CAACF6" w14:textId="209FF0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95A06D8" w14:textId="32E26F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DC5967D" w14:textId="33DF451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2B035D" w14:textId="176AC31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D2CEB57" w14:textId="75CB68F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F4D3973" w14:textId="17862E7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55A7D0E" w14:textId="11B0316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F983FA6" w14:textId="2F64883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71085D8" w14:textId="77777777" w:rsidTr="00D5633C">
        <w:trPr>
          <w:trHeight w:val="472"/>
        </w:trPr>
        <w:tc>
          <w:tcPr>
            <w:tcW w:w="695" w:type="dxa"/>
          </w:tcPr>
          <w:p w14:paraId="4321A49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CB54CFD" w14:textId="1FEB57B5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abstrac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hreeDShap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mplement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hape{</w:t>
            </w:r>
          </w:p>
        </w:tc>
        <w:tc>
          <w:tcPr>
            <w:tcW w:w="720" w:type="dxa"/>
          </w:tcPr>
          <w:p w14:paraId="52576EF5" w14:textId="47CC8CC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F48A051" w14:textId="0D427FA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03B322C" w14:textId="4B26C6D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A008772" w14:textId="29A7C66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158E281" w14:textId="2474420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F62A47" w14:textId="1B14E44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3C0E792" w14:textId="0B85347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A3063AF" w14:textId="103A31B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21E14CA" w14:textId="2392F33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BD611EB" w14:textId="77777777" w:rsidTr="00D5633C">
        <w:trPr>
          <w:trHeight w:val="472"/>
        </w:trPr>
        <w:tc>
          <w:tcPr>
            <w:tcW w:w="695" w:type="dxa"/>
          </w:tcPr>
          <w:p w14:paraId="5269AFC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B88A228" w14:textId="2E7A21B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tring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03C1BBF7" w14:textId="028984F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A54A7A1" w14:textId="0A38F0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CAFAE78" w14:textId="515094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AC50969" w14:textId="31CA8A2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06D67D" w14:textId="2A1061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55F4EFB" w14:textId="57FF0F1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65B74B" w14:textId="454BC15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3844EC4" w14:textId="56D2C9E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BD6004A" w14:textId="675D828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3AE228F7" w14:textId="77777777" w:rsidTr="00D5633C">
        <w:trPr>
          <w:trHeight w:val="472"/>
        </w:trPr>
        <w:tc>
          <w:tcPr>
            <w:tcW w:w="695" w:type="dxa"/>
          </w:tcPr>
          <w:p w14:paraId="2304A377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3FFC255" w14:textId="114A58C3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05CEEFE7" w14:textId="70BF4A3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ED62D28" w14:textId="45720F7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98F593C" w14:textId="1B53AE5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B5F1674" w14:textId="4223AB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9ED612C" w14:textId="2EFBF5E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72B5805D" w14:textId="6EF400B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0A7682" w14:textId="0643E4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39F84A6" w14:textId="6F9961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36AFFC0" w14:textId="6723ABD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222EA3E5" w14:textId="77777777" w:rsidTr="00D5633C">
        <w:trPr>
          <w:trHeight w:val="472"/>
        </w:trPr>
        <w:tc>
          <w:tcPr>
            <w:tcW w:w="695" w:type="dxa"/>
          </w:tcPr>
          <w:p w14:paraId="57C2A6B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183C08E" w14:textId="725247CE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brea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167EF941" w14:textId="758E8F7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2CFB25" w14:textId="43C74C4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8AB8DAF" w14:textId="74552D8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8676B35" w14:textId="6D65EF3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288BB2D" w14:textId="5FB4874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32818EE8" w14:textId="21CC27E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5420CA" w14:textId="759231E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6ABBA6D" w14:textId="6A44850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496A46D" w14:textId="0B6E5E1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0E02FE2E" w14:textId="77777777" w:rsidTr="00D5633C">
        <w:trPr>
          <w:trHeight w:val="472"/>
        </w:trPr>
        <w:tc>
          <w:tcPr>
            <w:tcW w:w="695" w:type="dxa"/>
          </w:tcPr>
          <w:p w14:paraId="76936D66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0D8EA5A" w14:textId="23DDE2FC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rivat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6CA341C1" w14:textId="7923ED8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E1E78C2" w14:textId="4FC6EF2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20B76D5" w14:textId="02C17F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CDA8061" w14:textId="7A979EA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7BC928" w14:textId="7826128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68E0CBAD" w14:textId="30237E0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2F299B2" w14:textId="0490515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88D4CAE" w14:textId="61B1633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4B2E4DE" w14:textId="033057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55D4D5C5" w14:textId="77777777" w:rsidTr="00D5633C">
        <w:trPr>
          <w:trHeight w:val="472"/>
        </w:trPr>
        <w:tc>
          <w:tcPr>
            <w:tcW w:w="695" w:type="dxa"/>
          </w:tcPr>
          <w:p w14:paraId="77EAA12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F3588D8" w14:textId="6119BE8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Encapsulation due to getters and setters</w:t>
            </w:r>
          </w:p>
        </w:tc>
        <w:tc>
          <w:tcPr>
            <w:tcW w:w="720" w:type="dxa"/>
          </w:tcPr>
          <w:p w14:paraId="43CFB67D" w14:textId="0F18FC5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298A22B" w14:textId="4C9658C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4920D69" w14:textId="3ED8675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193B0D" w14:textId="0F0246E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FB4D9E" w14:textId="6567103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FDD95D1" w14:textId="3DE6EBD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2C95096" w14:textId="5EF1B43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E86E5B3" w14:textId="799AEB5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5D19F31" w14:textId="4743F24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B8C2545" w14:textId="77777777" w:rsidTr="00D5633C">
        <w:trPr>
          <w:trHeight w:val="472"/>
        </w:trPr>
        <w:tc>
          <w:tcPr>
            <w:tcW w:w="695" w:type="dxa"/>
          </w:tcPr>
          <w:p w14:paraId="488DDE5A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5980BAC" w14:textId="0A7E983E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hreeDShap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String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brea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35048B52" w14:textId="79F3E33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61875C" w14:textId="2F10237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A927B3C" w14:textId="1A2A25E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08E8A15" w14:textId="22818F4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75426F0" w14:textId="46FA19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266A0D3" w14:textId="1EA2793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630" w:type="dxa"/>
          </w:tcPr>
          <w:p w14:paraId="26349E1D" w14:textId="36C49C2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80E88D2" w14:textId="46F4C14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458539B" w14:textId="0293282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787C9297" w14:textId="77777777" w:rsidTr="00D5633C">
        <w:trPr>
          <w:trHeight w:val="472"/>
        </w:trPr>
        <w:tc>
          <w:tcPr>
            <w:tcW w:w="695" w:type="dxa"/>
          </w:tcPr>
          <w:p w14:paraId="77CF98D6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22746DF" w14:textId="5E1091CF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67D6C009" w14:textId="6D2F4FD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92102F" w14:textId="753D139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28398AA" w14:textId="3E231A4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D84976F" w14:textId="76BA51D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2B269D3" w14:textId="72CEB9A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619277BA" w14:textId="7D4C024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07FDA0" w14:textId="2FA8146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4ABDD41" w14:textId="36A6AC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1B0D8DF" w14:textId="41F5CD1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028E8E8E" w14:textId="77777777" w:rsidTr="00D5633C">
        <w:trPr>
          <w:trHeight w:val="472"/>
        </w:trPr>
        <w:tc>
          <w:tcPr>
            <w:tcW w:w="695" w:type="dxa"/>
          </w:tcPr>
          <w:p w14:paraId="6A5A455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423599A" w14:textId="31FF89B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brea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brea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B311C7E" w14:textId="4B17E3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1F0CC7" w14:textId="4325835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03A03A4" w14:textId="63B3F15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CAA59C9" w14:textId="64E1F87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E433821" w14:textId="4BBA036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3CD281A" w14:textId="68000A7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882650" w14:textId="5E22C99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53F6B3D" w14:textId="3323A64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0E66A72" w14:textId="7FE101A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3FE14965" w14:textId="77777777" w:rsidTr="00D5633C">
        <w:trPr>
          <w:trHeight w:val="472"/>
        </w:trPr>
        <w:tc>
          <w:tcPr>
            <w:tcW w:w="695" w:type="dxa"/>
          </w:tcPr>
          <w:p w14:paraId="57183D51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7F51E2C" w14:textId="40C96D73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1935E57" w14:textId="6E6FFBD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D972013" w14:textId="112C614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B6451A" w14:textId="093F088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085EC3C" w14:textId="4C0523B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C481F3" w14:textId="0BBB9A2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9BA4469" w14:textId="649DC1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9DF30CF" w14:textId="779DA05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94374CC" w14:textId="79AF8C3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25DB478" w14:textId="67EC07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23F9FE4E" w14:textId="77777777" w:rsidTr="00D5633C">
        <w:trPr>
          <w:trHeight w:val="472"/>
        </w:trPr>
        <w:tc>
          <w:tcPr>
            <w:tcW w:w="695" w:type="dxa"/>
          </w:tcPr>
          <w:p w14:paraId="3E6E22A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2339DAF" w14:textId="489DB91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1350D94" w14:textId="591D45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56B9C9" w14:textId="6E9C648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92237C0" w14:textId="5237D08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0C19186" w14:textId="7C38692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F8942D" w14:textId="46F08BC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7595BAA" w14:textId="1315690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A1E5004" w14:textId="751C2F2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8A743A5" w14:textId="5EA24B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F6B571F" w14:textId="38EC427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5618F51A" w14:textId="77777777" w:rsidTr="00D5633C">
        <w:trPr>
          <w:trHeight w:val="472"/>
        </w:trPr>
        <w:tc>
          <w:tcPr>
            <w:tcW w:w="695" w:type="dxa"/>
          </w:tcPr>
          <w:p w14:paraId="06A5AFF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D5C6914" w14:textId="167FD066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} </w:t>
            </w:r>
          </w:p>
        </w:tc>
        <w:tc>
          <w:tcPr>
            <w:tcW w:w="720" w:type="dxa"/>
          </w:tcPr>
          <w:p w14:paraId="7D37EFA4" w14:textId="25B144B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F15C70" w14:textId="1CA555B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7742A3F" w14:textId="0DD5A99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85B2DD" w14:textId="58D7DF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A2BAB6B" w14:textId="6CA4E1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85BE742" w14:textId="0C745BF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C3C271" w14:textId="66F8B99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BB0C2E7" w14:textId="6EF5C6A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616DC95" w14:textId="65D2CFD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E3AAEE2" w14:textId="77777777" w:rsidTr="00D5633C">
        <w:trPr>
          <w:trHeight w:val="472"/>
        </w:trPr>
        <w:tc>
          <w:tcPr>
            <w:tcW w:w="695" w:type="dxa"/>
          </w:tcPr>
          <w:p w14:paraId="22C5A93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3FA682C" w14:textId="7C53C66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tring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Na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087B1FC1" w14:textId="4673B49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7DD254" w14:textId="5B816BC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3FAC897" w14:textId="7958797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6EE2E3B" w14:textId="2BCB34F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70846C" w14:textId="7A83AEA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994E7CC" w14:textId="34E6E88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08D384F" w14:textId="11DFED6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53EBDC03" w14:textId="5050EEE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DCD0B64" w14:textId="1CC728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412E2F97" w14:textId="77777777" w:rsidTr="00D5633C">
        <w:trPr>
          <w:trHeight w:val="472"/>
        </w:trPr>
        <w:tc>
          <w:tcPr>
            <w:tcW w:w="695" w:type="dxa"/>
          </w:tcPr>
          <w:p w14:paraId="417285D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184C0A6" w14:textId="23E4818F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CDF87B5" w14:textId="5FE49F4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665F7B4" w14:textId="0F1057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0DCA322" w14:textId="5237C8D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B6B3B06" w14:textId="2DBCF1D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C42FC5" w14:textId="28CFE25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0696331" w14:textId="37A6D5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0F4BB6" w14:textId="467B76B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15192F68" w14:textId="4BE8D64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7D4FE56" w14:textId="010C060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04174C94" w14:textId="77777777" w:rsidTr="00D5633C">
        <w:trPr>
          <w:trHeight w:val="472"/>
        </w:trPr>
        <w:tc>
          <w:tcPr>
            <w:tcW w:w="695" w:type="dxa"/>
          </w:tcPr>
          <w:p w14:paraId="3A76928A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1E07FE9" w14:textId="0CE17B12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4C980E4C" w14:textId="6D5A273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694ECF" w14:textId="369E585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300FC77" w14:textId="73B0F8C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7E253F3" w14:textId="6744899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BB56AA" w14:textId="4B60232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DF872E1" w14:textId="423258B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5BE148" w14:textId="2081C5B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36F41D5" w14:textId="2D89B1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463649A" w14:textId="1672114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45F71BA" w14:textId="77777777" w:rsidTr="00D5633C">
        <w:trPr>
          <w:trHeight w:val="472"/>
        </w:trPr>
        <w:tc>
          <w:tcPr>
            <w:tcW w:w="695" w:type="dxa"/>
          </w:tcPr>
          <w:p w14:paraId="6B2756B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F378074" w14:textId="4C9AA93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Na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String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6F47BC47" w14:textId="0AD8DBA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E0EDD57" w14:textId="6BA985E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B4E1BAA" w14:textId="10113CC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E88000E" w14:textId="7514187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276F4DF" w14:textId="07652EE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89CFC68" w14:textId="67A5833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98C031C" w14:textId="1B62F0E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5729C1C6" w14:textId="14D3980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7A3DCEF" w14:textId="7BCB79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4B5867F8" w14:textId="77777777" w:rsidTr="00D5633C">
        <w:trPr>
          <w:trHeight w:val="472"/>
        </w:trPr>
        <w:tc>
          <w:tcPr>
            <w:tcW w:w="695" w:type="dxa"/>
          </w:tcPr>
          <w:p w14:paraId="1CB88F0C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F549214" w14:textId="1999700F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1A74F77D" w14:textId="3C6ECE3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4473162" w14:textId="618291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A3E2E35" w14:textId="0056388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E7F642D" w14:textId="1EFC5AE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832B94F" w14:textId="4FD56F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CFBF6EC" w14:textId="05E5931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3C92CD" w14:textId="3588B8F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A8F1D87" w14:textId="147BDC1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8533657" w14:textId="1327BEE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3E4CB0A0" w14:textId="77777777" w:rsidTr="00D5633C">
        <w:trPr>
          <w:trHeight w:val="472"/>
        </w:trPr>
        <w:tc>
          <w:tcPr>
            <w:tcW w:w="695" w:type="dxa"/>
          </w:tcPr>
          <w:p w14:paraId="3182EA07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658D248" w14:textId="1F20C9A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1887CF6D" w14:textId="7045120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D2D5613" w14:textId="24D0CF5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F4BE9B3" w14:textId="79AFE75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5146DA" w14:textId="6C4AFC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F17F654" w14:textId="13C68DB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551EC41" w14:textId="4336F0F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E13748" w14:textId="2DC6B42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0516E0E" w14:textId="3AFB25F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37C3010" w14:textId="4FED86F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343F508" w14:textId="77777777" w:rsidTr="00D5633C">
        <w:trPr>
          <w:trHeight w:val="472"/>
        </w:trPr>
        <w:tc>
          <w:tcPr>
            <w:tcW w:w="695" w:type="dxa"/>
          </w:tcPr>
          <w:p w14:paraId="7AD0BEDA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5369D3E" w14:textId="511C15D6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0B3B2AAB" w14:textId="5C73855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E09F1C" w14:textId="5663924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F44EFD3" w14:textId="305530C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2B17F32" w14:textId="37C79C1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695949" w14:textId="757F33D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93213B" w14:textId="162C919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96EBADD" w14:textId="408CE22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919CD8E" w14:textId="6968B0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6D48D77" w14:textId="6BA21E4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51168DAE" w14:textId="77777777" w:rsidTr="00D5633C">
        <w:trPr>
          <w:trHeight w:val="472"/>
        </w:trPr>
        <w:tc>
          <w:tcPr>
            <w:tcW w:w="695" w:type="dxa"/>
          </w:tcPr>
          <w:p w14:paraId="5ED14114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CBA89D0" w14:textId="69462D9E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B45B978" w14:textId="56CF749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E90050" w14:textId="44F0444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1BE0775" w14:textId="4F3DBB5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230D9DD" w14:textId="7FBC2CA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722BC43" w14:textId="2BF4B2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A9D5365" w14:textId="4D4EBC5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95299A" w14:textId="214688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242DB38A" w14:textId="704B20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4E85BCD" w14:textId="16CD333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30E7A674" w14:textId="77777777" w:rsidTr="00D5633C">
        <w:trPr>
          <w:trHeight w:val="472"/>
        </w:trPr>
        <w:tc>
          <w:tcPr>
            <w:tcW w:w="695" w:type="dxa"/>
          </w:tcPr>
          <w:p w14:paraId="187D1F77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32CD8BF" w14:textId="41E9829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A83D9EC" w14:textId="67677F1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F4C17F6" w14:textId="0884987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540216A" w14:textId="61D8C1C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84ED2D3" w14:textId="538FA96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2FAB109" w14:textId="49624BF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6666B95" w14:textId="5B08955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239E748" w14:textId="7355682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244BA33" w14:textId="2E8928D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9A9C496" w14:textId="5EF15C7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7A618A09" w14:textId="77777777" w:rsidTr="00D5633C">
        <w:trPr>
          <w:trHeight w:val="472"/>
        </w:trPr>
        <w:tc>
          <w:tcPr>
            <w:tcW w:w="695" w:type="dxa"/>
          </w:tcPr>
          <w:p w14:paraId="5793F9D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2E43D10" w14:textId="0AF97794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69078319" w14:textId="122F6F1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03D52B0" w14:textId="517C2DC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B9A0667" w14:textId="22A745F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EF45670" w14:textId="167EE1C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A4E94C" w14:textId="4B9D458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796BD95" w14:textId="37EFE35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CF3E714" w14:textId="5EEF26B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5D98B38" w14:textId="39AAC1A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F285C15" w14:textId="78FD59E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7AA7A0E1" w14:textId="77777777" w:rsidTr="00D5633C">
        <w:trPr>
          <w:trHeight w:val="472"/>
        </w:trPr>
        <w:tc>
          <w:tcPr>
            <w:tcW w:w="695" w:type="dxa"/>
          </w:tcPr>
          <w:p w14:paraId="01048A2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634C553" w14:textId="0BD3C955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5182BBBF" w14:textId="40C57BD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697561" w14:textId="23F4505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BC8C416" w14:textId="0632EA6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0173C29" w14:textId="1CA7325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6BC544" w14:textId="52704BD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F7B896A" w14:textId="26D272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535478" w14:textId="693EE3A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201FF05" w14:textId="66D516D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E890C3F" w14:textId="19531CF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6D903463" w14:textId="77777777" w:rsidTr="00D5633C">
        <w:trPr>
          <w:trHeight w:val="472"/>
        </w:trPr>
        <w:tc>
          <w:tcPr>
            <w:tcW w:w="695" w:type="dxa"/>
          </w:tcPr>
          <w:p w14:paraId="40C4698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A10E2BD" w14:textId="5036AB0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04D75B2F" w14:textId="22E9150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D1CA7A" w14:textId="62D992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F519133" w14:textId="4FC4E00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3C1410" w14:textId="4ED253B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6DA8F0A" w14:textId="75E172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AE5BAE" w14:textId="64E565F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1001560" w14:textId="4F856AE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3F0F010" w14:textId="4C63064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391DB20" w14:textId="0DF4638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69571939" w14:textId="77777777" w:rsidTr="00D5633C">
        <w:trPr>
          <w:trHeight w:val="472"/>
        </w:trPr>
        <w:tc>
          <w:tcPr>
            <w:tcW w:w="695" w:type="dxa"/>
          </w:tcPr>
          <w:p w14:paraId="4681579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B0B1100" w14:textId="4D6F8E9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Brea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22982D94" w14:textId="060138B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31954EA" w14:textId="06A9946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DDB8028" w14:textId="49AE832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8D04EA2" w14:textId="791F70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6556FF" w14:textId="02478D1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CC74CAD" w14:textId="203E195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4D5731A" w14:textId="23F1F9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5B974027" w14:textId="4540C56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2CD4EDC" w14:textId="03CC6C2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4A62259E" w14:textId="77777777" w:rsidTr="00D5633C">
        <w:trPr>
          <w:trHeight w:val="472"/>
        </w:trPr>
        <w:tc>
          <w:tcPr>
            <w:tcW w:w="695" w:type="dxa"/>
          </w:tcPr>
          <w:p w14:paraId="7927467B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2C7C402" w14:textId="324A01D4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brea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4B76D25" w14:textId="77EA87F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E31E5A" w14:textId="32AEEBF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102A8E" w14:textId="46E9347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E3D447A" w14:textId="461C503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F78F3AE" w14:textId="0DFB920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E2941B0" w14:textId="39A40E9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C9D0DC" w14:textId="3B8B002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BE0416B" w14:textId="60E1288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89D6CC1" w14:textId="17C4685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3732437D" w14:textId="77777777" w:rsidTr="00D5633C">
        <w:trPr>
          <w:trHeight w:val="472"/>
        </w:trPr>
        <w:tc>
          <w:tcPr>
            <w:tcW w:w="695" w:type="dxa"/>
          </w:tcPr>
          <w:p w14:paraId="36CEAB0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18447EB" w14:textId="1E53D24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AC7DF6F" w14:textId="1F04D00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D36FBB" w14:textId="16AD666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721A92" w14:textId="153F31D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723160" w14:textId="3467376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5DCFDA6" w14:textId="76C55CC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9FBB7FA" w14:textId="0C845F5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8CDB029" w14:textId="4D4B210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B967097" w14:textId="563E73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7EA6BB1" w14:textId="34D11A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E50F37E" w14:textId="77777777" w:rsidTr="00D5633C">
        <w:trPr>
          <w:trHeight w:val="472"/>
        </w:trPr>
        <w:tc>
          <w:tcPr>
            <w:tcW w:w="695" w:type="dxa"/>
          </w:tcPr>
          <w:p w14:paraId="4F9BBF5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508094E" w14:textId="5299E51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Brea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brea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4059BE9E" w14:textId="4CF01C5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DF27F9A" w14:textId="4A2E083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B16065E" w14:textId="0CF39F0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6FF32AB" w14:textId="10A2299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47A0F6" w14:textId="48E9F11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1F6EB37" w14:textId="7F2AE49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8AA5B66" w14:textId="4619A30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031795CF" w14:textId="021C800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5677DC7" w14:textId="5B5A7CC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0CC1C340" w14:textId="77777777" w:rsidTr="00D5633C">
        <w:trPr>
          <w:trHeight w:val="472"/>
        </w:trPr>
        <w:tc>
          <w:tcPr>
            <w:tcW w:w="695" w:type="dxa"/>
          </w:tcPr>
          <w:p w14:paraId="6BA04A4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F4E34B2" w14:textId="006C2D92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brea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brea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64885C6" w14:textId="327C3B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40F989" w14:textId="62FEF3E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2B1D94E" w14:textId="7927DC6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BEA6BB1" w14:textId="38216BE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321D92" w14:textId="20B420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CA553B1" w14:textId="628DC9D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D88651F" w14:textId="0C1022F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77D51F6B" w14:textId="1A68EDE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8C871C8" w14:textId="50D8D37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73F789AB" w14:textId="77777777" w:rsidTr="00D5633C">
        <w:trPr>
          <w:trHeight w:val="472"/>
        </w:trPr>
        <w:tc>
          <w:tcPr>
            <w:tcW w:w="695" w:type="dxa"/>
          </w:tcPr>
          <w:p w14:paraId="423FE77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8A06D5E" w14:textId="7A695FA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D908983" w14:textId="381FB54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CF842AE" w14:textId="337A86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B22C9C0" w14:textId="7E8EE21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A2C1F7" w14:textId="4A853EE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F7D3E7" w14:textId="74CA67E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4894773" w14:textId="1400CFC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186AF77" w14:textId="7E30BF0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01F499F" w14:textId="2F1CEA9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40236A7" w14:textId="0360CA0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D902DAB" w14:textId="77777777" w:rsidTr="00D5633C">
        <w:trPr>
          <w:trHeight w:val="472"/>
        </w:trPr>
        <w:tc>
          <w:tcPr>
            <w:tcW w:w="695" w:type="dxa"/>
          </w:tcPr>
          <w:p w14:paraId="412167F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99DFEC4" w14:textId="7F34E4F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7D437A18" w14:textId="1A6D0F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AFE335" w14:textId="78EE128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6AC1EBB" w14:textId="3561301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423A16E" w14:textId="7640216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5F4ED53" w14:textId="489D69D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041665D" w14:textId="42C7DB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800D620" w14:textId="4939736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22CA905" w14:textId="3213A5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08EB3AF" w14:textId="51A52F8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4700A1D7" w14:textId="77777777" w:rsidTr="00D5633C">
        <w:trPr>
          <w:trHeight w:val="472"/>
        </w:trPr>
        <w:tc>
          <w:tcPr>
            <w:tcW w:w="695" w:type="dxa"/>
          </w:tcPr>
          <w:p w14:paraId="4DCCA78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F44C695" w14:textId="7E4D9E9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4C830D5B" w14:textId="64E8D0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A443FC" w14:textId="6049FF5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D0F1E9" w14:textId="6C7FAF7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CDD6FE7" w14:textId="154EB65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1ADF4B" w14:textId="59F297D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FF4E2CA" w14:textId="167FC99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AD2F1C" w14:textId="70EFD6E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1B9082F4" w14:textId="36AF029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87AB863" w14:textId="066360A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4927D8EF" w14:textId="77777777" w:rsidTr="00D5633C">
        <w:trPr>
          <w:trHeight w:val="472"/>
        </w:trPr>
        <w:tc>
          <w:tcPr>
            <w:tcW w:w="695" w:type="dxa"/>
          </w:tcPr>
          <w:p w14:paraId="5937B6FC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973C115" w14:textId="18BA1242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78C30CCE" w14:textId="2135FA4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DCF344B" w14:textId="2ECFC9C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1160C05" w14:textId="747C38B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5D7EF84" w14:textId="5C98E6D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80C4A4F" w14:textId="70DD04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A8B8AC0" w14:textId="69FCAB4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569740" w14:textId="1D4411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E3739CE" w14:textId="5760FA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E205348" w14:textId="3E8167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E8EE312" w14:textId="77777777" w:rsidTr="00D5633C">
        <w:trPr>
          <w:trHeight w:val="472"/>
        </w:trPr>
        <w:tc>
          <w:tcPr>
            <w:tcW w:w="695" w:type="dxa"/>
          </w:tcPr>
          <w:p w14:paraId="29B05882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D4034C9" w14:textId="1AA9E243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533600C0" w14:textId="71EBA68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C797CC" w14:textId="22913F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91742FA" w14:textId="28AE4D3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C7150CD" w14:textId="7AE41CF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235BC76" w14:textId="79C52F8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28BDB99" w14:textId="67468D4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A746986" w14:textId="7DD2734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7AE94D1D" w14:textId="02F1AD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DB75D9B" w14:textId="12AC030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500A540D" w14:textId="77777777" w:rsidTr="00D5633C">
        <w:trPr>
          <w:trHeight w:val="472"/>
        </w:trPr>
        <w:tc>
          <w:tcPr>
            <w:tcW w:w="695" w:type="dxa"/>
          </w:tcPr>
          <w:p w14:paraId="196D581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2D87D6A" w14:textId="37474DD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wid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164FFAF1" w14:textId="7860853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5AA235" w14:textId="3937EEC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10D76A3" w14:textId="41D41AE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3546F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C8D2B93" w14:textId="1C39441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ECD7082" w14:textId="4C5D4DD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4A61F75A" w14:textId="335B6D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B5B2684" w14:textId="5BED596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35223645" w14:textId="0CA2C5A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B8247D3" w14:textId="595100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3D1F9258" w14:textId="77777777" w:rsidTr="00D5633C">
        <w:trPr>
          <w:trHeight w:val="472"/>
        </w:trPr>
        <w:tc>
          <w:tcPr>
            <w:tcW w:w="695" w:type="dxa"/>
          </w:tcPr>
          <w:p w14:paraId="0E69043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DD38719" w14:textId="7F3E19CC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66F2B11B" w14:textId="21E58C4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814FB9" w14:textId="7E425C9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6DC29CD" w14:textId="52E7424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3C5CC9" w14:textId="0CE5AE6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C07783" w14:textId="625F6EE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FB5DD63" w14:textId="022E0EC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FB2874" w14:textId="3BF8A12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396B893" w14:textId="4C4A76D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135EF05" w14:textId="5FBDC64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40252E5" w14:textId="77777777" w:rsidTr="00D5633C">
        <w:trPr>
          <w:trHeight w:val="472"/>
        </w:trPr>
        <w:tc>
          <w:tcPr>
            <w:tcW w:w="695" w:type="dxa"/>
          </w:tcPr>
          <w:p w14:paraId="0B396D8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52C6B74" w14:textId="7832FF4B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abstrac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Volu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04230195" w14:textId="7D1D5C2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E006CB2" w14:textId="792A0F8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156D204" w14:textId="7DF6FB6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AC3A5C3" w14:textId="31822B6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BB2087" w14:textId="79F158F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BDBB5A2" w14:textId="7955EBB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6D3D27B" w14:textId="350D57F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DE1500D" w14:textId="350B0A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609760B" w14:textId="09DA335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B27D4">
              <w:rPr>
                <w:sz w:val="24"/>
                <w:szCs w:val="24"/>
              </w:rPr>
              <w:t>1</w:t>
            </w:r>
          </w:p>
        </w:tc>
      </w:tr>
      <w:tr w:rsidR="00D8461C" w14:paraId="4F6A72DD" w14:textId="77777777" w:rsidTr="00D5633C">
        <w:trPr>
          <w:trHeight w:val="472"/>
        </w:trPr>
        <w:tc>
          <w:tcPr>
            <w:tcW w:w="695" w:type="dxa"/>
          </w:tcPr>
          <w:p w14:paraId="265698A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32C08F3" w14:textId="41C57741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2B6045E5" w14:textId="46CB80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7662016" w14:textId="07FCC12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E9A0D2" w14:textId="068AB8C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4CB4DF1" w14:textId="12DE97D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79CC21" w14:textId="0072B5E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998BC99" w14:textId="4BB9CA6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387EC4F" w14:textId="319740B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B220745" w14:textId="129B7E1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0029DBF" w14:textId="7241BDC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16FC9CA" w14:textId="77777777" w:rsidTr="00D5633C">
        <w:trPr>
          <w:trHeight w:val="472"/>
        </w:trPr>
        <w:tc>
          <w:tcPr>
            <w:tcW w:w="695" w:type="dxa"/>
          </w:tcPr>
          <w:p w14:paraId="53C4D01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0701271" w14:textId="489D364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quare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xtend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woDShap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mplement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hape{</w:t>
            </w:r>
          </w:p>
        </w:tc>
        <w:tc>
          <w:tcPr>
            <w:tcW w:w="720" w:type="dxa"/>
          </w:tcPr>
          <w:p w14:paraId="26805E35" w14:textId="1FB5050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AAD2F9" w14:textId="7E8F50D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56C6B62" w14:textId="5B1CF36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6048AC" w14:textId="00B303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D0BF8E" w14:textId="6E88BF8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E5198F5" w14:textId="0F283B3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65B7D6" w14:textId="15739F2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548F6E0" w14:textId="0FAD07D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6BED14A" w14:textId="7C127BD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6121DA5D" w14:textId="77777777" w:rsidTr="00D5633C">
        <w:trPr>
          <w:trHeight w:val="472"/>
        </w:trPr>
        <w:tc>
          <w:tcPr>
            <w:tcW w:w="695" w:type="dxa"/>
          </w:tcPr>
          <w:p w14:paraId="480D03A4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65180F9" w14:textId="6AC30104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quare(String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6FCD947D" w14:textId="3725317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C67CEA" w14:textId="0AE4B06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5B30071" w14:textId="7BCCE7F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5F24A3F3" w14:textId="7B0E09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BB28443" w14:textId="59B5E27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A88AFCB" w14:textId="7AC2C54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58CCD417" w14:textId="760563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44068E6" w14:textId="0BBB9C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7FA8734" w14:textId="256055D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68291CD8" w14:textId="77777777" w:rsidTr="00D5633C">
        <w:trPr>
          <w:trHeight w:val="472"/>
        </w:trPr>
        <w:tc>
          <w:tcPr>
            <w:tcW w:w="695" w:type="dxa"/>
          </w:tcPr>
          <w:p w14:paraId="790C46B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702AF67" w14:textId="0C4484FB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6D0FEE3D" w14:textId="28E8298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33829D" w14:textId="02506B8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E267C9B" w14:textId="7EEB7DA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587094C" w14:textId="6499E2D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87C6AEB" w14:textId="31BD485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81EB00E" w14:textId="10C8889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C54FE80" w14:textId="47CB6A7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E9A731E" w14:textId="37789B6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50EE9B8" w14:textId="7BC9861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7BA87DE" w14:textId="77777777" w:rsidTr="00D5633C">
        <w:trPr>
          <w:trHeight w:val="472"/>
        </w:trPr>
        <w:tc>
          <w:tcPr>
            <w:tcW w:w="695" w:type="dxa"/>
          </w:tcPr>
          <w:p w14:paraId="33BB3AF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0D2E556" w14:textId="19FB0A1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5B4DD86" w14:textId="720EBE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A329E2" w14:textId="3AA1F1B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C8A9286" w14:textId="71C252E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240D33" w14:textId="46F2E02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11B344B" w14:textId="6E8D09A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BB2081F" w14:textId="33B870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EE762A" w14:textId="45C6DC5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1A28573" w14:textId="78FF9A0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5D0D650" w14:textId="00C4964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D60DC66" w14:textId="77777777" w:rsidTr="00D5633C">
        <w:trPr>
          <w:trHeight w:val="472"/>
        </w:trPr>
        <w:tc>
          <w:tcPr>
            <w:tcW w:w="695" w:type="dxa"/>
          </w:tcPr>
          <w:p w14:paraId="6C74385A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1A2D679" w14:textId="67F42CF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1F0AAA83" w14:textId="4CA311D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3C3329" w14:textId="26F01B9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B83A859" w14:textId="646048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DE534B" w14:textId="5CCB2B7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2E52D7" w14:textId="795099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C2CDFD7" w14:textId="24283DB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941DDC" w14:textId="36D34D0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B15976B" w14:textId="633FA3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AD8E1F2" w14:textId="1B6F11D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6A84A171" w14:textId="77777777" w:rsidTr="00D5633C">
        <w:trPr>
          <w:trHeight w:val="472"/>
        </w:trPr>
        <w:tc>
          <w:tcPr>
            <w:tcW w:w="695" w:type="dxa"/>
          </w:tcPr>
          <w:p w14:paraId="7FAE5BF7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F0B0957" w14:textId="7D325D7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45723D20" w14:textId="4F80CD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A9FCB64" w14:textId="1B46913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F4AA234" w14:textId="7D3D8E4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3D8DCB" w14:textId="3D87DC1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D75639C" w14:textId="2013FF8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B7B40B8" w14:textId="3A3DCFD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26EC602" w14:textId="705ADB4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93F5C36" w14:textId="689BBFE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EC30432" w14:textId="3A1F1F0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7A77B7C3" w14:textId="77777777" w:rsidTr="00D5633C">
        <w:trPr>
          <w:trHeight w:val="472"/>
        </w:trPr>
        <w:tc>
          <w:tcPr>
            <w:tcW w:w="695" w:type="dxa"/>
          </w:tcPr>
          <w:p w14:paraId="04FE247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4C9BBA7" w14:textId="5DD1B57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draw() {</w:t>
            </w:r>
          </w:p>
        </w:tc>
        <w:tc>
          <w:tcPr>
            <w:tcW w:w="720" w:type="dxa"/>
          </w:tcPr>
          <w:p w14:paraId="6A30C803" w14:textId="53F76AB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C760CD4" w14:textId="272394A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7D716E2" w14:textId="150922C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619584F0" w14:textId="254BE9B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19C4CD" w14:textId="7806607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79FCF9B" w14:textId="0961718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08EC2CB4" w14:textId="68CF204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40CB52B" w14:textId="3B89AD3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0C21744F" w14:textId="4795EAE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C901562" w14:textId="77777777" w:rsidTr="00D5633C">
        <w:trPr>
          <w:trHeight w:val="472"/>
        </w:trPr>
        <w:tc>
          <w:tcPr>
            <w:tcW w:w="695" w:type="dxa"/>
          </w:tcPr>
          <w:p w14:paraId="50E89F4B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733DF7C" w14:textId="0E910C19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Drawing Square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6C11465A" w14:textId="55C4F1F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DC4CE46" w14:textId="1B09899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22A3CB5" w14:textId="1A86E0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967A72D" w14:textId="79249C4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8851E66" w14:textId="27AF516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5EBF99B" w14:textId="5A018D1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D3A53F" w14:textId="6D16778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967D656" w14:textId="0506D4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2AAB66B6" w14:textId="5D60921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E0971BA" w14:textId="77777777" w:rsidTr="00D5633C">
        <w:trPr>
          <w:trHeight w:val="472"/>
        </w:trPr>
        <w:tc>
          <w:tcPr>
            <w:tcW w:w="695" w:type="dxa"/>
          </w:tcPr>
          <w:p w14:paraId="4917BC56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EA1191E" w14:textId="0B5CD20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754D609F" w14:textId="0A5D15C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80B3F7" w14:textId="3018818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884DC7A" w14:textId="372EE26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0B14AE" w14:textId="1CB05DA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252151" w14:textId="350516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B7BEC8D" w14:textId="1F372FE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C2ECC0C" w14:textId="23353CA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445B3A4" w14:textId="4C65CCE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59FC9B1" w14:textId="7872B71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1E20754" w14:textId="77777777" w:rsidTr="00D5633C">
        <w:trPr>
          <w:trHeight w:val="472"/>
        </w:trPr>
        <w:tc>
          <w:tcPr>
            <w:tcW w:w="695" w:type="dxa"/>
          </w:tcPr>
          <w:p w14:paraId="588E8E69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FFA3C04" w14:textId="573FD2AB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6DDD588A" w14:textId="452718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F9AA655" w14:textId="07EBFF8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AEC02FD" w14:textId="03B676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3B8444" w14:textId="09E8DBC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4E152C" w14:textId="454542E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F8F051C" w14:textId="0D2391C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CC3F1FD" w14:textId="289D13B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E51B1C1" w14:textId="2D09BD0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70BFC7C" w14:textId="69A4965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6DBB125" w14:textId="77777777" w:rsidTr="00D5633C">
        <w:trPr>
          <w:trHeight w:val="472"/>
        </w:trPr>
        <w:tc>
          <w:tcPr>
            <w:tcW w:w="695" w:type="dxa"/>
          </w:tcPr>
          <w:p w14:paraId="5E4160E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D2F9281" w14:textId="4527B6E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751419C1" w14:textId="07BCEDB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2CF87A" w14:textId="75F8A7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B452170" w14:textId="5F3AE20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20733E" w14:textId="70FED91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F1FC25" w14:textId="7BDA8B4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F63037E" w14:textId="0A1D6FC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89A966" w14:textId="265597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C7514DC" w14:textId="3CAABF7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F645347" w14:textId="7D81277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E3D25DD" w14:textId="77777777" w:rsidTr="00D5633C">
        <w:trPr>
          <w:trHeight w:val="472"/>
        </w:trPr>
        <w:tc>
          <w:tcPr>
            <w:tcW w:w="695" w:type="dxa"/>
          </w:tcPr>
          <w:p w14:paraId="620A6CB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4F93DE9" w14:textId="7AE25C88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28C8EB8A" w14:textId="0A1EECF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F00C315" w14:textId="390C398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B48CE14" w14:textId="24BA85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531699C0" w14:textId="1B65B64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153557" w14:textId="7563F9B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9AC153C" w14:textId="7F2D495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9B77557" w14:textId="390D0C8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A3DFA40" w14:textId="297154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377568AA" w14:textId="4F7C832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867CE00" w14:textId="77777777" w:rsidTr="00D5633C">
        <w:trPr>
          <w:trHeight w:val="472"/>
        </w:trPr>
        <w:tc>
          <w:tcPr>
            <w:tcW w:w="695" w:type="dxa"/>
          </w:tcPr>
          <w:p w14:paraId="0D283AFF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B6BF571" w14:textId="0156959E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rea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) *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57B3E1B7" w14:textId="5F74E59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AE71860" w14:textId="2506DAA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E9EEE1E" w14:textId="229F24D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3221ED89" w14:textId="280F8FC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A26554" w14:textId="5170535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23162913" w14:textId="091B4CA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24328469" w14:textId="283D7C0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1051495F" w14:textId="02C6A64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65603F43" w14:textId="76C00AF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78875ED1" w14:textId="77777777" w:rsidTr="00D5633C">
        <w:trPr>
          <w:trHeight w:val="472"/>
        </w:trPr>
        <w:tc>
          <w:tcPr>
            <w:tcW w:w="695" w:type="dxa"/>
          </w:tcPr>
          <w:p w14:paraId="64594563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FC7D9E7" w14:textId="7C4D7E45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rea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40FF652F" w14:textId="2298BE5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D995FE" w14:textId="12FE71B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65BE38D" w14:textId="4E55E4B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E356D7E" w14:textId="780A822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2B64961" w14:textId="2CDAE1F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629B01C" w14:textId="606BAA5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55D98C" w14:textId="48D0DD5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EC7ED17" w14:textId="3D66821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6E8ED4D2" w14:textId="40718E7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1D94A82C" w14:textId="77777777" w:rsidTr="00D5633C">
        <w:trPr>
          <w:trHeight w:val="472"/>
        </w:trPr>
        <w:tc>
          <w:tcPr>
            <w:tcW w:w="695" w:type="dxa"/>
          </w:tcPr>
          <w:p w14:paraId="62C840E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76FDB01" w14:textId="6B04744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59318875" w14:textId="6B3F2F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C4CDB33" w14:textId="71FCFBB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B82268C" w14:textId="1152387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B0D755F" w14:textId="1A4BCB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E5C6CF0" w14:textId="68D52F6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CC3290" w14:textId="5588D01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BCB66C" w14:textId="7CA419B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114F98A" w14:textId="3E7B31A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B77CA31" w14:textId="172CF27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11FA2A0" w14:textId="77777777" w:rsidTr="00D5633C">
        <w:trPr>
          <w:trHeight w:val="472"/>
        </w:trPr>
        <w:tc>
          <w:tcPr>
            <w:tcW w:w="695" w:type="dxa"/>
          </w:tcPr>
          <w:p w14:paraId="428D8EEC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BB0C76E" w14:textId="45AEB695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57DF9CAE" w14:textId="4100804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8A9142" w14:textId="4B46283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6F366D8" w14:textId="5D80B81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BD4C74" w14:textId="2E223CF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32ACBC5" w14:textId="7289B2E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BD7FEF0" w14:textId="27A2678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85C03C5" w14:textId="1C6B2EE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9DF6EDA" w14:textId="56F3A4A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FAB7E78" w14:textId="5C010FE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3A900ED7" w14:textId="77777777" w:rsidTr="00D5633C">
        <w:trPr>
          <w:trHeight w:val="472"/>
        </w:trPr>
        <w:tc>
          <w:tcPr>
            <w:tcW w:w="695" w:type="dxa"/>
          </w:tcPr>
          <w:p w14:paraId="4F71C54A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AAA8338" w14:textId="4396186F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5A78E54B" w14:textId="1E2D555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0141F0" w14:textId="4C2EC94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A4B9045" w14:textId="39ECCC9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EA791D" w14:textId="4C7172E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352367" w14:textId="3750FA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E9C0666" w14:textId="389990E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2AE6B0B" w14:textId="76587C2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E30510A" w14:textId="3B9FD1A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C447D85" w14:textId="7D3A429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6C24EB36" w14:textId="77777777" w:rsidTr="00D5633C">
        <w:trPr>
          <w:trHeight w:val="472"/>
        </w:trPr>
        <w:tc>
          <w:tcPr>
            <w:tcW w:w="695" w:type="dxa"/>
          </w:tcPr>
          <w:p w14:paraId="42472F1B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FE70682" w14:textId="5F6065F6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  <w:shd w:val="clear" w:color="auto" w:fill="D4D4D4"/>
              </w:rPr>
              <w:t>calculatePerimeter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1CF1920E" w14:textId="3DBE93E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A7CDAFB" w14:textId="73F7531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2E9BC5B" w14:textId="28FA90E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7BEBBB8F" w14:textId="6AFEE90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874840" w14:textId="19B0C28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EB76EB" w14:textId="10FC517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93E1401" w14:textId="79F1520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8183466" w14:textId="53B4555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59675496" w14:textId="00313DC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D4CB360" w14:textId="77777777" w:rsidTr="00D5633C">
        <w:trPr>
          <w:trHeight w:val="472"/>
        </w:trPr>
        <w:tc>
          <w:tcPr>
            <w:tcW w:w="695" w:type="dxa"/>
          </w:tcPr>
          <w:p w14:paraId="7C4FE56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020D2C0" w14:textId="528A338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perimet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4 *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;</w:t>
            </w:r>
          </w:p>
        </w:tc>
        <w:tc>
          <w:tcPr>
            <w:tcW w:w="720" w:type="dxa"/>
          </w:tcPr>
          <w:p w14:paraId="2641DA75" w14:textId="533CB47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6671A7" w14:textId="723C71D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022E185" w14:textId="2F94F59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5327A98" w14:textId="503FA27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95D370" w14:textId="338AFCB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2ADD4EB3" w14:textId="30237F1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720E8CC" w14:textId="73C7596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55CE1EF" w14:textId="35D6993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5FC7C13A" w14:textId="7C1CD82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422A23C4" w14:textId="77777777" w:rsidTr="00D5633C">
        <w:trPr>
          <w:trHeight w:val="472"/>
        </w:trPr>
        <w:tc>
          <w:tcPr>
            <w:tcW w:w="695" w:type="dxa"/>
          </w:tcPr>
          <w:p w14:paraId="31DBA5C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2748C3A" w14:textId="65AAE54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perimet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5C347658" w14:textId="5AE5531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3ACEFAC" w14:textId="13E97F6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C73944A" w14:textId="009E39E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790CCFEB" w14:textId="34497E8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B916015" w14:textId="519BD92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1FED42" w14:textId="4A4AF85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ADDB88B" w14:textId="1D0638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D10EB4F" w14:textId="0AEA60F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396A6825" w14:textId="799D6BF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02FA3335" w14:textId="77777777" w:rsidTr="00D5633C">
        <w:trPr>
          <w:trHeight w:val="472"/>
        </w:trPr>
        <w:tc>
          <w:tcPr>
            <w:tcW w:w="695" w:type="dxa"/>
          </w:tcPr>
          <w:p w14:paraId="332EAD2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0B66D4B" w14:textId="538B3AC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118B96D6" w14:textId="577B21D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326593F" w14:textId="29CD1B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13AA6FE" w14:textId="3CA7CFA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22547B3" w14:textId="0CD5760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3C6750" w14:textId="741D03B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7540DE7" w14:textId="182561C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A62657" w14:textId="6D24A2F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091035B" w14:textId="318E081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2D29065" w14:textId="30D8890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7A84ABCE" w14:textId="77777777" w:rsidTr="00D5633C">
        <w:trPr>
          <w:trHeight w:val="472"/>
        </w:trPr>
        <w:tc>
          <w:tcPr>
            <w:tcW w:w="695" w:type="dxa"/>
          </w:tcPr>
          <w:p w14:paraId="0B8D747C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CBA6D7F" w14:textId="4EBFFCB0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270780AC" w14:textId="42AB7AE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E010A9" w14:textId="4795B08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FEC1CDA" w14:textId="54A2EE8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1BC1E6" w14:textId="09A4D08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3EA3AD8" w14:textId="12E0F36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BE04358" w14:textId="5AE6BC3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8444C9" w14:textId="60D059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4873F58" w14:textId="340F588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0CFAF4B" w14:textId="4BC383E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1D801EB0" w14:textId="77777777" w:rsidTr="00D5633C">
        <w:trPr>
          <w:trHeight w:val="472"/>
        </w:trPr>
        <w:tc>
          <w:tcPr>
            <w:tcW w:w="695" w:type="dxa"/>
          </w:tcPr>
          <w:p w14:paraId="2D19651E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248F55B" w14:textId="57260C5E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ube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xtend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hreeDShap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mplement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hape{</w:t>
            </w:r>
          </w:p>
        </w:tc>
        <w:tc>
          <w:tcPr>
            <w:tcW w:w="720" w:type="dxa"/>
          </w:tcPr>
          <w:p w14:paraId="03F98C83" w14:textId="24B8194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903903" w14:textId="45ADCFF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2E7DD24" w14:textId="38103283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1B78A1" w14:textId="606EA82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CEFAE6E" w14:textId="1034B9F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20361B0" w14:textId="51CF8A4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C791D4" w14:textId="21F9AE0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61E3BBD" w14:textId="0296E8C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DE60CA7" w14:textId="726D4C78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6D0F50E" w14:textId="77777777" w:rsidTr="00D5633C">
        <w:trPr>
          <w:trHeight w:val="472"/>
        </w:trPr>
        <w:tc>
          <w:tcPr>
            <w:tcW w:w="695" w:type="dxa"/>
          </w:tcPr>
          <w:p w14:paraId="4E9F3AF8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DA61F86" w14:textId="77777777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</w:p>
        </w:tc>
        <w:tc>
          <w:tcPr>
            <w:tcW w:w="720" w:type="dxa"/>
          </w:tcPr>
          <w:p w14:paraId="791432F0" w14:textId="4419416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F32A89" w14:textId="17EFBBF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9B37B4D" w14:textId="630A52C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58DEEEC" w14:textId="1E17C0D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13A52E" w14:textId="104ECD2F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9B4C090" w14:textId="3A2230F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4C08B0" w14:textId="4CBCF94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9869391" w14:textId="08B3DD3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649C32B" w14:textId="7739E78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55D90332" w14:textId="77777777" w:rsidTr="00D5633C">
        <w:trPr>
          <w:trHeight w:val="472"/>
        </w:trPr>
        <w:tc>
          <w:tcPr>
            <w:tcW w:w="695" w:type="dxa"/>
          </w:tcPr>
          <w:p w14:paraId="0D9418B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584950D" w14:textId="015C84B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ube(String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4A56B72A" w14:textId="6AD7F1F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BBD9CDF" w14:textId="76B4460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4381651" w14:textId="3143023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66BCEC47" w14:textId="457ABC7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8C14B3D" w14:textId="27E41E10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A704F22" w14:textId="41BDFAA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31989B73" w14:textId="3ADE11B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E879E34" w14:textId="3984358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D70A790" w14:textId="5025FCF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2DDF3B2" w14:textId="77777777" w:rsidTr="00D5633C">
        <w:trPr>
          <w:trHeight w:val="472"/>
        </w:trPr>
        <w:tc>
          <w:tcPr>
            <w:tcW w:w="695" w:type="dxa"/>
          </w:tcPr>
          <w:p w14:paraId="77897DE5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0AFB8BE" w14:textId="37DAA74A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a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204F4949" w14:textId="7969C29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CBB3D87" w14:textId="7CEFB184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6342CDF" w14:textId="72B8A40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2AAA5622" w14:textId="109D017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3B71823" w14:textId="75620B59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225E2FE" w14:textId="751310A6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281C973" w14:textId="745B71E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07CC780" w14:textId="200593E5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4386741" w14:textId="5C6592A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8461C" w14:paraId="2A2736CE" w14:textId="77777777" w:rsidTr="00D5633C">
        <w:trPr>
          <w:trHeight w:val="472"/>
        </w:trPr>
        <w:tc>
          <w:tcPr>
            <w:tcW w:w="695" w:type="dxa"/>
          </w:tcPr>
          <w:p w14:paraId="32A1786D" w14:textId="77777777" w:rsidR="00D8461C" w:rsidRPr="007479BD" w:rsidRDefault="00D8461C" w:rsidP="00D8461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795C08A" w14:textId="3D6E564D" w:rsidR="00D8461C" w:rsidRPr="00D80CAD" w:rsidRDefault="00D8461C" w:rsidP="00D8461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47087142" w14:textId="695A96BB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EDC606" w14:textId="127A04AD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1D28DE0" w14:textId="3749FCB4" w:rsidR="00D8461C" w:rsidRPr="007479BD" w:rsidRDefault="00D5633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999EF9" w14:textId="724D0837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746CB5" w14:textId="4D5A56BC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A7B22B6" w14:textId="20863841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EF7A7C" w14:textId="732E6B02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3A181D2" w14:textId="11077F9A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99D1479" w14:textId="3FB8CA9E" w:rsidR="00D8461C" w:rsidRPr="007479BD" w:rsidRDefault="00D8461C" w:rsidP="00D8461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E50CB10" w14:textId="77777777" w:rsidTr="00D5633C">
        <w:trPr>
          <w:trHeight w:val="472"/>
        </w:trPr>
        <w:tc>
          <w:tcPr>
            <w:tcW w:w="695" w:type="dxa"/>
          </w:tcPr>
          <w:p w14:paraId="66C9DAD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8DDA0A1" w14:textId="6C8AEBB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19682C9D" w14:textId="42D48D8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843AA2" w14:textId="6F47245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7CA2A27" w14:textId="174976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BFD0B7" w14:textId="7859606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6B6DF4F" w14:textId="17D3F5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0A1CA05" w14:textId="3977946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CFE002" w14:textId="3B85C53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DC87731" w14:textId="15EB512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DC58A20" w14:textId="7F95294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228934E" w14:textId="77777777" w:rsidTr="00D5633C">
        <w:trPr>
          <w:trHeight w:val="472"/>
        </w:trPr>
        <w:tc>
          <w:tcPr>
            <w:tcW w:w="695" w:type="dxa"/>
          </w:tcPr>
          <w:p w14:paraId="614AB8B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A9D357A" w14:textId="09A7DF9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4C193980" w14:textId="549140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BFB578" w14:textId="635A5BF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BA1B1DC" w14:textId="1C8723F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3102BD" w14:textId="077AAF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42E0E1" w14:textId="089DC2B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4B9F7DE" w14:textId="2743704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670194" w14:textId="6137E59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F689A36" w14:textId="386F540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496A445" w14:textId="21F774A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481E056" w14:textId="77777777" w:rsidTr="00D5633C">
        <w:trPr>
          <w:trHeight w:val="472"/>
        </w:trPr>
        <w:tc>
          <w:tcPr>
            <w:tcW w:w="695" w:type="dxa"/>
          </w:tcPr>
          <w:p w14:paraId="4095AFB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9833901" w14:textId="65882B2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4A2EAB50" w14:textId="414A9EB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B6EEEA1" w14:textId="7BC062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C59D22" w14:textId="15477C9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5D2A0AED" w14:textId="282EC88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0F1FD51" w14:textId="7ABA5C6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E8FD063" w14:textId="0343DB8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E3A3622" w14:textId="40C002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AF03C2D" w14:textId="33F79D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01E25FCD" w14:textId="2DBD6E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9381E22" w14:textId="77777777" w:rsidTr="00D5633C">
        <w:trPr>
          <w:trHeight w:val="472"/>
        </w:trPr>
        <w:tc>
          <w:tcPr>
            <w:tcW w:w="695" w:type="dxa"/>
          </w:tcPr>
          <w:p w14:paraId="36A9A15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49F4386" w14:textId="18E8BD8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rea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6 * (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) *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);</w:t>
            </w:r>
          </w:p>
        </w:tc>
        <w:tc>
          <w:tcPr>
            <w:tcW w:w="720" w:type="dxa"/>
          </w:tcPr>
          <w:p w14:paraId="0CEE3902" w14:textId="66B7098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A0DC696" w14:textId="1E9BA71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D883F8E" w14:textId="72830CC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EFB2D57" w14:textId="25CEA78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0714BC" w14:textId="108BA8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1BB337A2" w14:textId="3C6598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4569F255" w14:textId="22AF38D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2C15AC01" w14:textId="625DC1F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02D0A434" w14:textId="5749597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753271C" w14:textId="77777777" w:rsidTr="00D5633C">
        <w:trPr>
          <w:trHeight w:val="472"/>
        </w:trPr>
        <w:tc>
          <w:tcPr>
            <w:tcW w:w="695" w:type="dxa"/>
          </w:tcPr>
          <w:p w14:paraId="46CF0B2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FEBC89D" w14:textId="7C10403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rea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637BE2A9" w14:textId="16F4507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2B34D01" w14:textId="546716E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39DF082" w14:textId="288E5EC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6D20A090" w14:textId="03FC9A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BC9F63" w14:textId="49F0C6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A3B622C" w14:textId="7FF025E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331F739" w14:textId="00B5880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D5D8D9B" w14:textId="0572B87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56A3DC9C" w14:textId="33FB3C8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EFAA397" w14:textId="77777777" w:rsidTr="00D5633C">
        <w:trPr>
          <w:trHeight w:val="472"/>
        </w:trPr>
        <w:tc>
          <w:tcPr>
            <w:tcW w:w="695" w:type="dxa"/>
          </w:tcPr>
          <w:p w14:paraId="05495EE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ACA59B8" w14:textId="0062A5DC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6FE0E293" w14:textId="70E217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1610FA0" w14:textId="2CB74A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3A12818" w14:textId="0EC0003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88BF8AE" w14:textId="76D40D9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D034DB" w14:textId="401A907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A8882F6" w14:textId="5624A54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14E331" w14:textId="56E6822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5B810B5" w14:textId="641B92F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075B702" w14:textId="10E2F40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02BECA9" w14:textId="77777777" w:rsidTr="00D5633C">
        <w:trPr>
          <w:trHeight w:val="472"/>
        </w:trPr>
        <w:tc>
          <w:tcPr>
            <w:tcW w:w="695" w:type="dxa"/>
          </w:tcPr>
          <w:p w14:paraId="317D523F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FC9042B" w14:textId="2022DD5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4DB1B1D3" w14:textId="2B0CFCF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FFBB14" w14:textId="2C50AF0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1B8B66C" w14:textId="2E5659B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3B2401" w14:textId="41BD46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E0FAE1" w14:textId="1550429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3054C46" w14:textId="4316701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D4BFEA9" w14:textId="4ED724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A2CEFCC" w14:textId="2E91F6E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C5D3E4D" w14:textId="30B9F1D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2AB4C18" w14:textId="77777777" w:rsidTr="00D5633C">
        <w:trPr>
          <w:trHeight w:val="472"/>
        </w:trPr>
        <w:tc>
          <w:tcPr>
            <w:tcW w:w="695" w:type="dxa"/>
          </w:tcPr>
          <w:p w14:paraId="1F7C63C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20B7FD1" w14:textId="0092E85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0E332359" w14:textId="0C09538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DFC1D2" w14:textId="5CD6021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51B7C21" w14:textId="191BE27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A75D043" w14:textId="5DCC819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C35EC0" w14:textId="09956AA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616BF5F" w14:textId="442A7EB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B86E42" w14:textId="2D4BDC5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26F11AB" w14:textId="5251CA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CB40EDE" w14:textId="26C8093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93B68B1" w14:textId="77777777" w:rsidTr="00D5633C">
        <w:trPr>
          <w:trHeight w:val="472"/>
        </w:trPr>
        <w:tc>
          <w:tcPr>
            <w:tcW w:w="695" w:type="dxa"/>
          </w:tcPr>
          <w:p w14:paraId="2F848BCF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AF4520E" w14:textId="572C3BD8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Perimeter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59FC8BFF" w14:textId="3DA8C93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8939638" w14:textId="29E6C57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0F6C15A" w14:textId="186D36F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75647FD2" w14:textId="3A3442A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B888B3C" w14:textId="40C01DF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0523EA9" w14:textId="759EC74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E3AA645" w14:textId="3906D74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9809366" w14:textId="5AE7A8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086D03E7" w14:textId="5A49081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50ED120" w14:textId="77777777" w:rsidTr="00D5633C">
        <w:trPr>
          <w:trHeight w:val="472"/>
        </w:trPr>
        <w:tc>
          <w:tcPr>
            <w:tcW w:w="695" w:type="dxa"/>
          </w:tcPr>
          <w:p w14:paraId="22FF478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6671C05" w14:textId="6479959C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perimet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12 *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2CAAC4D5" w14:textId="0F3C6C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E4DF121" w14:textId="15321F0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F2838FB" w14:textId="30E23F7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451EE5A7" w14:textId="01EE3E7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D5D03DF" w14:textId="29E0C5D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046A5171" w14:textId="06FCD6B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DC2FDD7" w14:textId="7352EB5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4D788FB2" w14:textId="3F833AC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2641CAD3" w14:textId="3EC8C9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8D47E7E" w14:textId="77777777" w:rsidTr="00D5633C">
        <w:trPr>
          <w:trHeight w:val="472"/>
        </w:trPr>
        <w:tc>
          <w:tcPr>
            <w:tcW w:w="695" w:type="dxa"/>
          </w:tcPr>
          <w:p w14:paraId="11CE5ED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517FFA5" w14:textId="6B0592B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perimet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4B72B9D" w14:textId="1C1FE33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111B99" w14:textId="3EDD1D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55C9645" w14:textId="72AA09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5BFDBF2A" w14:textId="2BDF126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09B8FE4" w14:textId="40DB191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AEBEB4D" w14:textId="1271A1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7AEE222" w14:textId="3AC5BEB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D08569F" w14:textId="4A9207A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7C07F87B" w14:textId="37E8121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DC691F7" w14:textId="77777777" w:rsidTr="00D5633C">
        <w:trPr>
          <w:trHeight w:val="472"/>
        </w:trPr>
        <w:tc>
          <w:tcPr>
            <w:tcW w:w="695" w:type="dxa"/>
          </w:tcPr>
          <w:p w14:paraId="6A42A59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9D78685" w14:textId="05DA9776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7C506F09" w14:textId="2CCA2F5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C09A7D" w14:textId="6387356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BF38EBE" w14:textId="5517D87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B7E6FE" w14:textId="0ED7AA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F255B32" w14:textId="02B6462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7283421" w14:textId="25AE0DB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649AD9" w14:textId="21515DF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5A44AD3" w14:textId="498E522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CDA4CF1" w14:textId="73F1727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C63AA6D" w14:textId="77777777" w:rsidTr="00D5633C">
        <w:trPr>
          <w:trHeight w:val="472"/>
        </w:trPr>
        <w:tc>
          <w:tcPr>
            <w:tcW w:w="695" w:type="dxa"/>
          </w:tcPr>
          <w:p w14:paraId="6A4BE9D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D5633BE" w14:textId="168E1CF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6F0BF608" w14:textId="52309ED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EA9468" w14:textId="2E4A4FC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A4C2B3B" w14:textId="73E395E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233AEA" w14:textId="7CFAAE7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9823F6" w14:textId="3804B6B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0A85F11" w14:textId="27E28B6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54130E" w14:textId="390BEBF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38C1BE0" w14:textId="1967C6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70881AD" w14:textId="3D2ACB0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88224F3" w14:textId="77777777" w:rsidTr="00D5633C">
        <w:trPr>
          <w:trHeight w:val="472"/>
        </w:trPr>
        <w:tc>
          <w:tcPr>
            <w:tcW w:w="695" w:type="dxa"/>
          </w:tcPr>
          <w:p w14:paraId="2AAF8BB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B901A4A" w14:textId="53D03533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524D59CE" w14:textId="03FF9E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7B1444" w14:textId="0074B0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8C56C24" w14:textId="17A897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8D2693B" w14:textId="39C7393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1BF990" w14:textId="2AEB1D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B41F031" w14:textId="18CE2B2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BA84A6A" w14:textId="385AE1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CFD9F10" w14:textId="1182D2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1371088" w14:textId="62CB4AD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133DDF9" w14:textId="77777777" w:rsidTr="00D5633C">
        <w:trPr>
          <w:trHeight w:val="472"/>
        </w:trPr>
        <w:tc>
          <w:tcPr>
            <w:tcW w:w="695" w:type="dxa"/>
          </w:tcPr>
          <w:p w14:paraId="61C3D29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0721B82" w14:textId="6DD798A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draw() {</w:t>
            </w:r>
          </w:p>
        </w:tc>
        <w:tc>
          <w:tcPr>
            <w:tcW w:w="720" w:type="dxa"/>
          </w:tcPr>
          <w:p w14:paraId="2496165B" w14:textId="2A37791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E46984" w14:textId="4A013C1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1B0B93B" w14:textId="1EEC707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03BEE2D4" w14:textId="5CB458F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D10A30D" w14:textId="557ED8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24C00DE" w14:textId="615F18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08CA01A5" w14:textId="691697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A685A8C" w14:textId="283DB6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4D66861D" w14:textId="5323DFD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57384EF" w14:textId="77777777" w:rsidTr="00D5633C">
        <w:trPr>
          <w:trHeight w:val="472"/>
        </w:trPr>
        <w:tc>
          <w:tcPr>
            <w:tcW w:w="695" w:type="dxa"/>
          </w:tcPr>
          <w:p w14:paraId="646CC66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C047E4A" w14:textId="5BBF8E0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Drawing Cube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136DB60D" w14:textId="2D2C19A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EDCA0A" w14:textId="2C6AA5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76CE01D" w14:textId="6FA33D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6DE8364" w14:textId="58F4A4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1635869" w14:textId="7E5474A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B43A01F" w14:textId="2264E94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626EFF" w14:textId="22B8A4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6EE825A" w14:textId="56D3320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388A1C7C" w14:textId="224ECB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B6D87A4" w14:textId="77777777" w:rsidTr="00D5633C">
        <w:trPr>
          <w:trHeight w:val="472"/>
        </w:trPr>
        <w:tc>
          <w:tcPr>
            <w:tcW w:w="695" w:type="dxa"/>
          </w:tcPr>
          <w:p w14:paraId="59B1E4B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89F18DE" w14:textId="13F9987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A89C9D4" w14:textId="63476A7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1080F1" w14:textId="45CC454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B2F567F" w14:textId="488B6E4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21621C7" w14:textId="28130C7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1A9F64" w14:textId="7DD2D7B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6619FD6" w14:textId="1CA9C20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3DACC8" w14:textId="37852B7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BE0CC8F" w14:textId="0AE1FC9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DB7B37D" w14:textId="1AA38D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4AFA513" w14:textId="77777777" w:rsidTr="00D5633C">
        <w:trPr>
          <w:trHeight w:val="472"/>
        </w:trPr>
        <w:tc>
          <w:tcPr>
            <w:tcW w:w="695" w:type="dxa"/>
          </w:tcPr>
          <w:p w14:paraId="1711702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307DF09" w14:textId="315C84CC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  <w:u w:val="single"/>
              </w:rPr>
              <w:t>Polymorphism</w:t>
            </w:r>
          </w:p>
        </w:tc>
        <w:tc>
          <w:tcPr>
            <w:tcW w:w="720" w:type="dxa"/>
          </w:tcPr>
          <w:p w14:paraId="30041A76" w14:textId="72646FC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77F191" w14:textId="122234A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C7B1335" w14:textId="454B16E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9C8F54" w14:textId="6CBB72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9335065" w14:textId="6E29D0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0A02C72" w14:textId="553741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D617FC" w14:textId="43CF54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F867D0A" w14:textId="03F0203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42D30A3" w14:textId="2E103C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D862EAE" w14:textId="77777777" w:rsidTr="00D5633C">
        <w:trPr>
          <w:trHeight w:val="472"/>
        </w:trPr>
        <w:tc>
          <w:tcPr>
            <w:tcW w:w="695" w:type="dxa"/>
          </w:tcPr>
          <w:p w14:paraId="779574D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BAFE83F" w14:textId="3FB9815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46464"/>
                <w:sz w:val="18"/>
                <w:szCs w:val="18"/>
              </w:rPr>
              <w:t>@Override</w:t>
            </w:r>
          </w:p>
        </w:tc>
        <w:tc>
          <w:tcPr>
            <w:tcW w:w="720" w:type="dxa"/>
          </w:tcPr>
          <w:p w14:paraId="666D7CD8" w14:textId="3D73BBD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5B6102" w14:textId="1BFA9E7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9A54AD6" w14:textId="789D45B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534EE06" w14:textId="44896B0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A9C46CD" w14:textId="66DCDA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8551286" w14:textId="41BBB3C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2B44F4F" w14:textId="58EC54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001BB65" w14:textId="7D69D4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B74DE70" w14:textId="6013A2F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AD406A0" w14:textId="77777777" w:rsidTr="00D5633C">
        <w:trPr>
          <w:trHeight w:val="472"/>
        </w:trPr>
        <w:tc>
          <w:tcPr>
            <w:tcW w:w="695" w:type="dxa"/>
          </w:tcPr>
          <w:p w14:paraId="3BC2B17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71F4054" w14:textId="330F184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Volu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 {</w:t>
            </w:r>
          </w:p>
        </w:tc>
        <w:tc>
          <w:tcPr>
            <w:tcW w:w="720" w:type="dxa"/>
          </w:tcPr>
          <w:p w14:paraId="44F3BA65" w14:textId="08CB9F3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5429366" w14:textId="39B9B1B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1DA0AB" w14:textId="59F738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69A9C08C" w14:textId="62297DB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04CA196" w14:textId="00268AA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6DFD275" w14:textId="71AB4A5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399999C" w14:textId="0FA4921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835BC8F" w14:textId="5F62725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0A9E6D4E" w14:textId="039E5D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B026791" w14:textId="77777777" w:rsidTr="00D5633C">
        <w:trPr>
          <w:trHeight w:val="472"/>
        </w:trPr>
        <w:tc>
          <w:tcPr>
            <w:tcW w:w="695" w:type="dxa"/>
          </w:tcPr>
          <w:p w14:paraId="7BFE32A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1E99D43" w14:textId="364BF6C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volu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Leng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) *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Brea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) *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Width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5A42EB87" w14:textId="06A7414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52923A" w14:textId="23E2BA5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EC0A265" w14:textId="7C4D892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3F22E90A" w14:textId="6CC9BF4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952F149" w14:textId="75E2D38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3DFF5064" w14:textId="27C080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30" w:type="dxa"/>
          </w:tcPr>
          <w:p w14:paraId="06BBE220" w14:textId="5B6DA1B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</w:tcPr>
          <w:p w14:paraId="679F94B3" w14:textId="54D067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2684AD8B" w14:textId="6D6341E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B85F293" w14:textId="77777777" w:rsidTr="00D5633C">
        <w:trPr>
          <w:trHeight w:val="472"/>
        </w:trPr>
        <w:tc>
          <w:tcPr>
            <w:tcW w:w="695" w:type="dxa"/>
          </w:tcPr>
          <w:p w14:paraId="699225B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6BEADE9" w14:textId="4CB7B78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volum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7C228CD9" w14:textId="5980A4F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D2E85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824C6E" w14:textId="4C12F8F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5BAEB82" w14:textId="4593365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727AF"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0EE9A203" w14:textId="12BD19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3F90104" w14:textId="466B84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2A8CB92" w14:textId="2060A87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0968711" w14:textId="19C88B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A3506B0" w14:textId="66A4F1F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75" w:type="dxa"/>
            <w:shd w:val="clear" w:color="auto" w:fill="auto"/>
          </w:tcPr>
          <w:p w14:paraId="58400829" w14:textId="13E4713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A24A954" w14:textId="77777777" w:rsidTr="00D5633C">
        <w:trPr>
          <w:trHeight w:val="472"/>
        </w:trPr>
        <w:tc>
          <w:tcPr>
            <w:tcW w:w="695" w:type="dxa"/>
          </w:tcPr>
          <w:p w14:paraId="29BD147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5C5EBD8" w14:textId="1B80DF06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4F5B189" w14:textId="634ADFB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A8961C" w14:textId="4A74941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E9372A2" w14:textId="7561394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A18F1C" w14:textId="2DE012B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FC1DCF" w14:textId="083BDF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410529C" w14:textId="7C07D6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3DFE4C" w14:textId="53C7AB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47EC383" w14:textId="2DF8BC1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4C379CE" w14:textId="3A5510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7D9E674" w14:textId="77777777" w:rsidTr="00D5633C">
        <w:trPr>
          <w:trHeight w:val="472"/>
        </w:trPr>
        <w:tc>
          <w:tcPr>
            <w:tcW w:w="695" w:type="dxa"/>
          </w:tcPr>
          <w:p w14:paraId="47FF033E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D2C2EDA" w14:textId="7D6AEEF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430E260E" w14:textId="08B4EB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0D6BE28" w14:textId="1FBCDE0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949BA8F" w14:textId="2B9F9F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86B200" w14:textId="25B782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6790BB" w14:textId="0C11FE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E280A89" w14:textId="2956F2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128F0E1" w14:textId="07918BA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52B1ACB" w14:textId="75A794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35325B2" w14:textId="38EC94F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C4EC8F1" w14:textId="77777777" w:rsidTr="00D5633C">
        <w:trPr>
          <w:trHeight w:val="472"/>
        </w:trPr>
        <w:tc>
          <w:tcPr>
            <w:tcW w:w="695" w:type="dxa"/>
          </w:tcPr>
          <w:p w14:paraId="0361422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533BB71" w14:textId="357F94E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PlusThread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mplement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Runnable {</w:t>
            </w:r>
          </w:p>
        </w:tc>
        <w:tc>
          <w:tcPr>
            <w:tcW w:w="720" w:type="dxa"/>
          </w:tcPr>
          <w:p w14:paraId="6CAABFC1" w14:textId="61EB7FE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D8B49EB" w14:textId="229640F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9FB17D" w14:textId="7948311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68B849" w14:textId="618FC0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72CB57" w14:textId="62CC7E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AEFCE80" w14:textId="5A1FB8E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D1F51E" w14:textId="0E05029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D5684D5" w14:textId="7140DC5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14918F2" w14:textId="60525A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DF57C56" w14:textId="77777777" w:rsidTr="00D5633C">
        <w:trPr>
          <w:trHeight w:val="472"/>
        </w:trPr>
        <w:tc>
          <w:tcPr>
            <w:tcW w:w="695" w:type="dxa"/>
          </w:tcPr>
          <w:p w14:paraId="5A95E86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4028A3E" w14:textId="4DAFF823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Object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07E54E6" w14:textId="5DB23E1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98BD65D" w14:textId="2622AE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4ABB3B0" w14:textId="3606E8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A190AD4" w14:textId="09B0F20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DC14114" w14:textId="616E620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39EA82D8" w14:textId="145853D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AA657E" w14:textId="0D79517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B463113" w14:textId="5BFC1E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0F4E4AC" w14:textId="41BDC4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FC345E3" w14:textId="77777777" w:rsidTr="00D5633C">
        <w:trPr>
          <w:trHeight w:val="472"/>
        </w:trPr>
        <w:tc>
          <w:tcPr>
            <w:tcW w:w="695" w:type="dxa"/>
          </w:tcPr>
          <w:p w14:paraId="1B4095E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7C39CBB" w14:textId="415CF03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sta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4660754B" w14:textId="1A060A5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D80A365" w14:textId="1B9B4BF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B096223" w14:textId="42049D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206A9B6" w14:textId="64424B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4A99285" w14:textId="22FC48F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4866C544" w14:textId="1B94F48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AAB073" w14:textId="0237480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5BC86B1" w14:textId="722F43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410B381" w14:textId="282CFEA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663E0AB" w14:textId="77777777" w:rsidTr="00D5633C">
        <w:trPr>
          <w:trHeight w:val="472"/>
        </w:trPr>
        <w:tc>
          <w:tcPr>
            <w:tcW w:w="695" w:type="dxa"/>
          </w:tcPr>
          <w:p w14:paraId="065D9C7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0475053" w14:textId="10AED05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rang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5AE15F9C" w14:textId="74C7BF1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31DCD40" w14:textId="2FBD5FD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957C11A" w14:textId="461CCFF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697ECC5" w14:textId="5E653C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D6311D0" w14:textId="355B480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CAF4701" w14:textId="3C7603A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43E7AD" w14:textId="1DD4044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06729C7" w14:textId="1A34D7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B65AB27" w14:textId="6132F0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7F4C98E" w14:textId="77777777" w:rsidTr="00D5633C">
        <w:trPr>
          <w:trHeight w:val="472"/>
        </w:trPr>
        <w:tc>
          <w:tcPr>
            <w:tcW w:w="695" w:type="dxa"/>
          </w:tcPr>
          <w:p w14:paraId="45E6642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29D8B01" w14:textId="04E55556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PlusThread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Object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ta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rang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60EA86D8" w14:textId="2DF9B4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043F260" w14:textId="0F12047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B6018C" w14:textId="5A63E5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6664C4D" w14:textId="6CC12FA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89E3CA" w14:textId="34CF59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DF4909A" w14:textId="21B82F6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3A5C4414" w14:textId="69B5AED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3D10F78" w14:textId="7832B8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6F03381" w14:textId="7A3EDE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2D0E3D2" w14:textId="77777777" w:rsidTr="00D5633C">
        <w:trPr>
          <w:trHeight w:val="472"/>
        </w:trPr>
        <w:tc>
          <w:tcPr>
            <w:tcW w:w="695" w:type="dxa"/>
          </w:tcPr>
          <w:p w14:paraId="4E99D51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E90A6BF" w14:textId="22C0A04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ock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0E59F3F6" w14:textId="5F9393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BF0E089" w14:textId="4142D2E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2E2BC23" w14:textId="456313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F5878C8" w14:textId="4A4D2B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01E8A57" w14:textId="7D1A4D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EAE04D9" w14:textId="78E05F3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4FCB91F" w14:textId="7A00D5F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34BA34B" w14:textId="4CCF53F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E67E534" w14:textId="58E5824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1C406AD" w14:textId="77777777" w:rsidTr="00D5633C">
        <w:trPr>
          <w:trHeight w:val="472"/>
        </w:trPr>
        <w:tc>
          <w:tcPr>
            <w:tcW w:w="695" w:type="dxa"/>
          </w:tcPr>
          <w:p w14:paraId="58145A1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FD0116C" w14:textId="7840E9D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star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ta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0C392E82" w14:textId="3B89B2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B9F5A4" w14:textId="3BA2ABA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11141D5" w14:textId="04ED12F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E177D7D" w14:textId="0D914CD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3620F2" w14:textId="3F1EBD6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359A9332" w14:textId="52B112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0DB03F" w14:textId="0D1DC54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3A9347E" w14:textId="48D5BDC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732C532" w14:textId="77C3DE9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7BA90AE" w14:textId="77777777" w:rsidTr="00D5633C">
        <w:trPr>
          <w:trHeight w:val="472"/>
        </w:trPr>
        <w:tc>
          <w:tcPr>
            <w:tcW w:w="695" w:type="dxa"/>
          </w:tcPr>
          <w:p w14:paraId="0703A29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180B40D" w14:textId="3B4D1ED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rang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rang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</w:tc>
        <w:tc>
          <w:tcPr>
            <w:tcW w:w="720" w:type="dxa"/>
          </w:tcPr>
          <w:p w14:paraId="3188179D" w14:textId="2C967B6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FEA10D" w14:textId="6AA12D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F754058" w14:textId="15FE5E5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0325AE5" w14:textId="1A3C8D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D5BE63" w14:textId="4DC3EED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0F5A279" w14:textId="6E1AC79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66D2E1" w14:textId="4A2690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8FD730C" w14:textId="4ADEE70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EE3E450" w14:textId="303F50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D493E08" w14:textId="77777777" w:rsidTr="00D5633C">
        <w:trPr>
          <w:trHeight w:val="472"/>
        </w:trPr>
        <w:tc>
          <w:tcPr>
            <w:tcW w:w="695" w:type="dxa"/>
          </w:tcPr>
          <w:p w14:paraId="558CB1D5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18F119F" w14:textId="0DDD95F8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8A3C10D" w14:textId="49F78D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D31E3B7" w14:textId="3905C42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DF9D511" w14:textId="2D422DD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6FFB76" w14:textId="5EE52A4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0EDBAD" w14:textId="1893E73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00E2E6C" w14:textId="7D19373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B17D661" w14:textId="4B69035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536379B" w14:textId="16B1F4E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9423DCB" w14:textId="440D02A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938C407" w14:textId="77777777" w:rsidTr="00D5633C">
        <w:trPr>
          <w:trHeight w:val="472"/>
        </w:trPr>
        <w:tc>
          <w:tcPr>
            <w:tcW w:w="695" w:type="dxa"/>
          </w:tcPr>
          <w:p w14:paraId="675B67AE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8A57AF8" w14:textId="11C53A1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addNumbers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Object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ta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rang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)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row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InterruptedExceptio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{</w:t>
            </w:r>
          </w:p>
        </w:tc>
        <w:tc>
          <w:tcPr>
            <w:tcW w:w="720" w:type="dxa"/>
          </w:tcPr>
          <w:p w14:paraId="3F6B4021" w14:textId="5110EA5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0880922" w14:textId="6345AD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DD31A58" w14:textId="4EEFC2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6A67644" w14:textId="7A8DB4B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B13CF71" w14:textId="2F56BA9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209F97E" w14:textId="59CBF8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43B52FA3" w14:textId="73393A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929B84A" w14:textId="2324D7B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08B4092" w14:textId="3A050AF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F533D08" w14:textId="77777777" w:rsidTr="00D5633C">
        <w:trPr>
          <w:trHeight w:val="472"/>
        </w:trPr>
        <w:tc>
          <w:tcPr>
            <w:tcW w:w="695" w:type="dxa"/>
          </w:tcPr>
          <w:p w14:paraId="3806F06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D406E5C" w14:textId="57592BC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hread.</w:t>
            </w:r>
            <w:r w:rsidRPr="00D80CAD">
              <w:rPr>
                <w:rFonts w:ascii="Consolas" w:hAnsi="Consolas" w:cs="Consolas"/>
                <w:i/>
                <w:iCs/>
                <w:color w:val="000000"/>
                <w:sz w:val="18"/>
                <w:szCs w:val="18"/>
              </w:rPr>
              <w:t>currentThread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.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etNa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read-0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2BD6B74F" w14:textId="3DF902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7431D26" w14:textId="031B0A1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4C237A3" w14:textId="5F03FD2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9DD3337" w14:textId="295AD4E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02BE5D" w14:textId="2D41A6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24DD984" w14:textId="6C60975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9E6DBA" w14:textId="759613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428D480" w14:textId="577370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020A47E" w14:textId="6E81B3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03CD0AF" w14:textId="77777777" w:rsidTr="00D5633C">
        <w:trPr>
          <w:trHeight w:val="472"/>
        </w:trPr>
        <w:tc>
          <w:tcPr>
            <w:tcW w:w="695" w:type="dxa"/>
          </w:tcPr>
          <w:p w14:paraId="6701DA0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D156048" w14:textId="781E9EE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fo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ta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lt;=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rang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++) {</w:t>
            </w:r>
          </w:p>
        </w:tc>
        <w:tc>
          <w:tcPr>
            <w:tcW w:w="720" w:type="dxa"/>
          </w:tcPr>
          <w:p w14:paraId="481B9707" w14:textId="14E2EB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57DBE75" w14:textId="3F5EBF8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4008352" w14:textId="3713F4F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2BA9B15" w14:textId="1CA594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DC5A9C" w14:textId="4AA3F09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F8CCE51" w14:textId="509B174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D3C360" w14:textId="1978DB7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0C63A92" w14:textId="029E78E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F8AF097" w14:textId="00D475B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D66DA93" w14:textId="77777777" w:rsidTr="00D5633C">
        <w:trPr>
          <w:trHeight w:val="472"/>
        </w:trPr>
        <w:tc>
          <w:tcPr>
            <w:tcW w:w="695" w:type="dxa"/>
          </w:tcPr>
          <w:p w14:paraId="0B24DECB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083D08A" w14:textId="2DDC1AA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notify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7BE3F9D9" w14:textId="607D13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F4F11D" w14:textId="65103C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6D2EC56" w14:textId="13AAB2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4C14A07" w14:textId="172EA30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41BD84" w14:textId="0E50F3F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3105C06" w14:textId="67DF1A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5A741C0" w14:textId="4C885C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7091A7E" w14:textId="1490985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E14C218" w14:textId="71B5961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6ED3B00" w14:textId="77777777" w:rsidTr="00D5633C">
        <w:trPr>
          <w:trHeight w:val="472"/>
        </w:trPr>
        <w:tc>
          <w:tcPr>
            <w:tcW w:w="695" w:type="dxa"/>
          </w:tcPr>
          <w:p w14:paraId="6D5A66F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02C7FE6" w14:textId="15FD3F7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hread.</w:t>
            </w:r>
            <w:r w:rsidRPr="00D80CAD">
              <w:rPr>
                <w:rFonts w:ascii="Consolas" w:hAnsi="Consolas" w:cs="Consolas"/>
                <w:i/>
                <w:iCs/>
                <w:color w:val="000000"/>
                <w:sz w:val="18"/>
                <w:szCs w:val="18"/>
              </w:rPr>
              <w:t>currentThread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.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getNa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() + 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=&gt;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+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=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(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);</w:t>
            </w:r>
          </w:p>
        </w:tc>
        <w:tc>
          <w:tcPr>
            <w:tcW w:w="720" w:type="dxa"/>
          </w:tcPr>
          <w:p w14:paraId="06336BB5" w14:textId="396F801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DB7A75D" w14:textId="3AEFC1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99C85DD" w14:textId="167E822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4C81220" w14:textId="221EB25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A6C413A" w14:textId="52AB5BC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60EFB41" w14:textId="1135B09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C9B465" w14:textId="266254E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CE1F2F1" w14:textId="0A30654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F07524E" w14:textId="5E4D01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61B9D52" w14:textId="77777777" w:rsidTr="00D5633C">
        <w:trPr>
          <w:trHeight w:val="472"/>
        </w:trPr>
        <w:tc>
          <w:tcPr>
            <w:tcW w:w="695" w:type="dxa"/>
          </w:tcPr>
          <w:p w14:paraId="783C453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B386776" w14:textId="3C6F144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Thread.</w:t>
            </w:r>
            <w:r w:rsidRPr="00D80CAD">
              <w:rPr>
                <w:rFonts w:ascii="Consolas" w:hAnsi="Consolas" w:cs="Consolas"/>
                <w:i/>
                <w:iCs/>
                <w:color w:val="000000"/>
                <w:sz w:val="18"/>
                <w:szCs w:val="18"/>
              </w:rPr>
              <w:t>sleep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1000);</w:t>
            </w:r>
          </w:p>
        </w:tc>
        <w:tc>
          <w:tcPr>
            <w:tcW w:w="720" w:type="dxa"/>
          </w:tcPr>
          <w:p w14:paraId="7DE5E5EA" w14:textId="0592C44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B25038" w14:textId="1ACE984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EBC6B42" w14:textId="0E53162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D6B80A4" w14:textId="394A83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0330039" w14:textId="12EC214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F9C733B" w14:textId="3864EB3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FFD872F" w14:textId="2560FDF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F0D438F" w14:textId="7DAAE77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899FA15" w14:textId="4B40440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1F40CE0" w14:textId="77777777" w:rsidTr="00D5633C">
        <w:trPr>
          <w:trHeight w:val="472"/>
        </w:trPr>
        <w:tc>
          <w:tcPr>
            <w:tcW w:w="695" w:type="dxa"/>
          </w:tcPr>
          <w:p w14:paraId="0837D03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03AED3F" w14:textId="3A9EF213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wai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FAC76FB" w14:textId="6A80DF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5D6702" w14:textId="02B55D6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684579D0" w14:textId="24860B7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C5F0258" w14:textId="7AA125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E9C561" w14:textId="07C682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A460B27" w14:textId="5E639C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C26CD2F" w14:textId="14FB957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1945066" w14:textId="207F2F7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2CD8856" w14:textId="7B7E8BE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AFE6DB2" w14:textId="77777777" w:rsidTr="00D5633C">
        <w:trPr>
          <w:trHeight w:val="472"/>
        </w:trPr>
        <w:tc>
          <w:tcPr>
            <w:tcW w:w="695" w:type="dxa"/>
          </w:tcPr>
          <w:p w14:paraId="58C6C4C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C773DFC" w14:textId="2DC3131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6591E1E2" w14:textId="5FEB91F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93862D" w14:textId="6B4AEA7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E8F357A" w14:textId="341109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036DF4" w14:textId="0C96333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99DDAF1" w14:textId="79385F0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7E53D52" w14:textId="02A1C4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6E50AC" w14:textId="12F2436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BDCC50C" w14:textId="730FDDA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EFAEA62" w14:textId="42B7DC8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11D187E" w14:textId="77777777" w:rsidTr="00D5633C">
        <w:trPr>
          <w:trHeight w:val="472"/>
        </w:trPr>
        <w:tc>
          <w:tcPr>
            <w:tcW w:w="695" w:type="dxa"/>
          </w:tcPr>
          <w:p w14:paraId="72F6DA9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32D0CC2" w14:textId="744153D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724F149D" w14:textId="22935C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D6B655" w14:textId="0A614AB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E1DCFFD" w14:textId="517D0F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C11972" w14:textId="45CA545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F9D9B1" w14:textId="7E1339D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214CBD" w14:textId="429EE6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89EF29" w14:textId="650E6C8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5428C29" w14:textId="7565C9E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E79C8E6" w14:textId="5D00C8B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ADC765D" w14:textId="77777777" w:rsidTr="00D5633C">
        <w:trPr>
          <w:trHeight w:val="472"/>
        </w:trPr>
        <w:tc>
          <w:tcPr>
            <w:tcW w:w="695" w:type="dxa"/>
          </w:tcPr>
          <w:p w14:paraId="6B297B95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176ECDB" w14:textId="46B57246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run() {</w:t>
            </w:r>
          </w:p>
        </w:tc>
        <w:tc>
          <w:tcPr>
            <w:tcW w:w="720" w:type="dxa"/>
          </w:tcPr>
          <w:p w14:paraId="3A694C6D" w14:textId="5F05A0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A5B448" w14:textId="45A75B1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4022153" w14:textId="62EBC33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0C527AC" w14:textId="6D7A5BD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8FC602" w14:textId="50449AE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4ABEA02" w14:textId="6C1AD9B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3D19CD" w14:textId="044EF7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2775F80" w14:textId="54896C2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BCBF755" w14:textId="0283384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15E2B02" w14:textId="77777777" w:rsidTr="00D5633C">
        <w:trPr>
          <w:trHeight w:val="472"/>
        </w:trPr>
        <w:tc>
          <w:tcPr>
            <w:tcW w:w="695" w:type="dxa"/>
          </w:tcPr>
          <w:p w14:paraId="1681112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07C0B23" w14:textId="64A4992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ynchronize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{</w:t>
            </w:r>
          </w:p>
        </w:tc>
        <w:tc>
          <w:tcPr>
            <w:tcW w:w="720" w:type="dxa"/>
          </w:tcPr>
          <w:p w14:paraId="61C43539" w14:textId="75E4EE6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F3AC11F" w14:textId="405ED2D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C0F8DF0" w14:textId="09AD03E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0BC51B90" w14:textId="0A21965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3BF21F4" w14:textId="72F79C8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8661C8" w14:textId="5D1F034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C623530" w14:textId="647F1F3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ED6B4B9" w14:textId="37072B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B644956" w14:textId="7F11D2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8F79986" w14:textId="77777777" w:rsidTr="00D5633C">
        <w:trPr>
          <w:trHeight w:val="472"/>
        </w:trPr>
        <w:tc>
          <w:tcPr>
            <w:tcW w:w="695" w:type="dxa"/>
          </w:tcPr>
          <w:p w14:paraId="41F959D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5F9184D" w14:textId="3DC9789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ry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{</w:t>
            </w:r>
          </w:p>
        </w:tc>
        <w:tc>
          <w:tcPr>
            <w:tcW w:w="720" w:type="dxa"/>
          </w:tcPr>
          <w:p w14:paraId="1026117A" w14:textId="6A9A42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791E15" w14:textId="10CBF04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483DE47" w14:textId="1EC602B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F30AAE" w14:textId="4590E4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ED9A96" w14:textId="203DF17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D50637A" w14:textId="09CD34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0052A3F" w14:textId="7BDCD27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0ED9D60" w14:textId="2917CA7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6B8C201" w14:textId="69C0B8F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925E808" w14:textId="77777777" w:rsidTr="00D5633C">
        <w:trPr>
          <w:trHeight w:val="472"/>
        </w:trPr>
        <w:tc>
          <w:tcPr>
            <w:tcW w:w="695" w:type="dxa"/>
          </w:tcPr>
          <w:p w14:paraId="03112C7F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4E4B60A" w14:textId="3E437E5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addNumbers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sta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, </w:t>
            </w:r>
            <w:r w:rsidRPr="00D80CAD">
              <w:rPr>
                <w:rFonts w:ascii="Consolas" w:hAnsi="Consolas" w:cs="Consolas"/>
                <w:color w:val="0000C0"/>
                <w:sz w:val="18"/>
                <w:szCs w:val="18"/>
              </w:rPr>
              <w:t>rang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1528766E" w14:textId="3AF330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540771" w14:textId="7ACEA48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EAE5DB4" w14:textId="6EE5550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24DB290" w14:textId="62AABB0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C7EE91" w14:textId="0365421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618099E" w14:textId="70BC91B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335BD2E" w14:textId="6182675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4AE65DC" w14:textId="10BFAAE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014CDBF" w14:textId="2185CC7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60AB78D" w14:textId="77777777" w:rsidTr="00D5633C">
        <w:trPr>
          <w:trHeight w:val="472"/>
        </w:trPr>
        <w:tc>
          <w:tcPr>
            <w:tcW w:w="695" w:type="dxa"/>
          </w:tcPr>
          <w:p w14:paraId="118B91D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2667E6F" w14:textId="3430581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}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tc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InterruptedExceptio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210D2AF0" w14:textId="10FB17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134FF06" w14:textId="648A676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92847BF" w14:textId="6EFBFEA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9553790" w14:textId="4AD5C31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416C99" w14:textId="5EA445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9F008E4" w14:textId="0B9316E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891EE76" w14:textId="62C314E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EC0D69E" w14:textId="240C07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D508BA8" w14:textId="250152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163BF13" w14:textId="77777777" w:rsidTr="00D5633C">
        <w:trPr>
          <w:trHeight w:val="472"/>
        </w:trPr>
        <w:tc>
          <w:tcPr>
            <w:tcW w:w="695" w:type="dxa"/>
          </w:tcPr>
          <w:p w14:paraId="67E88FB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FDF36E0" w14:textId="1AA63B6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 xml:space="preserve">// </w:t>
            </w:r>
            <w:r w:rsidRPr="00D80CAD">
              <w:rPr>
                <w:rFonts w:ascii="Consolas" w:hAnsi="Consolas" w:cs="Consolas"/>
                <w:b/>
                <w:bCs/>
                <w:color w:val="7F9FBF"/>
                <w:sz w:val="18"/>
                <w:szCs w:val="18"/>
              </w:rPr>
              <w:t>TODO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 xml:space="preserve"> Auto-generated catch block</w:t>
            </w:r>
          </w:p>
        </w:tc>
        <w:tc>
          <w:tcPr>
            <w:tcW w:w="720" w:type="dxa"/>
          </w:tcPr>
          <w:p w14:paraId="11491AD3" w14:textId="1E4097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96D643" w14:textId="5952F3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1A6985E" w14:textId="26EA854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F300152" w14:textId="6B7E02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AFA951" w14:textId="3FC182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0FF577A" w14:textId="3BFF3C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ECBAEFF" w14:textId="2A6C39A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0F904C3" w14:textId="6161CA6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30E29BB" w14:textId="2E8BB7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B63D65F" w14:textId="77777777" w:rsidTr="00D5633C">
        <w:trPr>
          <w:trHeight w:val="472"/>
        </w:trPr>
        <w:tc>
          <w:tcPr>
            <w:tcW w:w="695" w:type="dxa"/>
          </w:tcPr>
          <w:p w14:paraId="25D867E5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A1673A3" w14:textId="5023DD7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StackTrac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A5F1DF0" w14:textId="240EFD2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4173E0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0C656B" w14:textId="139D5B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C9B7C8E" w14:textId="6ED596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FF27B4"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40646BF" w14:textId="55DF061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2FD514A2" w14:textId="60C4882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C855F73" w14:textId="024DF32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43AB7507" w14:textId="7FE7A25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120410A" w14:textId="4C13D1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E778CDC" w14:textId="1E7AEA2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391E48B" w14:textId="77777777" w:rsidTr="00D5633C">
        <w:trPr>
          <w:trHeight w:val="472"/>
        </w:trPr>
        <w:tc>
          <w:tcPr>
            <w:tcW w:w="695" w:type="dxa"/>
          </w:tcPr>
          <w:p w14:paraId="7904A0D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19BB166" w14:textId="7EF971F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0CF1669B" w14:textId="37DB1B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3FA05E7" w14:textId="6BC01E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9C12E3B" w14:textId="444E7A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31779EF" w14:textId="11CE763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AD79E7" w14:textId="389AFF7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82A4F9C" w14:textId="2D46608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A3CF275" w14:textId="7FF0EF2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D0D08FB" w14:textId="5913B78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CE90C84" w14:textId="6473D84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98C91A7" w14:textId="77777777" w:rsidTr="00D5633C">
        <w:trPr>
          <w:trHeight w:val="472"/>
        </w:trPr>
        <w:tc>
          <w:tcPr>
            <w:tcW w:w="695" w:type="dxa"/>
          </w:tcPr>
          <w:p w14:paraId="32FB791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461E37C" w14:textId="70BC5AD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6A6114B7" w14:textId="4B3E1F9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64964F" w14:textId="294FF73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2E728C6" w14:textId="7BCB0A3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13DFC3" w14:textId="37548E2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A7C1FA6" w14:textId="41DED0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6D6D4AF" w14:textId="1BF29AC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AAA0BF4" w14:textId="452835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FFC7D2F" w14:textId="328F05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AAAE7D3" w14:textId="33C2B8A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95F49C4" w14:textId="77777777" w:rsidTr="00D5633C">
        <w:trPr>
          <w:trHeight w:val="472"/>
        </w:trPr>
        <w:tc>
          <w:tcPr>
            <w:tcW w:w="695" w:type="dxa"/>
          </w:tcPr>
          <w:p w14:paraId="515D716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8D39D90" w14:textId="579DD1D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9505270" w14:textId="503246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776435" w14:textId="33C349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44C3712" w14:textId="65F56D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E98403" w14:textId="1375415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7A0BBB" w14:textId="1457F7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420D7F4" w14:textId="0DCC32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098F60" w14:textId="6DC781B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7962312" w14:textId="19C7AC3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1EDC304" w14:textId="1C25602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B9A6D47" w14:textId="77777777" w:rsidTr="00D5633C">
        <w:trPr>
          <w:trHeight w:val="472"/>
        </w:trPr>
        <w:tc>
          <w:tcPr>
            <w:tcW w:w="695" w:type="dxa"/>
          </w:tcPr>
          <w:p w14:paraId="57ACFA6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20E7824" w14:textId="0E5EF82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2023C9A8" w14:textId="60E703F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FBFDF0" w14:textId="199043B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94993BD" w14:textId="4E81CE2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6B5924D" w14:textId="64CE2A0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BA693F" w14:textId="542FE89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0643E20" w14:textId="4CFA1D8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B019DB" w14:textId="324C955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425A13F" w14:textId="3F0B2D9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6635401" w14:textId="2AE19A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D907C39" w14:textId="77777777" w:rsidTr="00D5633C">
        <w:trPr>
          <w:trHeight w:val="472"/>
        </w:trPr>
        <w:tc>
          <w:tcPr>
            <w:tcW w:w="695" w:type="dxa"/>
          </w:tcPr>
          <w:p w14:paraId="50603BFB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6E9F144" w14:textId="4AFA49E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mpor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java.util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*;</w:t>
            </w:r>
          </w:p>
        </w:tc>
        <w:tc>
          <w:tcPr>
            <w:tcW w:w="720" w:type="dxa"/>
          </w:tcPr>
          <w:p w14:paraId="27D97274" w14:textId="2BE4AE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C08A12F" w14:textId="7F10E5F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21C6822" w14:textId="4654573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6D3B4F3" w14:textId="2CA2519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2D18487" w14:textId="6A1FDBD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AD5F600" w14:textId="634117A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D4B385D" w14:textId="5336228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5A6AA49" w14:textId="5ED6CD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E7304EA" w14:textId="718A7CD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9955D24" w14:textId="77777777" w:rsidTr="00D5633C">
        <w:trPr>
          <w:trHeight w:val="472"/>
        </w:trPr>
        <w:tc>
          <w:tcPr>
            <w:tcW w:w="695" w:type="dxa"/>
          </w:tcPr>
          <w:p w14:paraId="7AF2B20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BA3FC8C" w14:textId="22230E23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Main {</w:t>
            </w:r>
          </w:p>
        </w:tc>
        <w:tc>
          <w:tcPr>
            <w:tcW w:w="720" w:type="dxa"/>
          </w:tcPr>
          <w:p w14:paraId="6D1C7095" w14:textId="68E4D64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17E947" w14:textId="2DFCE0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B5D5163" w14:textId="593E24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0821E5" w14:textId="4015FE0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0953CA" w14:textId="26BEFF3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DE04120" w14:textId="08512B4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2F532D" w14:textId="2CF553C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7ABEA0C" w14:textId="5A9ABF3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F20D4ED" w14:textId="7DA7AD3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814C7DF" w14:textId="77777777" w:rsidTr="00D5633C">
        <w:trPr>
          <w:trHeight w:val="472"/>
        </w:trPr>
        <w:tc>
          <w:tcPr>
            <w:tcW w:w="695" w:type="dxa"/>
          </w:tcPr>
          <w:p w14:paraId="1402954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224AE69" w14:textId="60447ED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tat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main(String[]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rgs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1443DD25" w14:textId="75CB4E7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4173E0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87969B" w14:textId="0343C9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EA97AB3" w14:textId="30CA4AC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D4D5F5" w14:textId="0F0971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20E2EE" w14:textId="2F2B837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EAEB6E0" w14:textId="14FD3A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1FAA974E" w14:textId="2B2BBFC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5936981" w14:textId="760F3B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8C6A781" w14:textId="233A24A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2CD54B3" w14:textId="77777777" w:rsidTr="00D5633C">
        <w:trPr>
          <w:trHeight w:val="472"/>
        </w:trPr>
        <w:tc>
          <w:tcPr>
            <w:tcW w:w="695" w:type="dxa"/>
          </w:tcPr>
          <w:p w14:paraId="723D156E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C6C082F" w14:textId="6A37115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Scanner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  <w:u w:val="single"/>
              </w:rPr>
              <w:t>sc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canner(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i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4782CA37" w14:textId="138D8E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4173E0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F948355" w14:textId="5A8F02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F7F4E88" w14:textId="3F0B4F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F4C4F2" w14:textId="7864AF4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345666" w14:textId="11D379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10E362C5" w14:textId="55A0D69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50DFA0" w14:textId="486A189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D8F3CDB" w14:textId="415E659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983DD4B" w14:textId="089DC44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618091A" w14:textId="77777777" w:rsidTr="00D5633C">
        <w:trPr>
          <w:trHeight w:val="472"/>
        </w:trPr>
        <w:tc>
          <w:tcPr>
            <w:tcW w:w="695" w:type="dxa"/>
          </w:tcPr>
          <w:p w14:paraId="47CF7DD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E1BB516" w14:textId="1322196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Variable declaration and instantiation</w:t>
            </w:r>
          </w:p>
        </w:tc>
        <w:tc>
          <w:tcPr>
            <w:tcW w:w="720" w:type="dxa"/>
          </w:tcPr>
          <w:p w14:paraId="07FF033C" w14:textId="2C18DE0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D2BBA2F" w14:textId="510BB5B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1928F69" w14:textId="49465C1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E94B664" w14:textId="2B486DF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A25EEEC" w14:textId="14AFAE1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C4BB059" w14:textId="32B690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EB90D49" w14:textId="20E0F07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A55FB8C" w14:textId="7076C2B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1730F20" w14:textId="17183E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9954C14" w14:textId="77777777" w:rsidTr="00D5633C">
        <w:trPr>
          <w:trHeight w:val="472"/>
        </w:trPr>
        <w:tc>
          <w:tcPr>
            <w:tcW w:w="695" w:type="dxa"/>
          </w:tcPr>
          <w:p w14:paraId="3BBC6F8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70E9269" w14:textId="3F94541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1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0;</w:t>
            </w:r>
          </w:p>
        </w:tc>
        <w:tc>
          <w:tcPr>
            <w:tcW w:w="720" w:type="dxa"/>
          </w:tcPr>
          <w:p w14:paraId="1513AB3A" w14:textId="471A091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4173E0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E9C84D2" w14:textId="30E5B0B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5A04155" w14:textId="6D5E229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FF739F0" w14:textId="5388EF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A7680C8" w14:textId="125F46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6F375544" w14:textId="530459B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CEFF06" w14:textId="655F0B3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7B52777" w14:textId="235AAFA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76C8775" w14:textId="714B83C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194A9DC" w14:textId="77777777" w:rsidTr="00D5633C">
        <w:trPr>
          <w:trHeight w:val="472"/>
        </w:trPr>
        <w:tc>
          <w:tcPr>
            <w:tcW w:w="695" w:type="dxa"/>
          </w:tcPr>
          <w:p w14:paraId="3A957A3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37F419E" w14:textId="4F453DC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2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0;</w:t>
            </w:r>
          </w:p>
        </w:tc>
        <w:tc>
          <w:tcPr>
            <w:tcW w:w="720" w:type="dxa"/>
          </w:tcPr>
          <w:p w14:paraId="1404FA81" w14:textId="4CDB73F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4173E0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E0AF1DE" w14:textId="76B9703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4EDA4AC" w14:textId="4F6143A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D317DA" w14:textId="47624AF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46D6F7" w14:textId="58F951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44B1BA97" w14:textId="68F339B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500C3E" w14:textId="0A3D15A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B9C8384" w14:textId="691208E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435734A" w14:textId="790A546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2D562DF" w14:textId="77777777" w:rsidTr="00D5633C">
        <w:trPr>
          <w:trHeight w:val="472"/>
        </w:trPr>
        <w:tc>
          <w:tcPr>
            <w:tcW w:w="695" w:type="dxa"/>
          </w:tcPr>
          <w:p w14:paraId="3806D7C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98FCA9F" w14:textId="4F3EAA8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ArrayLis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&lt;Cube&gt;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l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ArrayLis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&lt;&gt;();</w:t>
            </w:r>
          </w:p>
        </w:tc>
        <w:tc>
          <w:tcPr>
            <w:tcW w:w="720" w:type="dxa"/>
          </w:tcPr>
          <w:p w14:paraId="1C5D28DB" w14:textId="19FCEF4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4173E0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F50D09" w14:textId="4313B57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001E3F2" w14:textId="616C7CC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926DF2" w14:textId="20E240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39084C7" w14:textId="26FFC6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7A42920B" w14:textId="55FA191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6E9A256" w14:textId="647503C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4D35D6F" w14:textId="73ECD2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E95C5E2" w14:textId="1C551D2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B42F3FE" w14:textId="77777777" w:rsidTr="00D5633C">
        <w:trPr>
          <w:trHeight w:val="472"/>
        </w:trPr>
        <w:tc>
          <w:tcPr>
            <w:tcW w:w="695" w:type="dxa"/>
          </w:tcPr>
          <w:p w14:paraId="2AC8C11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2A45F60" w14:textId="229717C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ry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{</w:t>
            </w:r>
          </w:p>
        </w:tc>
        <w:tc>
          <w:tcPr>
            <w:tcW w:w="720" w:type="dxa"/>
          </w:tcPr>
          <w:p w14:paraId="26EBE5C8" w14:textId="4931A61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2DADF88" w14:textId="10BE8E2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1BE2EE2" w14:textId="79609C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8198312" w14:textId="0A6A542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C623C0" w14:textId="2C2A62D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D567143" w14:textId="711F68D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844027C" w14:textId="5D05CE8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1888313" w14:textId="42D1FE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51D2C8D" w14:textId="0D1656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0789B9E" w14:textId="77777777" w:rsidTr="00D5633C">
        <w:trPr>
          <w:trHeight w:val="472"/>
        </w:trPr>
        <w:tc>
          <w:tcPr>
            <w:tcW w:w="695" w:type="dxa"/>
          </w:tcPr>
          <w:p w14:paraId="6C4DCD2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FC4C2A9" w14:textId="7DF6C3E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Enter Square details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3A6CB7B8" w14:textId="5DD9F27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7D0DE17" w14:textId="6D4267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2E506CD" w14:textId="751F546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42B66C" w14:textId="38BC45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655D1FCE" w14:textId="07C3E27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09A021E" w14:textId="0506A0D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F502265" w14:textId="7B3A85C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59AB280" w14:textId="0250C18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D083F7F" w14:textId="4F693F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130E082" w14:textId="77777777" w:rsidTr="00D5633C">
        <w:trPr>
          <w:trHeight w:val="472"/>
        </w:trPr>
        <w:tc>
          <w:tcPr>
            <w:tcW w:w="695" w:type="dxa"/>
          </w:tcPr>
          <w:p w14:paraId="63F4573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FC23A69" w14:textId="4B219B9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Enter length of a side of a square :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4947A3CA" w14:textId="0D38DC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C634776" w14:textId="27955FC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7B953DB" w14:textId="4DF627D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BD2D82B" w14:textId="5842D97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2BBBAC4" w14:textId="00D2D8E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6F8E68B" w14:textId="6A5594D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B1275B" w14:textId="0F2C23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2DD6D8F" w14:textId="6F1D4F7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CAE9902" w14:textId="13A32FE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4D000E8" w14:textId="77777777" w:rsidTr="00D5633C">
        <w:trPr>
          <w:trHeight w:val="472"/>
        </w:trPr>
        <w:tc>
          <w:tcPr>
            <w:tcW w:w="695" w:type="dxa"/>
          </w:tcPr>
          <w:p w14:paraId="6D0594AB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A2550D8" w14:textId="7ABF916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1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next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549B3786" w14:textId="59742A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1ADED57" w14:textId="2887CD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876FE64" w14:textId="7763724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0A2FB9" w14:textId="15F0DDE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9D5AD89" w14:textId="5EA34F9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56F5F1A" w14:textId="703C37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CA02582" w14:textId="2B64569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60FBE80" w14:textId="527EE9B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870A753" w14:textId="76728F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7CDA682" w14:textId="77777777" w:rsidTr="00D5633C">
        <w:trPr>
          <w:trHeight w:val="472"/>
        </w:trPr>
        <w:tc>
          <w:tcPr>
            <w:tcW w:w="695" w:type="dxa"/>
          </w:tcPr>
          <w:p w14:paraId="002BE6E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F46971F" w14:textId="1779852C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Enter Cube details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42203A42" w14:textId="717F2FB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967CE77" w14:textId="7CF1E4E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E6898ED" w14:textId="3D24858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BF92F1" w14:textId="5DB62B6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5974EF08" w14:textId="1E72026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02EAAF" w14:textId="51386D8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8F2212D" w14:textId="435AB0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D76B1B2" w14:textId="69D80B2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2FB8FF0" w14:textId="23E9E4B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245A869" w14:textId="77777777" w:rsidTr="00D5633C">
        <w:trPr>
          <w:trHeight w:val="472"/>
        </w:trPr>
        <w:tc>
          <w:tcPr>
            <w:tcW w:w="695" w:type="dxa"/>
          </w:tcPr>
          <w:p w14:paraId="167BA52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07C3FC2" w14:textId="255AAC86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Enter length of a side of a cube :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59A6C6D9" w14:textId="375668A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E2756B5" w14:textId="66E6C27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3662D3" w14:textId="3D2293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7A2946" w14:textId="4990507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2C8E1635" w14:textId="16D42A9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1F6B66F" w14:textId="7CCFD1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0C1AF98" w14:textId="093304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C00C235" w14:textId="202FFD6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6A7E695" w14:textId="5EF91B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1B8AF6D" w14:textId="77777777" w:rsidTr="00D5633C">
        <w:trPr>
          <w:trHeight w:val="472"/>
        </w:trPr>
        <w:tc>
          <w:tcPr>
            <w:tcW w:w="695" w:type="dxa"/>
          </w:tcPr>
          <w:p w14:paraId="0AA380E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D94D6B7" w14:textId="352ED18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2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next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11FDF82F" w14:textId="08FAB5F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26E469" w14:textId="3DC0102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A1578F9" w14:textId="72754C6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CEA05A" w14:textId="0D3B353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5EA89DE" w14:textId="2535B18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1B7D628" w14:textId="4B93D23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49F5B1B" w14:textId="053DE48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755190C" w14:textId="6C1941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975A7F2" w14:textId="159A11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1F0212A" w14:textId="77777777" w:rsidTr="00D5633C">
        <w:trPr>
          <w:trHeight w:val="472"/>
        </w:trPr>
        <w:tc>
          <w:tcPr>
            <w:tcW w:w="695" w:type="dxa"/>
          </w:tcPr>
          <w:p w14:paraId="0F8C32A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080A922" w14:textId="74350B1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tc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InputMismatchExceptio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32E53D1E" w14:textId="152303D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F66717B" w14:textId="0C385A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81C3D66" w14:textId="190240C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E6C30FF" w14:textId="60C5691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A0704C" w14:textId="1C472D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100B5EE" w14:textId="00F4507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502649" w14:textId="3275C0F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7A3ECF5" w14:textId="1FEE85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298909A" w14:textId="52AC86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C79AAF8" w14:textId="77777777" w:rsidTr="00D5633C">
        <w:trPr>
          <w:trHeight w:val="472"/>
        </w:trPr>
        <w:tc>
          <w:tcPr>
            <w:tcW w:w="695" w:type="dxa"/>
          </w:tcPr>
          <w:p w14:paraId="360723A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AEEE7E0" w14:textId="62A0F8B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StackTrac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A42570A" w14:textId="7B5743C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E11EC3A" w14:textId="68EFBC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0A065DB" w14:textId="067BCE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7054E7" w14:textId="5CA6220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447613A9" w14:textId="71B2B3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0DD09E6" w14:textId="533CC4E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3AD16551" w14:textId="6A7902C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2FCEF81" w14:textId="1C854A9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89E5041" w14:textId="3FA666B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706F07E" w14:textId="77777777" w:rsidTr="00D5633C">
        <w:trPr>
          <w:trHeight w:val="472"/>
        </w:trPr>
        <w:tc>
          <w:tcPr>
            <w:tcW w:w="695" w:type="dxa"/>
          </w:tcPr>
          <w:p w14:paraId="1878674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E1E406B" w14:textId="6044FB7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499A22DC" w14:textId="6E72D01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9383188" w14:textId="45A641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BD0FF8E" w14:textId="1622ED6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E8B98F" w14:textId="54F958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238E06" w14:textId="7CCA3A1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10C4550" w14:textId="7524164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ECBCC55" w14:textId="0478181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49172BA" w14:textId="0E40B99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143F47C" w14:textId="641BC4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5B1BB86" w14:textId="77777777" w:rsidTr="00D5633C">
        <w:trPr>
          <w:trHeight w:val="472"/>
        </w:trPr>
        <w:tc>
          <w:tcPr>
            <w:tcW w:w="695" w:type="dxa"/>
          </w:tcPr>
          <w:p w14:paraId="3DC7437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0738532" w14:textId="6E73FA2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Creating a Square object</w:t>
            </w:r>
          </w:p>
        </w:tc>
        <w:tc>
          <w:tcPr>
            <w:tcW w:w="720" w:type="dxa"/>
          </w:tcPr>
          <w:p w14:paraId="0AC990A8" w14:textId="1853C70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BF2710" w14:textId="6107569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D4A8D31" w14:textId="7192EDF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177EB9" w14:textId="2CC1407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0654497" w14:textId="0CD3777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8053657" w14:textId="2799EBD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026724" w14:textId="56F95D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57E9593" w14:textId="377227F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FE029D5" w14:textId="3174DD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483304A" w14:textId="77777777" w:rsidTr="00D5633C">
        <w:trPr>
          <w:trHeight w:val="472"/>
        </w:trPr>
        <w:tc>
          <w:tcPr>
            <w:tcW w:w="695" w:type="dxa"/>
          </w:tcPr>
          <w:p w14:paraId="3DAA0F7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020DFCA" w14:textId="17E0637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Square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q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Square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Square1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,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1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483616C2" w14:textId="0B0C40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13EA2A" w14:textId="15A8362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579B0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D0B375B" w14:textId="78D739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2577FB0" w14:textId="2363C26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1CA76C7" w14:textId="2BD3FCC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40" w:type="dxa"/>
          </w:tcPr>
          <w:p w14:paraId="6F3B833C" w14:textId="0E6847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2697EC" w14:textId="44B3A1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097D836" w14:textId="7D24BF3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8E06B5A" w14:textId="2410CC0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3142A2C" w14:textId="77777777" w:rsidTr="00D5633C">
        <w:trPr>
          <w:trHeight w:val="472"/>
        </w:trPr>
        <w:tc>
          <w:tcPr>
            <w:tcW w:w="695" w:type="dxa"/>
          </w:tcPr>
          <w:p w14:paraId="2E93A44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1112083" w14:textId="77A2A13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Creating 10 cube objects</w:t>
            </w:r>
          </w:p>
        </w:tc>
        <w:tc>
          <w:tcPr>
            <w:tcW w:w="720" w:type="dxa"/>
          </w:tcPr>
          <w:p w14:paraId="391925B2" w14:textId="213DDB9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4C7EAEB" w14:textId="5D1E86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48BF743" w14:textId="77216B9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899A088" w14:textId="582A85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8B0370E" w14:textId="72470E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B3CF005" w14:textId="2AFEFA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D0EB25" w14:textId="12D800A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2D2517C" w14:textId="039CEC7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AF48EB8" w14:textId="3628721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75E4482" w14:textId="77777777" w:rsidTr="00D5633C">
        <w:trPr>
          <w:trHeight w:val="472"/>
        </w:trPr>
        <w:tc>
          <w:tcPr>
            <w:tcW w:w="695" w:type="dxa"/>
          </w:tcPr>
          <w:p w14:paraId="3D486E8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EC5D9FC" w14:textId="067704F3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fo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0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&lt;10;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++) {</w:t>
            </w:r>
          </w:p>
        </w:tc>
        <w:tc>
          <w:tcPr>
            <w:tcW w:w="720" w:type="dxa"/>
          </w:tcPr>
          <w:p w14:paraId="27486C52" w14:textId="149C258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0703C1D" w14:textId="142248B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CBEF277" w14:textId="34D09B0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4686F1D" w14:textId="5336BE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57B61A3" w14:textId="2383709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5D633C" w14:textId="6B1300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B4D767" w14:textId="41A423C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A91D402" w14:textId="6BE21D5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F248710" w14:textId="7F7970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3902BE9" w14:textId="77777777" w:rsidTr="00D5633C">
        <w:trPr>
          <w:trHeight w:val="472"/>
        </w:trPr>
        <w:tc>
          <w:tcPr>
            <w:tcW w:w="695" w:type="dxa"/>
          </w:tcPr>
          <w:p w14:paraId="102D1E4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DEE5032" w14:textId="4CF14CD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l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add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ube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Cube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+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,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ength2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);</w:t>
            </w:r>
          </w:p>
        </w:tc>
        <w:tc>
          <w:tcPr>
            <w:tcW w:w="720" w:type="dxa"/>
          </w:tcPr>
          <w:p w14:paraId="2A876AED" w14:textId="45595F2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1DDAFE" w14:textId="024D214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C671466" w14:textId="41D8DB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9864387" w14:textId="7631EA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ED96DE7" w14:textId="6CE5C9B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265A2B49" w14:textId="6BC050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C3B4671" w14:textId="50FD1C2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687D7B7" w14:textId="5C8D42F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8BA710F" w14:textId="70DF855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0E4A369" w14:textId="77777777" w:rsidTr="00D5633C">
        <w:trPr>
          <w:trHeight w:val="472"/>
        </w:trPr>
        <w:tc>
          <w:tcPr>
            <w:tcW w:w="695" w:type="dxa"/>
          </w:tcPr>
          <w:p w14:paraId="555278F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7F85DB2" w14:textId="4E5DD1E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6E2F630F" w14:textId="45A5A30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AF817C8" w14:textId="7E6D5A7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AB52BB3" w14:textId="4434E6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35A35E9" w14:textId="3C8D7A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D31B37" w14:textId="1A97F85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BC7D237" w14:textId="531FDF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BD85B86" w14:textId="08BDCD3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7982BEB" w14:textId="7475C33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984A617" w14:textId="64CEFCD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1B3E4D9" w14:textId="77777777" w:rsidTr="00D5633C">
        <w:trPr>
          <w:trHeight w:val="472"/>
        </w:trPr>
        <w:tc>
          <w:tcPr>
            <w:tcW w:w="695" w:type="dxa"/>
          </w:tcPr>
          <w:p w14:paraId="70642C2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DFF9E74" w14:textId="2D5F215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Calculate area of square</w:t>
            </w:r>
          </w:p>
        </w:tc>
        <w:tc>
          <w:tcPr>
            <w:tcW w:w="720" w:type="dxa"/>
          </w:tcPr>
          <w:p w14:paraId="626E9564" w14:textId="198EA79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7660195" w14:textId="10C03D9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F578C51" w14:textId="3A07F19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AEDB70" w14:textId="5DCBBEE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25339F" w14:textId="6C6776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D3A5619" w14:textId="584AB8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205AFF6" w14:textId="45A4E03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ECE95E0" w14:textId="613A9DC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3237107" w14:textId="20C4E36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7D0471E" w14:textId="77777777" w:rsidTr="00D5633C">
        <w:trPr>
          <w:trHeight w:val="472"/>
        </w:trPr>
        <w:tc>
          <w:tcPr>
            <w:tcW w:w="695" w:type="dxa"/>
          </w:tcPr>
          <w:p w14:paraId="5BB2344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E8D3231" w14:textId="4C450CE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q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calculate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69CB7D95" w14:textId="2742F50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E9D99AA" w14:textId="214DAE6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F1CF51C" w14:textId="26DE777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F411A8" w14:textId="56DB42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5635BF" w14:textId="22135E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058A074" w14:textId="47292AB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5310413B" w14:textId="7A4C0B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6B89FD8" w14:textId="529C32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0A868FB" w14:textId="0B715CC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5641D82" w14:textId="77777777" w:rsidTr="00D5633C">
        <w:trPr>
          <w:trHeight w:val="472"/>
        </w:trPr>
        <w:tc>
          <w:tcPr>
            <w:tcW w:w="695" w:type="dxa"/>
          </w:tcPr>
          <w:p w14:paraId="2C65ED0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D4204F8" w14:textId="0CCCD03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e area of the square =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48C5947B" w14:textId="4EBF444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DE0C39" w14:textId="3C28D31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787C2DF" w14:textId="3F98ECA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4BA885" w14:textId="45CEF5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78CE968" w14:textId="5C27DBC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3E3149F" w14:textId="19FC625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9AE96F" w14:textId="5258390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5B7FCAD" w14:textId="4D3BEF9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4C5DAB5" w14:textId="1701A6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DC14617" w14:textId="77777777" w:rsidTr="00D5633C">
        <w:trPr>
          <w:trHeight w:val="472"/>
        </w:trPr>
        <w:tc>
          <w:tcPr>
            <w:tcW w:w="695" w:type="dxa"/>
          </w:tcPr>
          <w:p w14:paraId="472AE50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3A001C6" w14:textId="3AAABA58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Check square size based on the area</w:t>
            </w:r>
          </w:p>
        </w:tc>
        <w:tc>
          <w:tcPr>
            <w:tcW w:w="720" w:type="dxa"/>
          </w:tcPr>
          <w:p w14:paraId="3C70DB6D" w14:textId="0615EA1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09EBDE9" w14:textId="11C147A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4E88143" w14:textId="3EE66AF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B3DD94" w14:textId="28A37B4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D484286" w14:textId="22BC0C1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82CB44C" w14:textId="2328668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60D8221" w14:textId="5FF3492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CA403D5" w14:textId="13492D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B8E50DF" w14:textId="797322F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3272E29" w14:textId="77777777" w:rsidTr="00D5633C">
        <w:trPr>
          <w:trHeight w:val="472"/>
        </w:trPr>
        <w:tc>
          <w:tcPr>
            <w:tcW w:w="695" w:type="dxa"/>
          </w:tcPr>
          <w:p w14:paraId="15FE7AB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EB5F5F3" w14:textId="5122B6A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f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&gt;1000.0) {</w:t>
            </w:r>
          </w:p>
        </w:tc>
        <w:tc>
          <w:tcPr>
            <w:tcW w:w="720" w:type="dxa"/>
          </w:tcPr>
          <w:p w14:paraId="05A94BB7" w14:textId="4BBA7B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4ACA5630" w14:textId="399B0D5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4F595DCE" w14:textId="0EAFB4C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709708" w14:textId="15F8D81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45ED6AA" w14:textId="1A14FF7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55DF98B" w14:textId="4C014BB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13B35C4" w14:textId="4004844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C1EC9D9" w14:textId="0ABDBF6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92D8A80" w14:textId="3CD3067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F297211" w14:textId="77777777" w:rsidTr="00D5633C">
        <w:trPr>
          <w:trHeight w:val="472"/>
        </w:trPr>
        <w:tc>
          <w:tcPr>
            <w:tcW w:w="695" w:type="dxa"/>
          </w:tcPr>
          <w:p w14:paraId="7BEBAA0E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AE7E807" w14:textId="3409C06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is is a very large square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4DBD21A5" w14:textId="4C16CBF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BC08D42" w14:textId="0C5BDAC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4F80068" w14:textId="05B7503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34711E" w14:textId="2940D65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BE475D8" w14:textId="3299506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689D988" w14:textId="68C21A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6AE5D5" w14:textId="08541F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C93CA3E" w14:textId="2C64A7E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835B338" w14:textId="06ACA44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559CEF2" w14:textId="77777777" w:rsidTr="00D5633C">
        <w:trPr>
          <w:trHeight w:val="472"/>
        </w:trPr>
        <w:tc>
          <w:tcPr>
            <w:tcW w:w="695" w:type="dxa"/>
          </w:tcPr>
          <w:p w14:paraId="7E26B8C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E8B74EC" w14:textId="3164C59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l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f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gt; 500.0 &amp;&amp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lt; 900.00) {</w:t>
            </w:r>
          </w:p>
        </w:tc>
        <w:tc>
          <w:tcPr>
            <w:tcW w:w="720" w:type="dxa"/>
          </w:tcPr>
          <w:p w14:paraId="37115847" w14:textId="219AD54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2F746DC4" w14:textId="3AE5277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0A3C71B" w14:textId="648C6B7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1A148D" w14:textId="7E493F7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933279" w14:textId="3EAF1F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7043036" w14:textId="798FBB1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BA62F5" w14:textId="1E36BA4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D1F75AB" w14:textId="2C8A792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4E9B88E" w14:textId="282815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BC7AA1F" w14:textId="77777777" w:rsidTr="00D5633C">
        <w:trPr>
          <w:trHeight w:val="472"/>
        </w:trPr>
        <w:tc>
          <w:tcPr>
            <w:tcW w:w="695" w:type="dxa"/>
          </w:tcPr>
          <w:p w14:paraId="5A1F42E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C556FA0" w14:textId="35D65F9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is is a medium square.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74A84EAC" w14:textId="4BF436B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7DF1EEE" w14:textId="0428B16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45B299CE" w14:textId="7A02FA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FC34BB9" w14:textId="4787E7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23CFAE2" w14:textId="5F555CA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871818C" w14:textId="1A09DFD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83C2B5" w14:textId="3494861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B4A79B0" w14:textId="5756890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0691E99" w14:textId="24C7454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BF9DABA" w14:textId="77777777" w:rsidTr="00D5633C">
        <w:trPr>
          <w:trHeight w:val="472"/>
        </w:trPr>
        <w:tc>
          <w:tcPr>
            <w:tcW w:w="695" w:type="dxa"/>
          </w:tcPr>
          <w:p w14:paraId="1B49C49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8075C45" w14:textId="0B48CA7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l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f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(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gt; 100.0 &amp;&amp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lt; 300.00) || (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gt; 300.0 &amp;&amp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Area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lt; 500.00) ) {</w:t>
            </w:r>
          </w:p>
        </w:tc>
        <w:tc>
          <w:tcPr>
            <w:tcW w:w="720" w:type="dxa"/>
          </w:tcPr>
          <w:p w14:paraId="4D6BC298" w14:textId="72E4005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3A15210D" w14:textId="282B02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7A1D5C6" w14:textId="5F40F9A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92F5E7" w14:textId="6C1029B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F08B1C" w14:textId="68CF89F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D15BC76" w14:textId="07DC02B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5EBEE7B" w14:textId="40E7F8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5281997" w14:textId="2DD3FD2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2B45A51" w14:textId="0BB9A81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4AC5481" w14:textId="77777777" w:rsidTr="00D5633C">
        <w:trPr>
          <w:trHeight w:val="472"/>
        </w:trPr>
        <w:tc>
          <w:tcPr>
            <w:tcW w:w="695" w:type="dxa"/>
          </w:tcPr>
          <w:p w14:paraId="59501B5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135EBD6" w14:textId="62329C3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is is a small square.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3CA56E06" w14:textId="3442938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7AAAA1" w14:textId="150CD8C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49F0C325" w14:textId="5AB575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7B486B" w14:textId="40307B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89612E0" w14:textId="7CEDB8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05F0BB2" w14:textId="1E60B2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5069EE" w14:textId="1E46FDD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DEB79B9" w14:textId="38A2B3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3A46464" w14:textId="6C73028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CC29D8E" w14:textId="77777777" w:rsidTr="00D5633C">
        <w:trPr>
          <w:trHeight w:val="472"/>
        </w:trPr>
        <w:tc>
          <w:tcPr>
            <w:tcW w:w="695" w:type="dxa"/>
          </w:tcPr>
          <w:p w14:paraId="3C42C18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807A917" w14:textId="7123151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l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{</w:t>
            </w:r>
          </w:p>
        </w:tc>
        <w:tc>
          <w:tcPr>
            <w:tcW w:w="720" w:type="dxa"/>
          </w:tcPr>
          <w:p w14:paraId="08EECF05" w14:textId="0552B5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88A95D" w14:textId="50FD4C0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1D6379E" w14:textId="20596ED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2207248" w14:textId="21FF36C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CCEB61" w14:textId="56E655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D6EBD10" w14:textId="5D785D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57CA9B" w14:textId="6DB8C6E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069D157" w14:textId="64B3A2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8EAA4D7" w14:textId="5A776BF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C596BF6" w14:textId="77777777" w:rsidTr="00D5633C">
        <w:trPr>
          <w:trHeight w:val="472"/>
        </w:trPr>
        <w:tc>
          <w:tcPr>
            <w:tcW w:w="695" w:type="dxa"/>
          </w:tcPr>
          <w:p w14:paraId="565034C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E0579E0" w14:textId="2D8F770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is is a very small square.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13218070" w14:textId="25EA070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D47A7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48F80C" w14:textId="728C6F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560900C" w14:textId="720D698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82CBDD" w14:textId="5C0E3CC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8D3BD45" w14:textId="534CFBD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E10CDB2" w14:textId="2A470E3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5AFE009" w14:textId="7307A67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E936067" w14:textId="0133F1B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75FAC15" w14:textId="111C19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EFCE5C0" w14:textId="77777777" w:rsidTr="00D5633C">
        <w:trPr>
          <w:trHeight w:val="472"/>
        </w:trPr>
        <w:tc>
          <w:tcPr>
            <w:tcW w:w="695" w:type="dxa"/>
          </w:tcPr>
          <w:p w14:paraId="539F255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B6925DE" w14:textId="3706C61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BDE739E" w14:textId="5E30D8D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0063032" w14:textId="12FAFB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8739FB1" w14:textId="419DCFC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6C2259C" w14:textId="5E3945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129C97C" w14:textId="561FFCE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B235E87" w14:textId="243537A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6EE61FF" w14:textId="28A4DB6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28DEB68" w14:textId="5782FC0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C8E6D1D" w14:textId="570B76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469A1A0" w14:textId="77777777" w:rsidTr="00D5633C">
        <w:trPr>
          <w:trHeight w:val="472"/>
        </w:trPr>
        <w:tc>
          <w:tcPr>
            <w:tcW w:w="695" w:type="dxa"/>
          </w:tcPr>
          <w:p w14:paraId="0A207CF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B66CEE6" w14:textId="236A5E2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Calculate volume of cube</w:t>
            </w:r>
          </w:p>
        </w:tc>
        <w:tc>
          <w:tcPr>
            <w:tcW w:w="720" w:type="dxa"/>
          </w:tcPr>
          <w:p w14:paraId="521C05C0" w14:textId="6DBCC4E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815796F" w14:textId="7DDBFA7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AE05345" w14:textId="7B24619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E73D88" w14:textId="3DC1179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305E79" w14:textId="33B353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EA54083" w14:textId="01A5858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4A8EBD6" w14:textId="46014F8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6EB7D72" w14:textId="3B540D8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374017A" w14:textId="229827D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1E19AA5" w14:textId="77777777" w:rsidTr="00D5633C">
        <w:trPr>
          <w:trHeight w:val="472"/>
        </w:trPr>
        <w:tc>
          <w:tcPr>
            <w:tcW w:w="695" w:type="dxa"/>
          </w:tcPr>
          <w:p w14:paraId="47EAFCD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CF31409" w14:textId="66F6833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cVolu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al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ge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0).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calculateVolu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345452C5" w14:textId="3070AC5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D47A7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1F81D92" w14:textId="167BF3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69320E3" w14:textId="00D2DC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5617CCF" w14:textId="77BE71B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FDCA98" w14:textId="53374C0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3E52084E" w14:textId="76F1DB1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C155F11" w14:textId="1897049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5001761" w14:textId="4C1758C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065F129" w14:textId="41DB1AD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E7C9D19" w14:textId="77777777" w:rsidTr="00D5633C">
        <w:trPr>
          <w:trHeight w:val="472"/>
        </w:trPr>
        <w:tc>
          <w:tcPr>
            <w:tcW w:w="695" w:type="dxa"/>
          </w:tcPr>
          <w:p w14:paraId="33F9C3C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FD85727" w14:textId="4DA3A37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The volume of the cube =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cVolume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79942CEF" w14:textId="6D904FA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D47A7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48CCEC0" w14:textId="2C47F0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8E47463" w14:textId="345EED4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51F599" w14:textId="431C27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2647BD2F" w14:textId="294DDD1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9317C4F" w14:textId="4F6D67B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A7A9A12" w14:textId="7499084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A7745CF" w14:textId="36B639C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3D43185" w14:textId="0DA23FC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EB80E76" w14:textId="77777777" w:rsidTr="00D5633C">
        <w:trPr>
          <w:trHeight w:val="472"/>
        </w:trPr>
        <w:tc>
          <w:tcPr>
            <w:tcW w:w="695" w:type="dxa"/>
          </w:tcPr>
          <w:p w14:paraId="0502682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8619BFF" w14:textId="660F8C9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Guess a number</w:t>
            </w:r>
          </w:p>
        </w:tc>
        <w:tc>
          <w:tcPr>
            <w:tcW w:w="720" w:type="dxa"/>
          </w:tcPr>
          <w:p w14:paraId="63AA4F97" w14:textId="587649B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7BC3869" w14:textId="4CF7A6B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ACCE4D8" w14:textId="53C35FC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73FE00" w14:textId="093EDA1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E3FD13" w14:textId="4B4295E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A7088C9" w14:textId="547D931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A3C5A6A" w14:textId="707FA5F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FA58AAD" w14:textId="6C0F478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73B7303" w14:textId="2136F80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C731923" w14:textId="77777777" w:rsidTr="00D5633C">
        <w:trPr>
          <w:trHeight w:val="472"/>
        </w:trPr>
        <w:tc>
          <w:tcPr>
            <w:tcW w:w="695" w:type="dxa"/>
          </w:tcPr>
          <w:p w14:paraId="3BE1F19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5FE0B4A" w14:textId="6698454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Enter a number between 1 to 5, to check whether you are lucky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5E040320" w14:textId="7EAB608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D47A7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F8DC62" w14:textId="54200DD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82B7BD0" w14:textId="7AE406A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3996BB" w14:textId="562F98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5758584D" w14:textId="00861E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340700A" w14:textId="5B68DF4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172952" w14:textId="6ACCD1B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AD66F27" w14:textId="3F458D3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5161D69" w14:textId="5F2BCBC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4BFDAD1" w14:textId="77777777" w:rsidTr="00D5633C">
        <w:trPr>
          <w:trHeight w:val="472"/>
        </w:trPr>
        <w:tc>
          <w:tcPr>
            <w:tcW w:w="695" w:type="dxa"/>
          </w:tcPr>
          <w:p w14:paraId="7E3E1873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F3CE78B" w14:textId="6F3A403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next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E8B8B66" w14:textId="0FA2EDE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0D47A7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A6FA1F8" w14:textId="6CC0F7C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7A57FBD" w14:textId="18E084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222490" w14:textId="6D19BAC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FE19D46" w14:textId="6EB8AD2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0D5B751A" w14:textId="614A43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A824DD" w14:textId="4E974F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77A9319" w14:textId="6A47A53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4308736" w14:textId="2E354BA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9D08C91" w14:textId="77777777" w:rsidTr="00D5633C">
        <w:trPr>
          <w:trHeight w:val="472"/>
        </w:trPr>
        <w:tc>
          <w:tcPr>
            <w:tcW w:w="695" w:type="dxa"/>
          </w:tcPr>
          <w:p w14:paraId="742E988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A9EEE5A" w14:textId="10AD5A57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While loop</w:t>
            </w:r>
          </w:p>
        </w:tc>
        <w:tc>
          <w:tcPr>
            <w:tcW w:w="720" w:type="dxa"/>
          </w:tcPr>
          <w:p w14:paraId="7E2AD539" w14:textId="36D068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C42E670" w14:textId="74356A5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D8F44E8" w14:textId="403D19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C53598A" w14:textId="02F59C1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9ED421" w14:textId="237154C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C3CDD64" w14:textId="4DCE21E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061249" w14:textId="77F7499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9B56CAC" w14:textId="64CF52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66B9F72" w14:textId="00A2325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805E8B7" w14:textId="77777777" w:rsidTr="00D5633C">
        <w:trPr>
          <w:trHeight w:val="472"/>
        </w:trPr>
        <w:tc>
          <w:tcPr>
            <w:tcW w:w="695" w:type="dxa"/>
          </w:tcPr>
          <w:p w14:paraId="5768A1C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4135916" w14:textId="75BD9DF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whi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&lt; 6) {</w:t>
            </w:r>
          </w:p>
        </w:tc>
        <w:tc>
          <w:tcPr>
            <w:tcW w:w="720" w:type="dxa"/>
          </w:tcPr>
          <w:p w14:paraId="554D7C41" w14:textId="7AA0F43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8A4AC99" w14:textId="78244D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07E1B0A" w14:textId="0302E96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0DFFD9E" w14:textId="392DB0F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11459B" w14:textId="5CD368D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DA81AEB" w14:textId="0417B0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51D7F21" w14:textId="1D7A91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DA0EDAE" w14:textId="5EE1CCA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D2BE53B" w14:textId="3AB60A7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5CCE041" w14:textId="77777777" w:rsidTr="00D5633C">
        <w:trPr>
          <w:trHeight w:val="472"/>
        </w:trPr>
        <w:tc>
          <w:tcPr>
            <w:tcW w:w="695" w:type="dxa"/>
          </w:tcPr>
          <w:p w14:paraId="410FC55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512E85D" w14:textId="1FC3D09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witch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1168E306" w14:textId="0BC6451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30" w:type="dxa"/>
          </w:tcPr>
          <w:p w14:paraId="7FDA093C" w14:textId="23D0004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6AA13B81" w14:textId="21C0A26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74B5AE" w14:textId="28EA939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6AAAAF" w14:textId="3568C93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522A037" w14:textId="1BE43A7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C693100" w14:textId="023D8FD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30A8589" w14:textId="1774A4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F4DC6B5" w14:textId="74BD4E1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F52E64C" w14:textId="77777777" w:rsidTr="00D5633C">
        <w:trPr>
          <w:trHeight w:val="472"/>
        </w:trPr>
        <w:tc>
          <w:tcPr>
            <w:tcW w:w="695" w:type="dxa"/>
          </w:tcPr>
          <w:p w14:paraId="4F33CC0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126ED2E" w14:textId="7A59ACB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1: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 xml:space="preserve">"Congratulations, </w:t>
            </w:r>
            <w:proofErr w:type="gramStart"/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You</w:t>
            </w:r>
            <w:proofErr w:type="gramEnd"/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 xml:space="preserve"> are lucky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1D65BFE0" w14:textId="50554C1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37EB6C2" w14:textId="7DA888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0F362E22" w14:textId="76242E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949948" w14:textId="4B8D64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5BC92B35" w14:textId="0FFBC1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F8B781B" w14:textId="1DA3F87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8B7435" w14:textId="0EC4C5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C7723D9" w14:textId="70C511A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94FA3FC" w14:textId="1D6A1C7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862AD11" w14:textId="77777777" w:rsidTr="00D5633C">
        <w:trPr>
          <w:trHeight w:val="472"/>
        </w:trPr>
        <w:tc>
          <w:tcPr>
            <w:tcW w:w="695" w:type="dxa"/>
          </w:tcPr>
          <w:p w14:paraId="27512A9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FDC6D5F" w14:textId="4C96174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2: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You are unlucky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765CD962" w14:textId="7355B6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30C78D0" w14:textId="4590349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7083B946" w14:textId="6519D65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86799FC" w14:textId="0748485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098B0D3A" w14:textId="4834B3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68711C9" w14:textId="367EE1A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C209D5" w14:textId="2DD71D5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D796CE4" w14:textId="534248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A7CFF80" w14:textId="0AD356D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EFABF8B" w14:textId="77777777" w:rsidTr="00D5633C">
        <w:trPr>
          <w:trHeight w:val="472"/>
        </w:trPr>
        <w:tc>
          <w:tcPr>
            <w:tcW w:w="695" w:type="dxa"/>
          </w:tcPr>
          <w:p w14:paraId="0BD8B3F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37D927B" w14:textId="24932E1C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3: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You are unlucky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53693A8B" w14:textId="3A40541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6F7D9BD" w14:textId="483EFD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6D68E912" w14:textId="2B40DDF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CC24754" w14:textId="153A477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4376204" w14:textId="28E52B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BB82114" w14:textId="3CA31B3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D9A5DA" w14:textId="308DD10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CE5B6DA" w14:textId="30D3BA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8F2357D" w14:textId="68B7BD9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70962A1" w14:textId="77777777" w:rsidTr="00D5633C">
        <w:trPr>
          <w:trHeight w:val="472"/>
        </w:trPr>
        <w:tc>
          <w:tcPr>
            <w:tcW w:w="695" w:type="dxa"/>
          </w:tcPr>
          <w:p w14:paraId="0B056F1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A83BB11" w14:textId="7E19959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4: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You are unlucky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5AAC62BA" w14:textId="50E5AF6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2545476" w14:textId="3391922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1838F302" w14:textId="7290FB9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CF59C8" w14:textId="1A67B08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CB4477D" w14:textId="7AB9541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B276D96" w14:textId="585796C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2A3F1E6" w14:textId="4B97B5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014CAA9" w14:textId="45AD340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0F3E0F1" w14:textId="6BF02B6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B1F9536" w14:textId="77777777" w:rsidTr="00D5633C">
        <w:trPr>
          <w:trHeight w:val="472"/>
        </w:trPr>
        <w:tc>
          <w:tcPr>
            <w:tcW w:w="695" w:type="dxa"/>
          </w:tcPr>
          <w:p w14:paraId="672F14C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43D36B8" w14:textId="35AC3B1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a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5: </w:t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You are unlucky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0B68E034" w14:textId="1687924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16DD693" w14:textId="72A138D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7DCD9B44" w14:textId="3F10B10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3CA860C" w14:textId="625C976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B856E6D" w14:textId="32DD1E9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8EA0CEF" w14:textId="3340E21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5FF15A5" w14:textId="161BF5A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5D6D75A" w14:textId="20B288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4D504A2" w14:textId="77BD21E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2673DCF" w14:textId="77777777" w:rsidTr="00D5633C">
        <w:trPr>
          <w:trHeight w:val="472"/>
        </w:trPr>
        <w:tc>
          <w:tcPr>
            <w:tcW w:w="695" w:type="dxa"/>
          </w:tcPr>
          <w:p w14:paraId="0A8DC94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C702C6B" w14:textId="0DBB0E7C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 </w:t>
            </w:r>
            <w:proofErr w:type="spellStart"/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efaul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: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Invalid input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7664F8F8" w14:textId="07ACEF1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AB04080" w14:textId="2E0E52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76A73275" w14:textId="7E6496B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47A90B" w14:textId="4DE422D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632CCC42" w14:textId="67EBBEC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8A4E1D5" w14:textId="5B2E0E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8788AC2" w14:textId="49ABD9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3CCF564" w14:textId="7C38DA8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FB94A61" w14:textId="2DCB33F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1EEE046" w14:textId="77777777" w:rsidTr="00D5633C">
        <w:trPr>
          <w:trHeight w:val="472"/>
        </w:trPr>
        <w:tc>
          <w:tcPr>
            <w:tcW w:w="695" w:type="dxa"/>
          </w:tcPr>
          <w:p w14:paraId="31202A8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A0D0B50" w14:textId="041EA8E3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2177CD5D" w14:textId="16E15AB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C0E1F56" w14:textId="5E61463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4D4E2B6" w14:textId="54CF86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0A29FF" w14:textId="3875D92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F9F93A" w14:textId="1C18733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6DAD487" w14:textId="71094B8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4180A32" w14:textId="0CA3D45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7E7C1AC" w14:textId="0414B93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3D3DDC1" w14:textId="2A111BC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0C010FE" w14:textId="77777777" w:rsidTr="00D5633C">
        <w:trPr>
          <w:trHeight w:val="472"/>
        </w:trPr>
        <w:tc>
          <w:tcPr>
            <w:tcW w:w="695" w:type="dxa"/>
          </w:tcPr>
          <w:p w14:paraId="19DAD8E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BC0100C" w14:textId="3358927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12349F69" w14:textId="6D63D47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D44D26" w14:textId="29D9FE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A061A6" w14:textId="2B1362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1CF1C03" w14:textId="21B264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1725890" w14:textId="53CE271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ABC4C02" w14:textId="26BE145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4BC9BF9" w14:textId="6520156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4112CDCD" w14:textId="1AE2775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8982B40" w14:textId="7D09642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0A97ACC" w14:textId="77777777" w:rsidTr="00D5633C">
        <w:trPr>
          <w:trHeight w:val="472"/>
        </w:trPr>
        <w:tc>
          <w:tcPr>
            <w:tcW w:w="695" w:type="dxa"/>
          </w:tcPr>
          <w:p w14:paraId="0A5CAF5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0BE3BAC" w14:textId="50D899F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Enter a number to get the factorial :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3D040462" w14:textId="046829E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2907B4" w14:textId="352C2F3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7197801" w14:textId="1D5439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1DA29E" w14:textId="7E46058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26F46297" w14:textId="7A70ADC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876F082" w14:textId="5E5BBD5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5F560CD" w14:textId="37C08EA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A98918E" w14:textId="5845629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6666124" w14:textId="094502B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C698038" w14:textId="77777777" w:rsidTr="00D5633C">
        <w:trPr>
          <w:trHeight w:val="472"/>
        </w:trPr>
        <w:tc>
          <w:tcPr>
            <w:tcW w:w="695" w:type="dxa"/>
          </w:tcPr>
          <w:p w14:paraId="355C560A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25D88F0" w14:textId="0668D36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fa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s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next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95B27B8" w14:textId="2B1B29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0F9117" w14:textId="7B1CA4B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53DF1A0" w14:textId="432D1A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6B71E5" w14:textId="15FD94D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08FD5841" w14:textId="5C2FA4A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7A2F64F7" w14:textId="007B8DC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7415025" w14:textId="712DBF8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F872BFE" w14:textId="78E30FC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FC6E5C5" w14:textId="3786F50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0F84573D" w14:textId="77777777" w:rsidTr="00D5633C">
        <w:trPr>
          <w:trHeight w:val="472"/>
        </w:trPr>
        <w:tc>
          <w:tcPr>
            <w:tcW w:w="695" w:type="dxa"/>
          </w:tcPr>
          <w:p w14:paraId="4B636A3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FEEA941" w14:textId="6313740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 xml:space="preserve">//Get factorial of a number using a recursive method </w:t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ab/>
            </w:r>
          </w:p>
        </w:tc>
        <w:tc>
          <w:tcPr>
            <w:tcW w:w="720" w:type="dxa"/>
          </w:tcPr>
          <w:p w14:paraId="41E00452" w14:textId="666A556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A12923C" w14:textId="185C01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580D679" w14:textId="1CA7E49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AB0AF27" w14:textId="6FFA2D0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73C6B25" w14:textId="6B9D74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3E74D93" w14:textId="1290024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B97BFCB" w14:textId="39B53EA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244C923" w14:textId="79308D9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758AA27" w14:textId="56B4B14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8CF9959" w14:textId="77777777" w:rsidTr="00D5633C">
        <w:trPr>
          <w:trHeight w:val="472"/>
        </w:trPr>
        <w:tc>
          <w:tcPr>
            <w:tcW w:w="695" w:type="dxa"/>
          </w:tcPr>
          <w:p w14:paraId="629D2DF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2F995E1" w14:textId="3F3AAE0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Factorial =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r w:rsidRPr="00D80CAD">
              <w:rPr>
                <w:rFonts w:ascii="Consolas" w:hAnsi="Consolas" w:cs="Consolas"/>
                <w:i/>
                <w:iCs/>
                <w:color w:val="000000"/>
                <w:sz w:val="18"/>
                <w:szCs w:val="18"/>
              </w:rPr>
              <w:t>factorial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fa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);</w:t>
            </w:r>
          </w:p>
        </w:tc>
        <w:tc>
          <w:tcPr>
            <w:tcW w:w="720" w:type="dxa"/>
          </w:tcPr>
          <w:p w14:paraId="7BF7AC34" w14:textId="37B45B0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796546E" w14:textId="30C031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D31DE73" w14:textId="2E53B3B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D2F9720" w14:textId="08FEF7F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5C58D0E" w14:textId="02ABBB8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6C1112C" w14:textId="5F22010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67BCC2F0" w14:textId="362FDE6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20E62EC" w14:textId="2541EF5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93246B6" w14:textId="11C8462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701EC41" w14:textId="77777777" w:rsidTr="00D5633C">
        <w:trPr>
          <w:trHeight w:val="472"/>
        </w:trPr>
        <w:tc>
          <w:tcPr>
            <w:tcW w:w="695" w:type="dxa"/>
          </w:tcPr>
          <w:p w14:paraId="6079096D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E6B82AD" w14:textId="3FD12BA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Printing a star pattern using a nested for loop</w:t>
            </w:r>
          </w:p>
        </w:tc>
        <w:tc>
          <w:tcPr>
            <w:tcW w:w="720" w:type="dxa"/>
          </w:tcPr>
          <w:p w14:paraId="1D80E5CA" w14:textId="01FE56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FC4009" w14:textId="155A130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C318851" w14:textId="3B97AA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3474664" w14:textId="446F879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06468A8" w14:textId="05B111C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70FD84F" w14:textId="7503F76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EA4263" w14:textId="34370AC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BC0D9BC" w14:textId="3EA53E8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876F781" w14:textId="645D5A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069F2E3" w14:textId="77777777" w:rsidTr="00D5633C">
        <w:trPr>
          <w:trHeight w:val="472"/>
        </w:trPr>
        <w:tc>
          <w:tcPr>
            <w:tcW w:w="695" w:type="dxa"/>
          </w:tcPr>
          <w:p w14:paraId="1F6A2868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69CD8D3" w14:textId="4B97B13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Printing a Pattern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0A36F597" w14:textId="57982F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9785AA6" w14:textId="794CF16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93A865F" w14:textId="31B1274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541ABEC" w14:textId="7DA390A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36D6C86" w14:textId="199E86A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7E9512E" w14:textId="2AFC368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CDC3F54" w14:textId="3F3B1E7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D944C65" w14:textId="0E6B77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2AA0AB7" w14:textId="521732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4D0F0D8" w14:textId="77777777" w:rsidTr="00D5633C">
        <w:trPr>
          <w:trHeight w:val="472"/>
        </w:trPr>
        <w:tc>
          <w:tcPr>
            <w:tcW w:w="695" w:type="dxa"/>
          </w:tcPr>
          <w:p w14:paraId="084048A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52F6E3B" w14:textId="3EB473D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fo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=0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&lt;10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++){   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</w:p>
        </w:tc>
        <w:tc>
          <w:tcPr>
            <w:tcW w:w="720" w:type="dxa"/>
          </w:tcPr>
          <w:p w14:paraId="27A49F2F" w14:textId="0469CBD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717B8811" w14:textId="17D55A6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2B1FE4A5" w14:textId="743BBCF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1935A26" w14:textId="4244E29C" w:rsidR="00D5633C" w:rsidRPr="007479BD" w:rsidRDefault="00527452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0CF60CDE" w14:textId="602BC517" w:rsidR="00D5633C" w:rsidRPr="007479BD" w:rsidRDefault="00527452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565868CE" w14:textId="28C5E51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8B9891B" w14:textId="5A0DBDA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1A1D4B9" w14:textId="4BC7CDA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B7D6679" w14:textId="5F040D5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C8EE3D1" w14:textId="77777777" w:rsidTr="00D5633C">
        <w:trPr>
          <w:trHeight w:val="472"/>
        </w:trPr>
        <w:tc>
          <w:tcPr>
            <w:tcW w:w="695" w:type="dxa"/>
          </w:tcPr>
          <w:p w14:paraId="6767459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FE650FA" w14:textId="00C6830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for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j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=0;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j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&lt;=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i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; </w:t>
            </w:r>
            <w:proofErr w:type="spellStart"/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j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++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){   </w:t>
            </w:r>
          </w:p>
        </w:tc>
        <w:tc>
          <w:tcPr>
            <w:tcW w:w="720" w:type="dxa"/>
          </w:tcPr>
          <w:p w14:paraId="41BD88D2" w14:textId="69BD3E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1F36BFD3" w14:textId="6EF9E99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1269CBD6" w14:textId="32CDD74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FBD7D79" w14:textId="561D568F" w:rsidR="00D5633C" w:rsidRPr="007479BD" w:rsidRDefault="00527452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238375A8" w14:textId="2A588A5A" w:rsidR="00D5633C" w:rsidRPr="007479BD" w:rsidRDefault="00527452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5457AB0" w14:textId="4AF1F94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5805E72" w14:textId="5C30E55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9C494F6" w14:textId="4B28F3A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F04F744" w14:textId="398128B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E1A14F4" w14:textId="77777777" w:rsidTr="00D5633C">
        <w:trPr>
          <w:trHeight w:val="472"/>
        </w:trPr>
        <w:tc>
          <w:tcPr>
            <w:tcW w:w="695" w:type="dxa"/>
          </w:tcPr>
          <w:p w14:paraId="40441BBF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FE9454F" w14:textId="59A2ABF8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* 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);   </w:t>
            </w:r>
          </w:p>
        </w:tc>
        <w:tc>
          <w:tcPr>
            <w:tcW w:w="720" w:type="dxa"/>
          </w:tcPr>
          <w:p w14:paraId="03148FCA" w14:textId="1C14E24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6DCF2AD" w14:textId="0482832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2556BCD4" w14:textId="1DC7AC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96E3AA" w14:textId="60F7F1A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36A8B1A6" w14:textId="46FC963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0B3EC53" w14:textId="3FF52C8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17DD66A" w14:textId="5ADB0D4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CC3E31E" w14:textId="7D1931A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20D2A3D" w14:textId="2B03A0F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3560A3A" w14:textId="77777777" w:rsidTr="00D5633C">
        <w:trPr>
          <w:trHeight w:val="472"/>
        </w:trPr>
        <w:tc>
          <w:tcPr>
            <w:tcW w:w="695" w:type="dxa"/>
          </w:tcPr>
          <w:p w14:paraId="042A4EC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61CC8D0" w14:textId="36D3137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}   </w:t>
            </w:r>
          </w:p>
        </w:tc>
        <w:tc>
          <w:tcPr>
            <w:tcW w:w="720" w:type="dxa"/>
          </w:tcPr>
          <w:p w14:paraId="7950BDF3" w14:textId="734E880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940180" w14:textId="1DEEEFA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E0A4678" w14:textId="101EA8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3E418F" w14:textId="22F3512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E65EE3A" w14:textId="631C23A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7711AC3" w14:textId="3BB98E9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91C6FB3" w14:textId="2098378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D1C9136" w14:textId="4A92AC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01FB5E1C" w14:textId="4543DFB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D7A0ED4" w14:textId="77777777" w:rsidTr="00D5633C">
        <w:trPr>
          <w:trHeight w:val="472"/>
        </w:trPr>
        <w:tc>
          <w:tcPr>
            <w:tcW w:w="695" w:type="dxa"/>
          </w:tcPr>
          <w:p w14:paraId="74EC25D1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273CAA0" w14:textId="5E97C9D5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F310DCD" w14:textId="26C605B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7EB5BB9" w14:textId="726C83C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0B2A916A" w14:textId="0343BB5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B1954BD" w14:textId="08F798F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15D4D092" w14:textId="4990D62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205238E6" w14:textId="589FC0A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D5D8A74" w14:textId="0A960E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2B23586" w14:textId="77F1C7B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E304954" w14:textId="57E9D56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F35B033" w14:textId="77777777" w:rsidTr="00D5633C">
        <w:trPr>
          <w:trHeight w:val="472"/>
        </w:trPr>
        <w:tc>
          <w:tcPr>
            <w:tcW w:w="695" w:type="dxa"/>
          </w:tcPr>
          <w:p w14:paraId="7F280E8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3EC217A0" w14:textId="59B57A81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7113329" w14:textId="15D6BA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E48429" w14:textId="4808464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EAEF1AF" w14:textId="5877666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87AA9C7" w14:textId="67CBB32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4D02403" w14:textId="54743BC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002766E" w14:textId="03AF58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986572B" w14:textId="39C59E5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C8A42C9" w14:textId="1188211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7D3AAE17" w14:textId="40ACC8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CEF30CE" w14:textId="77777777" w:rsidTr="00D5633C">
        <w:trPr>
          <w:trHeight w:val="472"/>
        </w:trPr>
        <w:tc>
          <w:tcPr>
            <w:tcW w:w="695" w:type="dxa"/>
          </w:tcPr>
          <w:p w14:paraId="3C0967E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FE362C8" w14:textId="6F3009F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 w:rsidRPr="00D80CAD"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.println</w:t>
            </w:r>
            <w:proofErr w:type="spellEnd"/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2A00FF"/>
                <w:sz w:val="18"/>
                <w:szCs w:val="18"/>
              </w:rPr>
              <w:t>"Adding numbers using Threads"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61516680" w14:textId="69CF5C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AD62028" w14:textId="007CFBA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39C6856" w14:textId="77A151A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25B81DC" w14:textId="7EE8B89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7B91ADDC" w14:textId="0A26488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EC7C211" w14:textId="78E14F6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6CC470" w14:textId="6D591A5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FABC418" w14:textId="2E6AF0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E772C67" w14:textId="3F95C36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F029171" w14:textId="77777777" w:rsidTr="00D5633C">
        <w:trPr>
          <w:trHeight w:val="472"/>
        </w:trPr>
        <w:tc>
          <w:tcPr>
            <w:tcW w:w="695" w:type="dxa"/>
          </w:tcPr>
          <w:p w14:paraId="6BB2B234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16B6D87" w14:textId="5092930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 xml:space="preserve">Object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Object();</w:t>
            </w:r>
          </w:p>
        </w:tc>
        <w:tc>
          <w:tcPr>
            <w:tcW w:w="720" w:type="dxa"/>
          </w:tcPr>
          <w:p w14:paraId="5155989A" w14:textId="5309C77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BCC2D80" w14:textId="55CF9BD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2FA745F" w14:textId="02C6F77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4F376E" w14:textId="42780F9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30E456A" w14:textId="6BDB800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5589ADCD" w14:textId="76B006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DD7774" w14:textId="0E5483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66B3DBB" w14:textId="5796B42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2D995946" w14:textId="6F76108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EC2E0E8" w14:textId="77777777" w:rsidTr="00D5633C">
        <w:trPr>
          <w:trHeight w:val="472"/>
        </w:trPr>
        <w:tc>
          <w:tcPr>
            <w:tcW w:w="695" w:type="dxa"/>
          </w:tcPr>
          <w:p w14:paraId="59FE48A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B351179" w14:textId="753B189B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 xml:space="preserve">//Invocation of a Thread </w:t>
            </w:r>
          </w:p>
        </w:tc>
        <w:tc>
          <w:tcPr>
            <w:tcW w:w="720" w:type="dxa"/>
          </w:tcPr>
          <w:p w14:paraId="0DEBFF4A" w14:textId="4841297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AD736E" w14:textId="06DF943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632099E" w14:textId="4A44E1D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8A7D741" w14:textId="4F99886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F99ED2" w14:textId="50124B8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84EBFB3" w14:textId="68E7724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01CEE99" w14:textId="1217BC2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730EA8F6" w14:textId="339ACE8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BDF40BA" w14:textId="54F21C7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277CE3C" w14:textId="77777777" w:rsidTr="00D5633C">
        <w:trPr>
          <w:trHeight w:val="472"/>
        </w:trPr>
        <w:tc>
          <w:tcPr>
            <w:tcW w:w="695" w:type="dxa"/>
          </w:tcPr>
          <w:p w14:paraId="356B7FBC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8102310" w14:textId="03AD9088" w:rsidR="00D5633C" w:rsidRPr="00524824" w:rsidRDefault="00D5633C" w:rsidP="00D563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18"/>
              </w:rPr>
            </w:pPr>
            <w:proofErr w:type="spellStart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PlusThread</w:t>
            </w:r>
            <w:proofErr w:type="spellEnd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24824">
              <w:rPr>
                <w:rFonts w:ascii="Consolas" w:hAnsi="Consolas" w:cs="Consolas"/>
                <w:color w:val="6A3E3E"/>
                <w:sz w:val="18"/>
                <w:szCs w:val="18"/>
              </w:rPr>
              <w:t>plusThread</w:t>
            </w:r>
            <w:proofErr w:type="spellEnd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524824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PlusThread</w:t>
            </w:r>
            <w:proofErr w:type="spellEnd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524824">
              <w:rPr>
                <w:rFonts w:ascii="Consolas" w:hAnsi="Consolas" w:cs="Consolas"/>
                <w:color w:val="6A3E3E"/>
                <w:sz w:val="18"/>
                <w:szCs w:val="18"/>
              </w:rPr>
              <w:t>lock</w:t>
            </w:r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,2,10);</w:t>
            </w:r>
          </w:p>
        </w:tc>
        <w:tc>
          <w:tcPr>
            <w:tcW w:w="720" w:type="dxa"/>
          </w:tcPr>
          <w:p w14:paraId="1E1E1FDD" w14:textId="692F85FF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4B92F4A" w14:textId="5F347C4C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F57E0BB" w14:textId="7B9168B1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9553E45" w14:textId="146A3C86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642E330" w14:textId="2BB3EC93" w:rsidR="00D5633C" w:rsidRPr="00AA440B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40" w:type="dxa"/>
          </w:tcPr>
          <w:p w14:paraId="5F1287AB" w14:textId="762B01C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4EBA627" w14:textId="3E5CEF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3F5209BF" w14:textId="3500FE2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94CCD96" w14:textId="74DFBDA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13DE1541" w14:textId="77777777" w:rsidTr="00D5633C">
        <w:trPr>
          <w:trHeight w:val="472"/>
        </w:trPr>
        <w:tc>
          <w:tcPr>
            <w:tcW w:w="695" w:type="dxa"/>
          </w:tcPr>
          <w:p w14:paraId="4F832CCE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65ABF29" w14:textId="0472559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Thread </w:t>
            </w:r>
            <w:proofErr w:type="spellStart"/>
            <w:r w:rsidRPr="00524824">
              <w:rPr>
                <w:rFonts w:ascii="Consolas" w:hAnsi="Consolas" w:cs="Consolas"/>
                <w:color w:val="6A3E3E"/>
                <w:sz w:val="18"/>
                <w:szCs w:val="18"/>
              </w:rPr>
              <w:t>thread</w:t>
            </w:r>
            <w:proofErr w:type="spellEnd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 w:rsidRPr="00524824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Thread(</w:t>
            </w:r>
            <w:proofErr w:type="spellStart"/>
            <w:r w:rsidRPr="00524824">
              <w:rPr>
                <w:rFonts w:ascii="Consolas" w:hAnsi="Consolas" w:cs="Consolas"/>
                <w:color w:val="6A3E3E"/>
                <w:sz w:val="18"/>
                <w:szCs w:val="18"/>
              </w:rPr>
              <w:t>plusThread</w:t>
            </w:r>
            <w:proofErr w:type="spellEnd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</w:tc>
        <w:tc>
          <w:tcPr>
            <w:tcW w:w="720" w:type="dxa"/>
          </w:tcPr>
          <w:p w14:paraId="1264906B" w14:textId="66ECB48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7050A8D" w14:textId="01057C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772871B" w14:textId="409361D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FB60660" w14:textId="1D04E45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51F7C78" w14:textId="2DCD1AA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40" w:type="dxa"/>
          </w:tcPr>
          <w:p w14:paraId="03F70182" w14:textId="6AF0848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60179A5" w14:textId="0E6B775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255F245" w14:textId="0222EE1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031718D" w14:textId="467BA24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19A5C34" w14:textId="77777777" w:rsidTr="00D5633C">
        <w:trPr>
          <w:trHeight w:val="472"/>
        </w:trPr>
        <w:tc>
          <w:tcPr>
            <w:tcW w:w="695" w:type="dxa"/>
          </w:tcPr>
          <w:p w14:paraId="5E98976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1EF572A2" w14:textId="3A6C89ED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proofErr w:type="spellStart"/>
            <w:r w:rsidRPr="00524824">
              <w:rPr>
                <w:rFonts w:ascii="Consolas" w:hAnsi="Consolas" w:cs="Consolas"/>
                <w:color w:val="6A3E3E"/>
                <w:sz w:val="18"/>
                <w:szCs w:val="18"/>
              </w:rPr>
              <w:t>thread</w:t>
            </w:r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.start</w:t>
            </w:r>
            <w:proofErr w:type="spellEnd"/>
            <w:r w:rsidRPr="00524824">
              <w:rPr>
                <w:rFonts w:ascii="Consolas" w:hAnsi="Consolas" w:cs="Consolas"/>
                <w:color w:val="000000"/>
                <w:sz w:val="18"/>
                <w:szCs w:val="18"/>
              </w:rPr>
              <w:t>();</w:t>
            </w:r>
          </w:p>
        </w:tc>
        <w:tc>
          <w:tcPr>
            <w:tcW w:w="720" w:type="dxa"/>
          </w:tcPr>
          <w:p w14:paraId="493B8260" w14:textId="21D68F9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056855" w14:textId="4A8AB12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8034FB" w14:textId="711D5BE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67D728C" w14:textId="5FB9BB4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5A05E3E" w14:textId="145BD4F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44C5441" w14:textId="31C0B6D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14:paraId="6F491262" w14:textId="4BCCF31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C091AA3" w14:textId="1115C77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FC3B242" w14:textId="100E873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B5A8D9C" w14:textId="77777777" w:rsidTr="00D5633C">
        <w:trPr>
          <w:trHeight w:val="472"/>
        </w:trPr>
        <w:tc>
          <w:tcPr>
            <w:tcW w:w="695" w:type="dxa"/>
          </w:tcPr>
          <w:p w14:paraId="57E417D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4734275" w14:textId="5BF78D6F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4C97AEA" w14:textId="69E3240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07D38E0" w14:textId="49EA527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EFBC95C" w14:textId="3D6BBB3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2C689C0D" w14:textId="68F8ED3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4375918" w14:textId="30B21DF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A61B44E" w14:textId="3C3480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4ECBDC" w14:textId="453813B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B4B4705" w14:textId="1358D17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D3E5549" w14:textId="5168530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850211C" w14:textId="77777777" w:rsidTr="00D5633C">
        <w:trPr>
          <w:trHeight w:val="472"/>
        </w:trPr>
        <w:tc>
          <w:tcPr>
            <w:tcW w:w="695" w:type="dxa"/>
          </w:tcPr>
          <w:p w14:paraId="16A52E4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9EC6222" w14:textId="75130CAE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3F7F5F"/>
                <w:sz w:val="18"/>
                <w:szCs w:val="18"/>
              </w:rPr>
              <w:t>//Recursive method</w:t>
            </w:r>
          </w:p>
        </w:tc>
        <w:tc>
          <w:tcPr>
            <w:tcW w:w="720" w:type="dxa"/>
          </w:tcPr>
          <w:p w14:paraId="5C7D891E" w14:textId="2A458E4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022AC6" w14:textId="4971159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92FD6D5" w14:textId="1256E24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51683F" w14:textId="2A32B6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D18FB93" w14:textId="7694D7E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52780334" w14:textId="472B0F6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11FC2B2" w14:textId="59FAF10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9982926" w14:textId="0AFCA69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C717987" w14:textId="199049B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581B5AF1" w14:textId="77777777" w:rsidTr="00D5633C">
        <w:trPr>
          <w:trHeight w:val="472"/>
        </w:trPr>
        <w:tc>
          <w:tcPr>
            <w:tcW w:w="695" w:type="dxa"/>
          </w:tcPr>
          <w:p w14:paraId="6264EB5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4A54F7B" w14:textId="2C7CA31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tatic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doubl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factorial(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</w:tc>
        <w:tc>
          <w:tcPr>
            <w:tcW w:w="720" w:type="dxa"/>
          </w:tcPr>
          <w:p w14:paraId="64E70A95" w14:textId="2F67157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E8DDB5C" w14:textId="6AD990E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3251B1B" w14:textId="1577E94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18DCDF8" w14:textId="3CDE601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823AA56" w14:textId="2A2C13F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B4AA033" w14:textId="4B4682C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630" w:type="dxa"/>
          </w:tcPr>
          <w:p w14:paraId="38F0A124" w14:textId="510B49C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87A8D85" w14:textId="3A6D01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DFB98A3" w14:textId="1951F76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7732A3A8" w14:textId="77777777" w:rsidTr="00D5633C">
        <w:trPr>
          <w:trHeight w:val="472"/>
        </w:trPr>
        <w:tc>
          <w:tcPr>
            <w:tcW w:w="695" w:type="dxa"/>
          </w:tcPr>
          <w:p w14:paraId="3257D70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EDFE4E0" w14:textId="6CBD5F10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f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= 0) {</w:t>
            </w:r>
          </w:p>
        </w:tc>
        <w:tc>
          <w:tcPr>
            <w:tcW w:w="720" w:type="dxa"/>
          </w:tcPr>
          <w:p w14:paraId="1E5C6953" w14:textId="20AED6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5A416A0B" w14:textId="71290E2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A8E207C" w14:textId="343D152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980EB85" w14:textId="3A19645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1D8292E" w14:textId="7806C13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CB097B7" w14:textId="55E1931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DB8FE54" w14:textId="391A18A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24D87CED" w14:textId="02EF83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45841551" w14:textId="788BEB1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8E8120A" w14:textId="77777777" w:rsidTr="00D5633C">
        <w:trPr>
          <w:trHeight w:val="472"/>
        </w:trPr>
        <w:tc>
          <w:tcPr>
            <w:tcW w:w="695" w:type="dxa"/>
          </w:tcPr>
          <w:p w14:paraId="7041305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FE752E5" w14:textId="0A08F3A9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1;</w:t>
            </w:r>
          </w:p>
        </w:tc>
        <w:tc>
          <w:tcPr>
            <w:tcW w:w="720" w:type="dxa"/>
          </w:tcPr>
          <w:p w14:paraId="3863C8F9" w14:textId="6E5506E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721D19F" w14:textId="7829339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773A073" w14:textId="266109C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9DF0D88" w14:textId="7B2A4AF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D16E543" w14:textId="362E8C8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266006D" w14:textId="49D3FBE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2B1B34" w14:textId="392FC15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CF0E68F" w14:textId="399A05C4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E0ECD54" w14:textId="2AC80EE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4C500C9" w14:textId="77777777" w:rsidTr="00D5633C">
        <w:trPr>
          <w:trHeight w:val="472"/>
        </w:trPr>
        <w:tc>
          <w:tcPr>
            <w:tcW w:w="695" w:type="dxa"/>
          </w:tcPr>
          <w:p w14:paraId="120C26D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73A030E" w14:textId="74BC0C56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lse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{</w:t>
            </w:r>
          </w:p>
        </w:tc>
        <w:tc>
          <w:tcPr>
            <w:tcW w:w="720" w:type="dxa"/>
          </w:tcPr>
          <w:p w14:paraId="079415D8" w14:textId="4EF5E51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16A65B" w14:textId="5FAE532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AF8D551" w14:textId="73C1E3B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71C3940" w14:textId="208AFA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0CD2842" w14:textId="32D2108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98E6E48" w14:textId="64745EA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94412B"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296ED6" w14:textId="7817F8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0D03F6B6" w14:textId="64DC0C37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67027811" w14:textId="57EFA91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2B219917" w14:textId="77777777" w:rsidTr="00D5633C">
        <w:trPr>
          <w:trHeight w:val="472"/>
        </w:trPr>
        <w:tc>
          <w:tcPr>
            <w:tcW w:w="695" w:type="dxa"/>
          </w:tcPr>
          <w:p w14:paraId="6DFEF42E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68EA7E32" w14:textId="42FADBB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return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* </w:t>
            </w:r>
            <w:r w:rsidRPr="00D80CAD">
              <w:rPr>
                <w:rFonts w:ascii="Consolas" w:hAnsi="Consolas" w:cs="Consolas"/>
                <w:i/>
                <w:iCs/>
                <w:color w:val="000000"/>
                <w:sz w:val="18"/>
                <w:szCs w:val="18"/>
              </w:rPr>
              <w:t>factorial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(</w:t>
            </w:r>
            <w:r w:rsidRPr="00D80CAD">
              <w:rPr>
                <w:rFonts w:ascii="Consolas" w:hAnsi="Consolas" w:cs="Consolas"/>
                <w:color w:val="6A3E3E"/>
                <w:sz w:val="18"/>
                <w:szCs w:val="18"/>
              </w:rPr>
              <w:t>num</w:t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-1));</w:t>
            </w:r>
          </w:p>
        </w:tc>
        <w:tc>
          <w:tcPr>
            <w:tcW w:w="720" w:type="dxa"/>
          </w:tcPr>
          <w:p w14:paraId="06F83D2D" w14:textId="4A6381A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4FA83B" w14:textId="3DB994ED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0" w:type="dxa"/>
          </w:tcPr>
          <w:p w14:paraId="16F5EB2D" w14:textId="704B144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34BEE0B" w14:textId="0EAED09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42F80DE3" w14:textId="3FCFE93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AA440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1399AE7" w14:textId="5FBC120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14:paraId="59F856CD" w14:textId="4A9E4EF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111DB4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196710B7" w14:textId="68CD8CE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161B29DC" w14:textId="203627DA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6FDE2808" w14:textId="77777777" w:rsidTr="00D5633C">
        <w:trPr>
          <w:trHeight w:val="472"/>
        </w:trPr>
        <w:tc>
          <w:tcPr>
            <w:tcW w:w="695" w:type="dxa"/>
          </w:tcPr>
          <w:p w14:paraId="4A01C727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414203E7" w14:textId="38B2B5A4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1C9C86F8" w14:textId="39B586AF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BF28799" w14:textId="03FCCB9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248D890" w14:textId="141BBF9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FA9004E" w14:textId="0791EC3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17D6AB5" w14:textId="04206E4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3736856" w14:textId="6B32466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6D768920" w14:textId="02C4676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A8CA876" w14:textId="43C020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3EA8E175" w14:textId="3CB55E6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47F9DEEF" w14:textId="77777777" w:rsidTr="00D5633C">
        <w:trPr>
          <w:trHeight w:val="472"/>
        </w:trPr>
        <w:tc>
          <w:tcPr>
            <w:tcW w:w="695" w:type="dxa"/>
          </w:tcPr>
          <w:p w14:paraId="67A9E762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7C1E7B55" w14:textId="57EA62F2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ab/>
              <w:t>}</w:t>
            </w:r>
          </w:p>
        </w:tc>
        <w:tc>
          <w:tcPr>
            <w:tcW w:w="720" w:type="dxa"/>
          </w:tcPr>
          <w:p w14:paraId="386E58D3" w14:textId="14F2D76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7C5274AF" w14:textId="433D6EC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2535C35" w14:textId="26D0315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3050FD4" w14:textId="1C00ECE2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43D292A" w14:textId="6A8C68A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960DF04" w14:textId="2796A9C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4585D1E" w14:textId="59FB0C9B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587C63AE" w14:textId="0F1F78B1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B28D17F" w14:textId="4565E4BC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A21539B" w14:textId="77777777" w:rsidTr="00D5633C">
        <w:trPr>
          <w:trHeight w:val="472"/>
        </w:trPr>
        <w:tc>
          <w:tcPr>
            <w:tcW w:w="695" w:type="dxa"/>
          </w:tcPr>
          <w:p w14:paraId="327F2DE6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5410A380" w14:textId="2B9129EA" w:rsidR="00D5633C" w:rsidRPr="00D80CAD" w:rsidRDefault="00D5633C" w:rsidP="00D5633C">
            <w:pPr>
              <w:spacing w:line="276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 w:rsidRPr="00D80CAD"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</w:tc>
        <w:tc>
          <w:tcPr>
            <w:tcW w:w="720" w:type="dxa"/>
          </w:tcPr>
          <w:p w14:paraId="1D5D4243" w14:textId="7104D0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1DC3D93C" w14:textId="60B5D375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2E63FB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D71A4EA" w14:textId="3A7E0FF0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0BD0A836" w14:textId="11363B4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5ED1D530" w14:textId="688C4158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32EC8DC5" w14:textId="67B3BC29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30" w:type="dxa"/>
          </w:tcPr>
          <w:p w14:paraId="380797A8" w14:textId="75466003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</w:tcPr>
          <w:p w14:paraId="6CBF85C5" w14:textId="27DE3B3E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  <w:tc>
          <w:tcPr>
            <w:tcW w:w="575" w:type="dxa"/>
            <w:shd w:val="clear" w:color="auto" w:fill="auto"/>
          </w:tcPr>
          <w:p w14:paraId="5E27DB9F" w14:textId="13937F96" w:rsidR="00D5633C" w:rsidRPr="007479BD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A4325">
              <w:rPr>
                <w:sz w:val="24"/>
                <w:szCs w:val="24"/>
              </w:rPr>
              <w:t>0</w:t>
            </w:r>
          </w:p>
        </w:tc>
      </w:tr>
      <w:tr w:rsidR="00D5633C" w14:paraId="38C8D528" w14:textId="77777777" w:rsidTr="00D5633C">
        <w:trPr>
          <w:trHeight w:val="472"/>
        </w:trPr>
        <w:tc>
          <w:tcPr>
            <w:tcW w:w="695" w:type="dxa"/>
          </w:tcPr>
          <w:p w14:paraId="6933CAB0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02F3AD04" w14:textId="3E38C27A" w:rsidR="00D5633C" w:rsidRPr="00D8461C" w:rsidRDefault="00D5633C" w:rsidP="00D5633C">
            <w:pPr>
              <w:spacing w:line="276" w:lineRule="auto"/>
              <w:rPr>
                <w:rFonts w:cstheme="minorHAnsi"/>
                <w:b/>
                <w:bCs/>
                <w:color w:val="000000"/>
                <w:sz w:val="18"/>
                <w:szCs w:val="18"/>
              </w:rPr>
            </w:pPr>
            <w:r w:rsidRPr="00D8461C">
              <w:rPr>
                <w:rFonts w:cstheme="minorHAnsi"/>
                <w:b/>
                <w:bCs/>
                <w:color w:val="000000"/>
                <w:sz w:val="32"/>
                <w:szCs w:val="32"/>
              </w:rPr>
              <w:t>Total</w:t>
            </w:r>
          </w:p>
        </w:tc>
        <w:tc>
          <w:tcPr>
            <w:tcW w:w="720" w:type="dxa"/>
          </w:tcPr>
          <w:p w14:paraId="59411538" w14:textId="3AE5B37F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28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</w:tcPr>
          <w:p w14:paraId="30D7E9FA" w14:textId="2CFCDF36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38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</w:tcPr>
          <w:p w14:paraId="6637E420" w14:textId="65F8A124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207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</w:tcPr>
          <w:p w14:paraId="09378455" w14:textId="609C3008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32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</w:tcPr>
          <w:p w14:paraId="31DC6927" w14:textId="784D3933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76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40" w:type="dxa"/>
          </w:tcPr>
          <w:p w14:paraId="6FBAC073" w14:textId="424606BE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130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630" w:type="dxa"/>
          </w:tcPr>
          <w:p w14:paraId="6A760053" w14:textId="5CD10B08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37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75" w:type="dxa"/>
          </w:tcPr>
          <w:p w14:paraId="4BF7566E" w14:textId="1C10D283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19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  <w:tc>
          <w:tcPr>
            <w:tcW w:w="575" w:type="dxa"/>
            <w:shd w:val="clear" w:color="auto" w:fill="auto"/>
          </w:tcPr>
          <w:p w14:paraId="6ABB917A" w14:textId="3297F5B8" w:rsidR="00D5633C" w:rsidRPr="00D5633C" w:rsidRDefault="00D5633C" w:rsidP="00D5633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D5633C">
              <w:rPr>
                <w:b/>
                <w:bCs/>
                <w:sz w:val="20"/>
                <w:szCs w:val="20"/>
              </w:rPr>
              <w:fldChar w:fldCharType="begin"/>
            </w:r>
            <w:r w:rsidRPr="00D5633C">
              <w:rPr>
                <w:b/>
                <w:bCs/>
                <w:sz w:val="20"/>
                <w:szCs w:val="20"/>
              </w:rPr>
              <w:instrText xml:space="preserve"> =SUM(ABOVE) </w:instrText>
            </w:r>
            <w:r w:rsidRPr="00D5633C">
              <w:rPr>
                <w:b/>
                <w:bCs/>
                <w:sz w:val="20"/>
                <w:szCs w:val="20"/>
              </w:rPr>
              <w:fldChar w:fldCharType="separate"/>
            </w:r>
            <w:r w:rsidRPr="00D5633C">
              <w:rPr>
                <w:b/>
                <w:bCs/>
                <w:noProof/>
                <w:sz w:val="20"/>
                <w:szCs w:val="20"/>
              </w:rPr>
              <w:t>53</w:t>
            </w:r>
            <w:r w:rsidRPr="00D5633C">
              <w:rPr>
                <w:b/>
                <w:bCs/>
                <w:sz w:val="20"/>
                <w:szCs w:val="20"/>
              </w:rPr>
              <w:fldChar w:fldCharType="end"/>
            </w:r>
          </w:p>
        </w:tc>
      </w:tr>
      <w:tr w:rsidR="00D5633C" w14:paraId="05577D92" w14:textId="77777777" w:rsidTr="00D5633C">
        <w:trPr>
          <w:trHeight w:val="472"/>
        </w:trPr>
        <w:tc>
          <w:tcPr>
            <w:tcW w:w="695" w:type="dxa"/>
          </w:tcPr>
          <w:p w14:paraId="727FA3B9" w14:textId="77777777" w:rsidR="00D5633C" w:rsidRPr="007479BD" w:rsidRDefault="00D5633C" w:rsidP="00D5633C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</w:p>
        </w:tc>
        <w:tc>
          <w:tcPr>
            <w:tcW w:w="5245" w:type="dxa"/>
          </w:tcPr>
          <w:p w14:paraId="25B8E430" w14:textId="77777777" w:rsidR="00D5633C" w:rsidRPr="00D8461C" w:rsidRDefault="00D5633C" w:rsidP="00D5633C">
            <w:pPr>
              <w:spacing w:line="276" w:lineRule="auto"/>
              <w:rPr>
                <w:rFonts w:cstheme="minorHAnsi"/>
                <w:b/>
                <w:bCs/>
                <w:color w:val="000000"/>
                <w:sz w:val="32"/>
                <w:szCs w:val="32"/>
              </w:rPr>
            </w:pPr>
          </w:p>
        </w:tc>
        <w:tc>
          <w:tcPr>
            <w:tcW w:w="720" w:type="dxa"/>
          </w:tcPr>
          <w:p w14:paraId="4116D709" w14:textId="00369664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c</w:t>
            </w:r>
            <w:proofErr w:type="spellEnd"/>
          </w:p>
        </w:tc>
        <w:tc>
          <w:tcPr>
            <w:tcW w:w="630" w:type="dxa"/>
          </w:tcPr>
          <w:p w14:paraId="244446B1" w14:textId="49342C01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n</w:t>
            </w:r>
            <w:proofErr w:type="spellEnd"/>
          </w:p>
        </w:tc>
        <w:tc>
          <w:tcPr>
            <w:tcW w:w="540" w:type="dxa"/>
          </w:tcPr>
          <w:p w14:paraId="6A58C6A5" w14:textId="71890C9C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630" w:type="dxa"/>
          </w:tcPr>
          <w:p w14:paraId="6AC999AE" w14:textId="31B5BAA1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io</w:t>
            </w:r>
            <w:proofErr w:type="spellEnd"/>
          </w:p>
        </w:tc>
        <w:tc>
          <w:tcPr>
            <w:tcW w:w="630" w:type="dxa"/>
          </w:tcPr>
          <w:p w14:paraId="53199E13" w14:textId="23C57301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di</w:t>
            </w:r>
            <w:proofErr w:type="spellEnd"/>
          </w:p>
        </w:tc>
        <w:tc>
          <w:tcPr>
            <w:tcW w:w="540" w:type="dxa"/>
          </w:tcPr>
          <w:p w14:paraId="18D20E1B" w14:textId="68D9AFE6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f</w:t>
            </w:r>
            <w:proofErr w:type="spellEnd"/>
          </w:p>
        </w:tc>
        <w:tc>
          <w:tcPr>
            <w:tcW w:w="630" w:type="dxa"/>
          </w:tcPr>
          <w:p w14:paraId="4D73D50F" w14:textId="023DEFC9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e</w:t>
            </w:r>
          </w:p>
        </w:tc>
        <w:tc>
          <w:tcPr>
            <w:tcW w:w="575" w:type="dxa"/>
          </w:tcPr>
          <w:p w14:paraId="6FC18394" w14:textId="1D24B4B5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>W</w:t>
            </w:r>
            <w:r w:rsidRPr="007479BD">
              <w:rPr>
                <w:b/>
                <w:bCs/>
                <w:sz w:val="28"/>
                <w:szCs w:val="28"/>
                <w:vertAlign w:val="subscript"/>
              </w:rPr>
              <w:t>p</w:t>
            </w:r>
          </w:p>
        </w:tc>
        <w:tc>
          <w:tcPr>
            <w:tcW w:w="575" w:type="dxa"/>
            <w:shd w:val="clear" w:color="auto" w:fill="auto"/>
          </w:tcPr>
          <w:p w14:paraId="6DE1AA84" w14:textId="2435508F" w:rsidR="00D5633C" w:rsidRDefault="00D5633C" w:rsidP="00D5633C">
            <w:pPr>
              <w:spacing w:line="276" w:lineRule="auto"/>
              <w:jc w:val="center"/>
              <w:rPr>
                <w:sz w:val="24"/>
                <w:szCs w:val="24"/>
              </w:rPr>
            </w:pPr>
            <w:proofErr w:type="spellStart"/>
            <w:r w:rsidRPr="005241CE">
              <w:rPr>
                <w:b/>
                <w:bCs/>
                <w:sz w:val="28"/>
                <w:szCs w:val="28"/>
              </w:rPr>
              <w:t>W</w:t>
            </w:r>
            <w:r w:rsidRPr="005241CE">
              <w:rPr>
                <w:b/>
                <w:bCs/>
                <w:sz w:val="28"/>
                <w:szCs w:val="28"/>
                <w:vertAlign w:val="subscript"/>
              </w:rPr>
              <w:t>a</w:t>
            </w:r>
            <w:proofErr w:type="spellEnd"/>
          </w:p>
        </w:tc>
      </w:tr>
    </w:tbl>
    <w:p w14:paraId="25D628E6" w14:textId="358545DE" w:rsidR="004006C9" w:rsidRDefault="004006C9" w:rsidP="005241CE">
      <w:pPr>
        <w:spacing w:before="240"/>
      </w:pPr>
    </w:p>
    <w:p w14:paraId="54D61E2E" w14:textId="35509DF5" w:rsidR="00543740" w:rsidRDefault="00543740" w:rsidP="005241CE">
      <w:pPr>
        <w:spacing w:before="240"/>
      </w:pPr>
    </w:p>
    <w:p w14:paraId="70C89246" w14:textId="59A07234" w:rsidR="00543740" w:rsidRDefault="00543740" w:rsidP="005241CE">
      <w:pPr>
        <w:spacing w:before="240"/>
      </w:pPr>
    </w:p>
    <w:p w14:paraId="7B4A0895" w14:textId="62383835" w:rsidR="00543740" w:rsidRDefault="00543740" w:rsidP="005241CE">
      <w:pPr>
        <w:spacing w:before="240"/>
      </w:pPr>
    </w:p>
    <w:p w14:paraId="21D141AA" w14:textId="73D0EC9F" w:rsidR="00543740" w:rsidRDefault="00543740" w:rsidP="005241CE">
      <w:pPr>
        <w:spacing w:before="240"/>
      </w:pPr>
    </w:p>
    <w:p w14:paraId="3112961C" w14:textId="31157DE0" w:rsidR="00543740" w:rsidRDefault="00543740" w:rsidP="005241CE">
      <w:pPr>
        <w:spacing w:before="240"/>
      </w:pPr>
    </w:p>
    <w:p w14:paraId="208ABBB7" w14:textId="05501DF2" w:rsidR="00543740" w:rsidRDefault="00543740" w:rsidP="005241CE">
      <w:pPr>
        <w:spacing w:before="240"/>
      </w:pPr>
    </w:p>
    <w:p w14:paraId="6D9984CF" w14:textId="3588E65F" w:rsidR="00543740" w:rsidRDefault="00543740" w:rsidP="005241CE">
      <w:pPr>
        <w:spacing w:before="240"/>
      </w:pPr>
    </w:p>
    <w:p w14:paraId="5FFA9703" w14:textId="2B803964" w:rsidR="00543740" w:rsidRDefault="00543740" w:rsidP="005241CE">
      <w:pPr>
        <w:spacing w:before="240"/>
      </w:pPr>
    </w:p>
    <w:p w14:paraId="712668FF" w14:textId="6996FD43" w:rsidR="00543740" w:rsidRDefault="00543740" w:rsidP="005241CE">
      <w:pPr>
        <w:spacing w:before="240"/>
      </w:pPr>
    </w:p>
    <w:p w14:paraId="607EF2A4" w14:textId="012F6EB9" w:rsidR="00543740" w:rsidRDefault="00543740" w:rsidP="005241CE">
      <w:pPr>
        <w:spacing w:before="240"/>
      </w:pPr>
    </w:p>
    <w:p w14:paraId="13B76D53" w14:textId="7EE9D2E1" w:rsidR="00543740" w:rsidRDefault="00543740" w:rsidP="005241CE">
      <w:pPr>
        <w:spacing w:before="240"/>
      </w:pPr>
    </w:p>
    <w:p w14:paraId="6B4C0340" w14:textId="5E259A12" w:rsidR="00543740" w:rsidRDefault="00543740" w:rsidP="005241CE">
      <w:pPr>
        <w:spacing w:before="240"/>
      </w:pPr>
    </w:p>
    <w:p w14:paraId="63948D10" w14:textId="54F48790" w:rsidR="00543740" w:rsidRDefault="00543740" w:rsidP="005241CE">
      <w:pPr>
        <w:spacing w:before="240"/>
      </w:pPr>
    </w:p>
    <w:p w14:paraId="4401769B" w14:textId="072FE33E" w:rsidR="00543740" w:rsidRDefault="00543740" w:rsidP="005241CE">
      <w:pPr>
        <w:spacing w:before="240"/>
      </w:pPr>
    </w:p>
    <w:p w14:paraId="532D6736" w14:textId="0FDD6A79" w:rsidR="00543740" w:rsidRDefault="00543740" w:rsidP="005241CE">
      <w:pPr>
        <w:spacing w:before="240"/>
      </w:pPr>
    </w:p>
    <w:p w14:paraId="3C4A4DFE" w14:textId="099EDF4B" w:rsidR="00543740" w:rsidRDefault="00543740" w:rsidP="005241CE">
      <w:pPr>
        <w:spacing w:before="240"/>
      </w:pPr>
    </w:p>
    <w:p w14:paraId="2EE907CE" w14:textId="3CDD2F38" w:rsidR="00543740" w:rsidRDefault="00543740" w:rsidP="005241CE">
      <w:pPr>
        <w:spacing w:before="240"/>
      </w:pPr>
    </w:p>
    <w:p w14:paraId="0C6958D4" w14:textId="40817C8E" w:rsidR="00543740" w:rsidRDefault="00543740" w:rsidP="005241CE">
      <w:pPr>
        <w:spacing w:before="240"/>
      </w:pPr>
    </w:p>
    <w:p w14:paraId="38210A5D" w14:textId="6697591D" w:rsidR="00543740" w:rsidRDefault="00543740" w:rsidP="005241CE">
      <w:pPr>
        <w:spacing w:before="240"/>
      </w:pPr>
    </w:p>
    <w:p w14:paraId="75B30293" w14:textId="77777777" w:rsidR="00543740" w:rsidRDefault="00543740" w:rsidP="00543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3740" w:rsidRPr="00543740" w14:paraId="1963B181" w14:textId="77777777" w:rsidTr="00543740">
        <w:tc>
          <w:tcPr>
            <w:tcW w:w="9350" w:type="dxa"/>
          </w:tcPr>
          <w:p w14:paraId="758F66B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erface</w:t>
            </w:r>
            <w:r w:rsidRPr="00543740">
              <w:rPr>
                <w:rFonts w:ascii="Consolas" w:hAnsi="Consolas" w:cs="Consolas"/>
                <w:color w:val="000000"/>
              </w:rPr>
              <w:t xml:space="preserve"> Shape {</w:t>
            </w:r>
          </w:p>
        </w:tc>
      </w:tr>
      <w:tr w:rsidR="00543740" w:rsidRPr="00543740" w14:paraId="4F5E3696" w14:textId="77777777" w:rsidTr="00543740">
        <w:tc>
          <w:tcPr>
            <w:tcW w:w="9350" w:type="dxa"/>
          </w:tcPr>
          <w:p w14:paraId="209D58A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</w:p>
        </w:tc>
      </w:tr>
      <w:tr w:rsidR="00543740" w:rsidRPr="00543740" w14:paraId="5FBEA738" w14:textId="77777777" w:rsidTr="00543740">
        <w:tc>
          <w:tcPr>
            <w:tcW w:w="9350" w:type="dxa"/>
          </w:tcPr>
          <w:p w14:paraId="6C60FC5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draw();</w:t>
            </w:r>
          </w:p>
        </w:tc>
      </w:tr>
      <w:tr w:rsidR="00543740" w:rsidRPr="00543740" w14:paraId="23655A6F" w14:textId="77777777" w:rsidTr="00543740">
        <w:tc>
          <w:tcPr>
            <w:tcW w:w="9350" w:type="dxa"/>
          </w:tcPr>
          <w:p w14:paraId="3021FFF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155FBF29" w14:textId="77777777" w:rsidTr="00543740">
        <w:tc>
          <w:tcPr>
            <w:tcW w:w="9350" w:type="dxa"/>
          </w:tcPr>
          <w:p w14:paraId="024B148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  <w:shd w:val="clear" w:color="auto" w:fill="D4D4D4"/>
              </w:rPr>
              <w:t>calculatePerimeter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3A60E414" w14:textId="77777777" w:rsidTr="00543740">
        <w:tc>
          <w:tcPr>
            <w:tcW w:w="9350" w:type="dxa"/>
          </w:tcPr>
          <w:p w14:paraId="1535574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</w:p>
        </w:tc>
      </w:tr>
      <w:tr w:rsidR="00543740" w:rsidRPr="00543740" w14:paraId="433C2452" w14:textId="77777777" w:rsidTr="00543740">
        <w:tc>
          <w:tcPr>
            <w:tcW w:w="9350" w:type="dxa"/>
          </w:tcPr>
          <w:p w14:paraId="321AA51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384B2F6F" w14:textId="77777777" w:rsidTr="00543740">
        <w:tc>
          <w:tcPr>
            <w:tcW w:w="9350" w:type="dxa"/>
          </w:tcPr>
          <w:p w14:paraId="754A23C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abstrac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woDShap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mplements</w:t>
            </w:r>
            <w:r w:rsidRPr="00543740">
              <w:rPr>
                <w:rFonts w:ascii="Consolas" w:hAnsi="Consolas" w:cs="Consolas"/>
                <w:color w:val="000000"/>
              </w:rPr>
              <w:t xml:space="preserve"> Shape{</w:t>
            </w:r>
          </w:p>
        </w:tc>
      </w:tr>
      <w:tr w:rsidR="00543740" w:rsidRPr="00543740" w14:paraId="17CCF3E3" w14:textId="77777777" w:rsidTr="00543740">
        <w:tc>
          <w:tcPr>
            <w:tcW w:w="9350" w:type="dxa"/>
          </w:tcPr>
          <w:p w14:paraId="37677A5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</w:p>
        </w:tc>
      </w:tr>
      <w:tr w:rsidR="00543740" w:rsidRPr="00543740" w14:paraId="35CABF0D" w14:textId="77777777" w:rsidTr="00543740">
        <w:tc>
          <w:tcPr>
            <w:tcW w:w="9350" w:type="dxa"/>
          </w:tcPr>
          <w:p w14:paraId="2CB4F93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String 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EDDAEE6" w14:textId="77777777" w:rsidTr="00543740">
        <w:tc>
          <w:tcPr>
            <w:tcW w:w="9350" w:type="dxa"/>
          </w:tcPr>
          <w:p w14:paraId="3E10356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2697193B" w14:textId="77777777" w:rsidTr="00543740">
        <w:tc>
          <w:tcPr>
            <w:tcW w:w="9350" w:type="dxa"/>
          </w:tcPr>
          <w:p w14:paraId="698B786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radius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284E2005" w14:textId="77777777" w:rsidTr="00543740">
        <w:tc>
          <w:tcPr>
            <w:tcW w:w="9350" w:type="dxa"/>
          </w:tcPr>
          <w:p w14:paraId="0DAFB20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26B83439" w14:textId="77777777" w:rsidTr="00543740">
        <w:tc>
          <w:tcPr>
            <w:tcW w:w="9350" w:type="dxa"/>
          </w:tcPr>
          <w:p w14:paraId="582F395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</w:p>
        </w:tc>
      </w:tr>
      <w:tr w:rsidR="00543740" w:rsidRPr="00543740" w14:paraId="4C6B5B12" w14:textId="77777777" w:rsidTr="00543740">
        <w:tc>
          <w:tcPr>
            <w:tcW w:w="9350" w:type="dxa"/>
          </w:tcPr>
          <w:p w14:paraId="03B8323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woDShap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String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6602A9E8" w14:textId="77777777" w:rsidTr="00543740">
        <w:tc>
          <w:tcPr>
            <w:tcW w:w="9350" w:type="dxa"/>
          </w:tcPr>
          <w:p w14:paraId="4D919B6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385C0C7F" w14:textId="77777777" w:rsidTr="00543740">
        <w:tc>
          <w:tcPr>
            <w:tcW w:w="9350" w:type="dxa"/>
          </w:tcPr>
          <w:p w14:paraId="0F3D290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83209CE" w14:textId="77777777" w:rsidTr="00543740">
        <w:tc>
          <w:tcPr>
            <w:tcW w:w="9350" w:type="dxa"/>
          </w:tcPr>
          <w:p w14:paraId="3E582FE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F54DB5C" w14:textId="77777777" w:rsidTr="00543740">
        <w:tc>
          <w:tcPr>
            <w:tcW w:w="9350" w:type="dxa"/>
          </w:tcPr>
          <w:p w14:paraId="12AF04B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163CB0A" w14:textId="77777777" w:rsidTr="00543740">
        <w:tc>
          <w:tcPr>
            <w:tcW w:w="9350" w:type="dxa"/>
          </w:tcPr>
          <w:p w14:paraId="5570546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Encapsulation due to getters and setters</w:t>
            </w:r>
          </w:p>
        </w:tc>
      </w:tr>
      <w:tr w:rsidR="00543740" w:rsidRPr="00543740" w14:paraId="19CA6B5F" w14:textId="77777777" w:rsidTr="00543740">
        <w:tc>
          <w:tcPr>
            <w:tcW w:w="9350" w:type="dxa"/>
          </w:tcPr>
          <w:p w14:paraId="7C71189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String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Na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7DD4DE5E" w14:textId="77777777" w:rsidTr="00543740">
        <w:tc>
          <w:tcPr>
            <w:tcW w:w="9350" w:type="dxa"/>
          </w:tcPr>
          <w:p w14:paraId="0585ECA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C12FEEA" w14:textId="77777777" w:rsidTr="00543740">
        <w:tc>
          <w:tcPr>
            <w:tcW w:w="9350" w:type="dxa"/>
          </w:tcPr>
          <w:p w14:paraId="6A63A73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3F2A9014" w14:textId="77777777" w:rsidTr="00543740">
        <w:tc>
          <w:tcPr>
            <w:tcW w:w="9350" w:type="dxa"/>
          </w:tcPr>
          <w:p w14:paraId="7AE85C5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Na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String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3E118A80" w14:textId="77777777" w:rsidTr="00543740">
        <w:tc>
          <w:tcPr>
            <w:tcW w:w="9350" w:type="dxa"/>
          </w:tcPr>
          <w:p w14:paraId="5EE6247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98EB48E" w14:textId="77777777" w:rsidTr="00543740">
        <w:tc>
          <w:tcPr>
            <w:tcW w:w="9350" w:type="dxa"/>
          </w:tcPr>
          <w:p w14:paraId="41FB1CD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C350063" w14:textId="77777777" w:rsidTr="00543740">
        <w:tc>
          <w:tcPr>
            <w:tcW w:w="9350" w:type="dxa"/>
          </w:tcPr>
          <w:p w14:paraId="01B3724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1ACF0E92" w14:textId="77777777" w:rsidTr="00543740">
        <w:tc>
          <w:tcPr>
            <w:tcW w:w="9350" w:type="dxa"/>
          </w:tcPr>
          <w:p w14:paraId="785CCA6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lastRenderedPageBreak/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754E1316" w14:textId="77777777" w:rsidTr="00543740">
        <w:tc>
          <w:tcPr>
            <w:tcW w:w="9350" w:type="dxa"/>
          </w:tcPr>
          <w:p w14:paraId="146EAF7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0F646AED" w14:textId="77777777" w:rsidTr="00543740">
        <w:tc>
          <w:tcPr>
            <w:tcW w:w="9350" w:type="dxa"/>
          </w:tcPr>
          <w:p w14:paraId="7D4306A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74513265" w14:textId="77777777" w:rsidTr="00543740">
        <w:tc>
          <w:tcPr>
            <w:tcW w:w="9350" w:type="dxa"/>
          </w:tcPr>
          <w:p w14:paraId="1A66C99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351DBEF0" w14:textId="77777777" w:rsidTr="00543740">
        <w:tc>
          <w:tcPr>
            <w:tcW w:w="9350" w:type="dxa"/>
          </w:tcPr>
          <w:p w14:paraId="6A074CE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1DD2860" w14:textId="77777777" w:rsidTr="00543740">
        <w:tc>
          <w:tcPr>
            <w:tcW w:w="9350" w:type="dxa"/>
          </w:tcPr>
          <w:p w14:paraId="2AA688D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Radius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67D8E758" w14:textId="77777777" w:rsidTr="00543740">
        <w:tc>
          <w:tcPr>
            <w:tcW w:w="9350" w:type="dxa"/>
          </w:tcPr>
          <w:p w14:paraId="2C62DD8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radius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84ABE4A" w14:textId="77777777" w:rsidTr="00543740">
        <w:tc>
          <w:tcPr>
            <w:tcW w:w="9350" w:type="dxa"/>
          </w:tcPr>
          <w:p w14:paraId="0730055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30835EF7" w14:textId="77777777" w:rsidTr="00543740">
        <w:tc>
          <w:tcPr>
            <w:tcW w:w="9350" w:type="dxa"/>
          </w:tcPr>
          <w:p w14:paraId="6C34613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Radius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radius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18764B44" w14:textId="77777777" w:rsidTr="00543740">
        <w:tc>
          <w:tcPr>
            <w:tcW w:w="9350" w:type="dxa"/>
          </w:tcPr>
          <w:p w14:paraId="3ADF02A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radius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radius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9149B04" w14:textId="77777777" w:rsidTr="00543740">
        <w:tc>
          <w:tcPr>
            <w:tcW w:w="9350" w:type="dxa"/>
          </w:tcPr>
          <w:p w14:paraId="0D322DD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26996B4F" w14:textId="77777777" w:rsidTr="00543740">
        <w:tc>
          <w:tcPr>
            <w:tcW w:w="9350" w:type="dxa"/>
          </w:tcPr>
          <w:p w14:paraId="0C61FFA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7F9A2D42" w14:textId="77777777" w:rsidTr="00543740">
        <w:tc>
          <w:tcPr>
            <w:tcW w:w="9350" w:type="dxa"/>
          </w:tcPr>
          <w:p w14:paraId="66B66DA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6BE23DB8" w14:textId="77777777" w:rsidTr="00543740">
        <w:tc>
          <w:tcPr>
            <w:tcW w:w="9350" w:type="dxa"/>
          </w:tcPr>
          <w:p w14:paraId="58C72BA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7B290FD9" w14:textId="77777777" w:rsidTr="00543740">
        <w:tc>
          <w:tcPr>
            <w:tcW w:w="9350" w:type="dxa"/>
          </w:tcPr>
          <w:p w14:paraId="45A2371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71EA1453" w14:textId="77777777" w:rsidTr="00543740">
        <w:tc>
          <w:tcPr>
            <w:tcW w:w="9350" w:type="dxa"/>
          </w:tcPr>
          <w:p w14:paraId="7152008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66AB62A2" w14:textId="77777777" w:rsidTr="00543740">
        <w:tc>
          <w:tcPr>
            <w:tcW w:w="9350" w:type="dxa"/>
          </w:tcPr>
          <w:p w14:paraId="3C1AAEA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57A6BBBB" w14:textId="77777777" w:rsidTr="00543740">
        <w:tc>
          <w:tcPr>
            <w:tcW w:w="9350" w:type="dxa"/>
          </w:tcPr>
          <w:p w14:paraId="3D1E8A2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78B677DE" w14:textId="77777777" w:rsidTr="00543740">
        <w:tc>
          <w:tcPr>
            <w:tcW w:w="9350" w:type="dxa"/>
          </w:tcPr>
          <w:p w14:paraId="327CCC4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abstrac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hreeDShap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mplements</w:t>
            </w:r>
            <w:r w:rsidRPr="00543740">
              <w:rPr>
                <w:rFonts w:ascii="Consolas" w:hAnsi="Consolas" w:cs="Consolas"/>
                <w:color w:val="000000"/>
              </w:rPr>
              <w:t xml:space="preserve"> Shape{</w:t>
            </w:r>
          </w:p>
        </w:tc>
      </w:tr>
      <w:tr w:rsidR="00543740" w:rsidRPr="00543740" w14:paraId="3E262A66" w14:textId="77777777" w:rsidTr="00543740">
        <w:tc>
          <w:tcPr>
            <w:tcW w:w="9350" w:type="dxa"/>
          </w:tcPr>
          <w:p w14:paraId="006F052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String 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6DF6FEA6" w14:textId="77777777" w:rsidTr="00543740">
        <w:tc>
          <w:tcPr>
            <w:tcW w:w="9350" w:type="dxa"/>
          </w:tcPr>
          <w:p w14:paraId="5935547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4596C903" w14:textId="77777777" w:rsidTr="00543740">
        <w:tc>
          <w:tcPr>
            <w:tcW w:w="9350" w:type="dxa"/>
          </w:tcPr>
          <w:p w14:paraId="37940BD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brea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7746DD8" w14:textId="77777777" w:rsidTr="00543740">
        <w:tc>
          <w:tcPr>
            <w:tcW w:w="9350" w:type="dxa"/>
          </w:tcPr>
          <w:p w14:paraId="44AA61B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rivat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4D41BB99" w14:textId="77777777" w:rsidTr="00543740">
        <w:tc>
          <w:tcPr>
            <w:tcW w:w="9350" w:type="dxa"/>
          </w:tcPr>
          <w:p w14:paraId="31A976D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Encapsulation due to getters and setters</w:t>
            </w:r>
          </w:p>
        </w:tc>
      </w:tr>
      <w:tr w:rsidR="00543740" w:rsidRPr="00543740" w14:paraId="7E1CDEB3" w14:textId="77777777" w:rsidTr="00543740">
        <w:tc>
          <w:tcPr>
            <w:tcW w:w="9350" w:type="dxa"/>
          </w:tcPr>
          <w:p w14:paraId="6DC6C91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hreeDShap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String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breadth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59D40E25" w14:textId="77777777" w:rsidTr="00543740">
        <w:tc>
          <w:tcPr>
            <w:tcW w:w="9350" w:type="dxa"/>
          </w:tcPr>
          <w:p w14:paraId="3498828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32BBF4CA" w14:textId="77777777" w:rsidTr="00543740">
        <w:tc>
          <w:tcPr>
            <w:tcW w:w="9350" w:type="dxa"/>
          </w:tcPr>
          <w:p w14:paraId="372F758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0CEC466" w14:textId="77777777" w:rsidTr="00543740">
        <w:tc>
          <w:tcPr>
            <w:tcW w:w="9350" w:type="dxa"/>
          </w:tcPr>
          <w:p w14:paraId="6FAAA6D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brea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brea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1F0AB6BD" w14:textId="77777777" w:rsidTr="00543740">
        <w:tc>
          <w:tcPr>
            <w:tcW w:w="9350" w:type="dxa"/>
          </w:tcPr>
          <w:p w14:paraId="1751252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252F0B96" w14:textId="77777777" w:rsidTr="00543740">
        <w:tc>
          <w:tcPr>
            <w:tcW w:w="9350" w:type="dxa"/>
          </w:tcPr>
          <w:p w14:paraId="79113BC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5259031" w14:textId="77777777" w:rsidTr="00543740">
        <w:tc>
          <w:tcPr>
            <w:tcW w:w="9350" w:type="dxa"/>
          </w:tcPr>
          <w:p w14:paraId="18DC43E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 xml:space="preserve">} </w:t>
            </w:r>
          </w:p>
        </w:tc>
      </w:tr>
      <w:tr w:rsidR="00543740" w:rsidRPr="00543740" w14:paraId="773BBA7D" w14:textId="77777777" w:rsidTr="00543740">
        <w:tc>
          <w:tcPr>
            <w:tcW w:w="9350" w:type="dxa"/>
          </w:tcPr>
          <w:p w14:paraId="1D19862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String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Na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2503B00C" w14:textId="77777777" w:rsidTr="00543740">
        <w:tc>
          <w:tcPr>
            <w:tcW w:w="9350" w:type="dxa"/>
          </w:tcPr>
          <w:p w14:paraId="496E3C1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30E3821C" w14:textId="77777777" w:rsidTr="00543740">
        <w:tc>
          <w:tcPr>
            <w:tcW w:w="9350" w:type="dxa"/>
          </w:tcPr>
          <w:p w14:paraId="19857B9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056CA9D" w14:textId="77777777" w:rsidTr="00543740">
        <w:tc>
          <w:tcPr>
            <w:tcW w:w="9350" w:type="dxa"/>
          </w:tcPr>
          <w:p w14:paraId="23034AB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Na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String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3C30AE6F" w14:textId="77777777" w:rsidTr="00543740">
        <w:tc>
          <w:tcPr>
            <w:tcW w:w="9350" w:type="dxa"/>
          </w:tcPr>
          <w:p w14:paraId="2CA7CB5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90270E3" w14:textId="77777777" w:rsidTr="00543740">
        <w:tc>
          <w:tcPr>
            <w:tcW w:w="9350" w:type="dxa"/>
          </w:tcPr>
          <w:p w14:paraId="32A0AC6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312B66CF" w14:textId="77777777" w:rsidTr="00543740">
        <w:tc>
          <w:tcPr>
            <w:tcW w:w="9350" w:type="dxa"/>
          </w:tcPr>
          <w:p w14:paraId="4DB1984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3AC19E18" w14:textId="77777777" w:rsidTr="00543740">
        <w:tc>
          <w:tcPr>
            <w:tcW w:w="9350" w:type="dxa"/>
          </w:tcPr>
          <w:p w14:paraId="6913E19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362BDC5" w14:textId="77777777" w:rsidTr="00543740">
        <w:tc>
          <w:tcPr>
            <w:tcW w:w="9350" w:type="dxa"/>
          </w:tcPr>
          <w:p w14:paraId="30DAC27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615A5BFD" w14:textId="77777777" w:rsidTr="00543740">
        <w:tc>
          <w:tcPr>
            <w:tcW w:w="9350" w:type="dxa"/>
          </w:tcPr>
          <w:p w14:paraId="2E28769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1427CDD3" w14:textId="77777777" w:rsidTr="00543740">
        <w:tc>
          <w:tcPr>
            <w:tcW w:w="9350" w:type="dxa"/>
          </w:tcPr>
          <w:p w14:paraId="6287F0A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37AB5A41" w14:textId="77777777" w:rsidTr="00543740">
        <w:tc>
          <w:tcPr>
            <w:tcW w:w="9350" w:type="dxa"/>
          </w:tcPr>
          <w:p w14:paraId="560FCFF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768C3B79" w14:textId="77777777" w:rsidTr="00543740">
        <w:tc>
          <w:tcPr>
            <w:tcW w:w="9350" w:type="dxa"/>
          </w:tcPr>
          <w:p w14:paraId="796A1A9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Brea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3168CE10" w14:textId="77777777" w:rsidTr="00543740">
        <w:tc>
          <w:tcPr>
            <w:tcW w:w="9350" w:type="dxa"/>
          </w:tcPr>
          <w:p w14:paraId="7CD2789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brea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CFFA0A9" w14:textId="77777777" w:rsidTr="00543740">
        <w:tc>
          <w:tcPr>
            <w:tcW w:w="9350" w:type="dxa"/>
          </w:tcPr>
          <w:p w14:paraId="1CB5FEE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4EE7310D" w14:textId="77777777" w:rsidTr="00543740">
        <w:tc>
          <w:tcPr>
            <w:tcW w:w="9350" w:type="dxa"/>
          </w:tcPr>
          <w:p w14:paraId="25126CD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Brea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bread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5571247B" w14:textId="77777777" w:rsidTr="00543740">
        <w:tc>
          <w:tcPr>
            <w:tcW w:w="9350" w:type="dxa"/>
          </w:tcPr>
          <w:p w14:paraId="1651A69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brea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brea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154C3EB2" w14:textId="77777777" w:rsidTr="00543740">
        <w:tc>
          <w:tcPr>
            <w:tcW w:w="9350" w:type="dxa"/>
          </w:tcPr>
          <w:p w14:paraId="709167E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lastRenderedPageBreak/>
              <w:tab/>
              <w:t>}</w:t>
            </w:r>
          </w:p>
        </w:tc>
      </w:tr>
      <w:tr w:rsidR="00543740" w:rsidRPr="00543740" w14:paraId="40455F3F" w14:textId="77777777" w:rsidTr="00543740">
        <w:tc>
          <w:tcPr>
            <w:tcW w:w="9350" w:type="dxa"/>
          </w:tcPr>
          <w:p w14:paraId="330775F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4C855086" w14:textId="77777777" w:rsidTr="00543740">
        <w:tc>
          <w:tcPr>
            <w:tcW w:w="9350" w:type="dxa"/>
          </w:tcPr>
          <w:p w14:paraId="4063B78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8EAD438" w14:textId="77777777" w:rsidTr="00543740">
        <w:tc>
          <w:tcPr>
            <w:tcW w:w="9350" w:type="dxa"/>
          </w:tcPr>
          <w:p w14:paraId="316EF64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4B7C826D" w14:textId="77777777" w:rsidTr="00543740">
        <w:tc>
          <w:tcPr>
            <w:tcW w:w="9350" w:type="dxa"/>
          </w:tcPr>
          <w:p w14:paraId="565D11B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7759CBC6" w14:textId="77777777" w:rsidTr="00543740">
        <w:tc>
          <w:tcPr>
            <w:tcW w:w="9350" w:type="dxa"/>
          </w:tcPr>
          <w:p w14:paraId="02A4623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width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4074CE53" w14:textId="77777777" w:rsidTr="00543740">
        <w:tc>
          <w:tcPr>
            <w:tcW w:w="9350" w:type="dxa"/>
          </w:tcPr>
          <w:p w14:paraId="4AEB504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42F7D142" w14:textId="77777777" w:rsidTr="00543740">
        <w:tc>
          <w:tcPr>
            <w:tcW w:w="9350" w:type="dxa"/>
          </w:tcPr>
          <w:p w14:paraId="5778739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abstrac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Volu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22AB7604" w14:textId="77777777" w:rsidTr="00543740">
        <w:tc>
          <w:tcPr>
            <w:tcW w:w="9350" w:type="dxa"/>
          </w:tcPr>
          <w:p w14:paraId="7D32D89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44241A70" w14:textId="77777777" w:rsidTr="00543740">
        <w:tc>
          <w:tcPr>
            <w:tcW w:w="9350" w:type="dxa"/>
          </w:tcPr>
          <w:p w14:paraId="26DB3F9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543740">
              <w:rPr>
                <w:rFonts w:ascii="Consolas" w:hAnsi="Consolas" w:cs="Consolas"/>
                <w:color w:val="000000"/>
              </w:rPr>
              <w:t xml:space="preserve"> Square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extends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woDShap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mplements</w:t>
            </w:r>
            <w:r w:rsidRPr="00543740">
              <w:rPr>
                <w:rFonts w:ascii="Consolas" w:hAnsi="Consolas" w:cs="Consolas"/>
                <w:color w:val="000000"/>
              </w:rPr>
              <w:t xml:space="preserve"> Shape{</w:t>
            </w:r>
          </w:p>
        </w:tc>
      </w:tr>
      <w:tr w:rsidR="00543740" w:rsidRPr="00543740" w14:paraId="6A6F7A36" w14:textId="77777777" w:rsidTr="00543740">
        <w:tc>
          <w:tcPr>
            <w:tcW w:w="9350" w:type="dxa"/>
          </w:tcPr>
          <w:p w14:paraId="3817219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</w:tc>
      </w:tr>
      <w:tr w:rsidR="00543740" w:rsidRPr="00543740" w14:paraId="73CD9D84" w14:textId="77777777" w:rsidTr="00543740">
        <w:tc>
          <w:tcPr>
            <w:tcW w:w="9350" w:type="dxa"/>
          </w:tcPr>
          <w:p w14:paraId="51B04ED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Square(String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2E1093C8" w14:textId="77777777" w:rsidTr="00543740">
        <w:tc>
          <w:tcPr>
            <w:tcW w:w="9350" w:type="dxa"/>
          </w:tcPr>
          <w:p w14:paraId="3220C41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689877FD" w14:textId="77777777" w:rsidTr="00543740">
        <w:tc>
          <w:tcPr>
            <w:tcW w:w="9350" w:type="dxa"/>
          </w:tcPr>
          <w:p w14:paraId="4D02342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01A654B0" w14:textId="77777777" w:rsidTr="00543740">
        <w:tc>
          <w:tcPr>
            <w:tcW w:w="9350" w:type="dxa"/>
          </w:tcPr>
          <w:p w14:paraId="3C40165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0999E53A" w14:textId="77777777" w:rsidTr="00543740">
        <w:tc>
          <w:tcPr>
            <w:tcW w:w="9350" w:type="dxa"/>
          </w:tcPr>
          <w:p w14:paraId="650B9D2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21BBEC80" w14:textId="77777777" w:rsidTr="00543740">
        <w:tc>
          <w:tcPr>
            <w:tcW w:w="9350" w:type="dxa"/>
          </w:tcPr>
          <w:p w14:paraId="6FFB962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draw() {</w:t>
            </w:r>
          </w:p>
        </w:tc>
      </w:tr>
      <w:tr w:rsidR="00543740" w:rsidRPr="00543740" w14:paraId="7FB8C8B2" w14:textId="77777777" w:rsidTr="00543740">
        <w:tc>
          <w:tcPr>
            <w:tcW w:w="9350" w:type="dxa"/>
          </w:tcPr>
          <w:p w14:paraId="416CA31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Drawing Square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460AEF59" w14:textId="77777777" w:rsidTr="00543740">
        <w:tc>
          <w:tcPr>
            <w:tcW w:w="9350" w:type="dxa"/>
          </w:tcPr>
          <w:p w14:paraId="6EF848B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364CDCDA" w14:textId="77777777" w:rsidTr="00543740">
        <w:tc>
          <w:tcPr>
            <w:tcW w:w="9350" w:type="dxa"/>
          </w:tcPr>
          <w:p w14:paraId="2C8CF2D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3DB05F42" w14:textId="77777777" w:rsidTr="00543740">
        <w:tc>
          <w:tcPr>
            <w:tcW w:w="9350" w:type="dxa"/>
          </w:tcPr>
          <w:p w14:paraId="3DC15A4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570F3B22" w14:textId="77777777" w:rsidTr="00543740">
        <w:tc>
          <w:tcPr>
            <w:tcW w:w="9350" w:type="dxa"/>
          </w:tcPr>
          <w:p w14:paraId="3243332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3C22C2C7" w14:textId="77777777" w:rsidTr="00543740">
        <w:tc>
          <w:tcPr>
            <w:tcW w:w="9350" w:type="dxa"/>
          </w:tcPr>
          <w:p w14:paraId="7E5C75D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area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) *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6F98A142" w14:textId="77777777" w:rsidTr="00543740">
        <w:tc>
          <w:tcPr>
            <w:tcW w:w="9350" w:type="dxa"/>
          </w:tcPr>
          <w:p w14:paraId="1C97335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area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4568AE07" w14:textId="77777777" w:rsidTr="00543740">
        <w:tc>
          <w:tcPr>
            <w:tcW w:w="9350" w:type="dxa"/>
          </w:tcPr>
          <w:p w14:paraId="4D6F645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16FBA3E9" w14:textId="77777777" w:rsidTr="00543740">
        <w:tc>
          <w:tcPr>
            <w:tcW w:w="9350" w:type="dxa"/>
          </w:tcPr>
          <w:p w14:paraId="5BE90F4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7B828607" w14:textId="77777777" w:rsidTr="00543740">
        <w:tc>
          <w:tcPr>
            <w:tcW w:w="9350" w:type="dxa"/>
          </w:tcPr>
          <w:p w14:paraId="4ECBCCF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53B7771A" w14:textId="77777777" w:rsidTr="00543740">
        <w:tc>
          <w:tcPr>
            <w:tcW w:w="9350" w:type="dxa"/>
          </w:tcPr>
          <w:p w14:paraId="595CAF2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  <w:shd w:val="clear" w:color="auto" w:fill="D4D4D4"/>
              </w:rPr>
              <w:t>calculatePerimeter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671A89E6" w14:textId="77777777" w:rsidTr="00543740">
        <w:tc>
          <w:tcPr>
            <w:tcW w:w="9350" w:type="dxa"/>
          </w:tcPr>
          <w:p w14:paraId="406112C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perimeter</w:t>
            </w:r>
            <w:r w:rsidRPr="00543740">
              <w:rPr>
                <w:rFonts w:ascii="Consolas" w:hAnsi="Consolas" w:cs="Consolas"/>
                <w:color w:val="000000"/>
              </w:rPr>
              <w:t xml:space="preserve"> = 4 *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;</w:t>
            </w:r>
          </w:p>
        </w:tc>
      </w:tr>
      <w:tr w:rsidR="00543740" w:rsidRPr="00543740" w14:paraId="48409955" w14:textId="77777777" w:rsidTr="00543740">
        <w:tc>
          <w:tcPr>
            <w:tcW w:w="9350" w:type="dxa"/>
          </w:tcPr>
          <w:p w14:paraId="0029377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perimeter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02ECB61" w14:textId="77777777" w:rsidTr="00543740">
        <w:tc>
          <w:tcPr>
            <w:tcW w:w="9350" w:type="dxa"/>
          </w:tcPr>
          <w:p w14:paraId="71471CF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34A6E8E8" w14:textId="77777777" w:rsidTr="00543740">
        <w:tc>
          <w:tcPr>
            <w:tcW w:w="9350" w:type="dxa"/>
          </w:tcPr>
          <w:p w14:paraId="1EC2DD0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3271441A" w14:textId="77777777" w:rsidTr="00543740">
        <w:tc>
          <w:tcPr>
            <w:tcW w:w="9350" w:type="dxa"/>
          </w:tcPr>
          <w:p w14:paraId="0241D41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543740">
              <w:rPr>
                <w:rFonts w:ascii="Consolas" w:hAnsi="Consolas" w:cs="Consolas"/>
                <w:color w:val="000000"/>
              </w:rPr>
              <w:t xml:space="preserve"> Cube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extends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hreeDShap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mplements</w:t>
            </w:r>
            <w:r w:rsidRPr="00543740">
              <w:rPr>
                <w:rFonts w:ascii="Consolas" w:hAnsi="Consolas" w:cs="Consolas"/>
                <w:color w:val="000000"/>
              </w:rPr>
              <w:t xml:space="preserve"> Shape{</w:t>
            </w:r>
          </w:p>
        </w:tc>
      </w:tr>
      <w:tr w:rsidR="00543740" w:rsidRPr="00543740" w14:paraId="61F48857" w14:textId="77777777" w:rsidTr="00543740">
        <w:tc>
          <w:tcPr>
            <w:tcW w:w="9350" w:type="dxa"/>
          </w:tcPr>
          <w:p w14:paraId="3E4E6E9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</w:tc>
      </w:tr>
      <w:tr w:rsidR="00543740" w:rsidRPr="00543740" w14:paraId="379AC3B0" w14:textId="77777777" w:rsidTr="00543740">
        <w:tc>
          <w:tcPr>
            <w:tcW w:w="9350" w:type="dxa"/>
          </w:tcPr>
          <w:p w14:paraId="7D1F5F5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Cube(String 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2EFC1AC4" w14:textId="77777777" w:rsidTr="00543740">
        <w:tc>
          <w:tcPr>
            <w:tcW w:w="9350" w:type="dxa"/>
          </w:tcPr>
          <w:p w14:paraId="4751FA4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name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6A3E3E"/>
              </w:rPr>
              <w:t>length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227A0AA9" w14:textId="77777777" w:rsidTr="00543740">
        <w:tc>
          <w:tcPr>
            <w:tcW w:w="9350" w:type="dxa"/>
          </w:tcPr>
          <w:p w14:paraId="189B8CE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2FA51CC" w14:textId="77777777" w:rsidTr="00543740">
        <w:tc>
          <w:tcPr>
            <w:tcW w:w="9350" w:type="dxa"/>
          </w:tcPr>
          <w:p w14:paraId="5F8A2D5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52600F38" w14:textId="77777777" w:rsidTr="00543740">
        <w:tc>
          <w:tcPr>
            <w:tcW w:w="9350" w:type="dxa"/>
          </w:tcPr>
          <w:p w14:paraId="6820EE3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654149EE" w14:textId="77777777" w:rsidTr="00543740">
        <w:tc>
          <w:tcPr>
            <w:tcW w:w="9350" w:type="dxa"/>
          </w:tcPr>
          <w:p w14:paraId="4A34C39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5CB37B66" w14:textId="77777777" w:rsidTr="00543740">
        <w:tc>
          <w:tcPr>
            <w:tcW w:w="9350" w:type="dxa"/>
          </w:tcPr>
          <w:p w14:paraId="14BE1EE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area</w:t>
            </w:r>
            <w:r w:rsidRPr="00543740">
              <w:rPr>
                <w:rFonts w:ascii="Consolas" w:hAnsi="Consolas" w:cs="Consolas"/>
                <w:color w:val="000000"/>
              </w:rPr>
              <w:t xml:space="preserve"> = 6 * (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) *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);</w:t>
            </w:r>
          </w:p>
        </w:tc>
      </w:tr>
      <w:tr w:rsidR="00543740" w:rsidRPr="00543740" w14:paraId="3178CC81" w14:textId="77777777" w:rsidTr="00543740">
        <w:tc>
          <w:tcPr>
            <w:tcW w:w="9350" w:type="dxa"/>
          </w:tcPr>
          <w:p w14:paraId="6C91D3D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area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72806258" w14:textId="77777777" w:rsidTr="00543740">
        <w:tc>
          <w:tcPr>
            <w:tcW w:w="9350" w:type="dxa"/>
          </w:tcPr>
          <w:p w14:paraId="024A2BD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3F349CA0" w14:textId="77777777" w:rsidTr="00543740">
        <w:tc>
          <w:tcPr>
            <w:tcW w:w="9350" w:type="dxa"/>
          </w:tcPr>
          <w:p w14:paraId="4C2193E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4ABDD422" w14:textId="77777777" w:rsidTr="00543740">
        <w:tc>
          <w:tcPr>
            <w:tcW w:w="9350" w:type="dxa"/>
          </w:tcPr>
          <w:p w14:paraId="6069826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1DA10A1E" w14:textId="77777777" w:rsidTr="00543740">
        <w:tc>
          <w:tcPr>
            <w:tcW w:w="9350" w:type="dxa"/>
          </w:tcPr>
          <w:p w14:paraId="6F80073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Perimeter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1F145075" w14:textId="77777777" w:rsidTr="00543740">
        <w:tc>
          <w:tcPr>
            <w:tcW w:w="9350" w:type="dxa"/>
          </w:tcPr>
          <w:p w14:paraId="460DEB9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perimeter</w:t>
            </w:r>
            <w:r w:rsidRPr="00543740">
              <w:rPr>
                <w:rFonts w:ascii="Consolas" w:hAnsi="Consolas" w:cs="Consolas"/>
                <w:color w:val="000000"/>
              </w:rPr>
              <w:t xml:space="preserve"> = 12 *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0BE68056" w14:textId="77777777" w:rsidTr="00543740">
        <w:tc>
          <w:tcPr>
            <w:tcW w:w="9350" w:type="dxa"/>
          </w:tcPr>
          <w:p w14:paraId="695F665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perimeter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453516E0" w14:textId="77777777" w:rsidTr="00543740">
        <w:tc>
          <w:tcPr>
            <w:tcW w:w="9350" w:type="dxa"/>
          </w:tcPr>
          <w:p w14:paraId="24D61D7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lastRenderedPageBreak/>
              <w:tab/>
              <w:t>}</w:t>
            </w:r>
          </w:p>
        </w:tc>
      </w:tr>
      <w:tr w:rsidR="00543740" w:rsidRPr="00543740" w14:paraId="4D41A2ED" w14:textId="77777777" w:rsidTr="00543740">
        <w:tc>
          <w:tcPr>
            <w:tcW w:w="9350" w:type="dxa"/>
          </w:tcPr>
          <w:p w14:paraId="1DCC9A2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28059D95" w14:textId="77777777" w:rsidTr="00543740">
        <w:tc>
          <w:tcPr>
            <w:tcW w:w="9350" w:type="dxa"/>
          </w:tcPr>
          <w:p w14:paraId="6A144E1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5F528F4E" w14:textId="77777777" w:rsidTr="00543740">
        <w:tc>
          <w:tcPr>
            <w:tcW w:w="9350" w:type="dxa"/>
          </w:tcPr>
          <w:p w14:paraId="7A7B17F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draw() {</w:t>
            </w:r>
          </w:p>
        </w:tc>
      </w:tr>
      <w:tr w:rsidR="00543740" w:rsidRPr="00543740" w14:paraId="16855A80" w14:textId="77777777" w:rsidTr="00543740">
        <w:tc>
          <w:tcPr>
            <w:tcW w:w="9350" w:type="dxa"/>
          </w:tcPr>
          <w:p w14:paraId="7D508ED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Drawing Cube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7D018512" w14:textId="77777777" w:rsidTr="00543740">
        <w:tc>
          <w:tcPr>
            <w:tcW w:w="9350" w:type="dxa"/>
          </w:tcPr>
          <w:p w14:paraId="14EDAC8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7531AEA6" w14:textId="77777777" w:rsidTr="00543740">
        <w:tc>
          <w:tcPr>
            <w:tcW w:w="9350" w:type="dxa"/>
          </w:tcPr>
          <w:p w14:paraId="372A84B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</w:t>
            </w:r>
            <w:r w:rsidRPr="00543740">
              <w:rPr>
                <w:rFonts w:ascii="Consolas" w:hAnsi="Consolas" w:cs="Consolas"/>
                <w:color w:val="3F7F5F"/>
                <w:u w:val="single"/>
              </w:rPr>
              <w:t>Polymorphism</w:t>
            </w:r>
          </w:p>
        </w:tc>
      </w:tr>
      <w:tr w:rsidR="00543740" w:rsidRPr="00543740" w14:paraId="1BCDDD37" w14:textId="77777777" w:rsidTr="00543740">
        <w:tc>
          <w:tcPr>
            <w:tcW w:w="9350" w:type="dxa"/>
          </w:tcPr>
          <w:p w14:paraId="0E061E8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46464"/>
              </w:rPr>
              <w:t>@Override</w:t>
            </w:r>
          </w:p>
        </w:tc>
      </w:tr>
      <w:tr w:rsidR="00543740" w:rsidRPr="00543740" w14:paraId="4079959E" w14:textId="77777777" w:rsidTr="00543740">
        <w:tc>
          <w:tcPr>
            <w:tcW w:w="9350" w:type="dxa"/>
          </w:tcPr>
          <w:p w14:paraId="43AC34F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Volu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 {</w:t>
            </w:r>
          </w:p>
        </w:tc>
      </w:tr>
      <w:tr w:rsidR="00543740" w:rsidRPr="00543740" w14:paraId="6FE1E915" w14:textId="77777777" w:rsidTr="00543740">
        <w:tc>
          <w:tcPr>
            <w:tcW w:w="9350" w:type="dxa"/>
          </w:tcPr>
          <w:p w14:paraId="136DA1B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volume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Leng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) *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Brea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) *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super</w:t>
            </w:r>
            <w:r w:rsidRPr="00543740">
              <w:rPr>
                <w:rFonts w:ascii="Consolas" w:hAnsi="Consolas" w:cs="Consolas"/>
                <w:color w:val="000000"/>
              </w:rPr>
              <w:t>.getWidth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4A18EB4D" w14:textId="77777777" w:rsidTr="00543740">
        <w:tc>
          <w:tcPr>
            <w:tcW w:w="9350" w:type="dxa"/>
          </w:tcPr>
          <w:p w14:paraId="48B7B14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volum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79AF9865" w14:textId="77777777" w:rsidTr="00543740">
        <w:tc>
          <w:tcPr>
            <w:tcW w:w="9350" w:type="dxa"/>
          </w:tcPr>
          <w:p w14:paraId="3907C22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0A63B56A" w14:textId="77777777" w:rsidTr="00543740">
        <w:tc>
          <w:tcPr>
            <w:tcW w:w="9350" w:type="dxa"/>
          </w:tcPr>
          <w:p w14:paraId="5564783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67701BC5" w14:textId="77777777" w:rsidTr="00543740">
        <w:tc>
          <w:tcPr>
            <w:tcW w:w="9350" w:type="dxa"/>
          </w:tcPr>
          <w:p w14:paraId="196F8C8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PlusThrea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mplements</w:t>
            </w:r>
            <w:r w:rsidRPr="00543740">
              <w:rPr>
                <w:rFonts w:ascii="Consolas" w:hAnsi="Consolas" w:cs="Consolas"/>
                <w:color w:val="000000"/>
              </w:rPr>
              <w:t xml:space="preserve"> Runnable {</w:t>
            </w:r>
          </w:p>
        </w:tc>
      </w:tr>
      <w:tr w:rsidR="00543740" w:rsidRPr="00543740" w14:paraId="6594862C" w14:textId="77777777" w:rsidTr="00543740">
        <w:tc>
          <w:tcPr>
            <w:tcW w:w="9350" w:type="dxa"/>
          </w:tcPr>
          <w:p w14:paraId="52E63BE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</w:tc>
      </w:tr>
      <w:tr w:rsidR="00543740" w:rsidRPr="00543740" w14:paraId="3A4DC821" w14:textId="77777777" w:rsidTr="00543740">
        <w:tc>
          <w:tcPr>
            <w:tcW w:w="9350" w:type="dxa"/>
          </w:tcPr>
          <w:p w14:paraId="0DEC38D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 xml:space="preserve">Object </w:t>
            </w:r>
            <w:r w:rsidRPr="00543740">
              <w:rPr>
                <w:rFonts w:ascii="Consolas" w:hAnsi="Consolas" w:cs="Consolas"/>
                <w:color w:val="0000C0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1205673" w14:textId="77777777" w:rsidTr="00543740">
        <w:tc>
          <w:tcPr>
            <w:tcW w:w="9350" w:type="dxa"/>
          </w:tcPr>
          <w:p w14:paraId="5503780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start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5229AA19" w14:textId="77777777" w:rsidTr="00543740">
        <w:tc>
          <w:tcPr>
            <w:tcW w:w="9350" w:type="dxa"/>
          </w:tcPr>
          <w:p w14:paraId="50A12C3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0000C0"/>
              </w:rPr>
              <w:t>rang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2600DC84" w14:textId="77777777" w:rsidTr="00543740">
        <w:tc>
          <w:tcPr>
            <w:tcW w:w="9350" w:type="dxa"/>
          </w:tcPr>
          <w:p w14:paraId="3908E9D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PlusThrea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Object </w:t>
            </w:r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start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range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699A46B6" w14:textId="77777777" w:rsidTr="00543740">
        <w:tc>
          <w:tcPr>
            <w:tcW w:w="9350" w:type="dxa"/>
          </w:tcPr>
          <w:p w14:paraId="0A18845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lock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7A301F03" w14:textId="77777777" w:rsidTr="00543740">
        <w:tc>
          <w:tcPr>
            <w:tcW w:w="9350" w:type="dxa"/>
          </w:tcPr>
          <w:p w14:paraId="5E97A20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star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start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06DD5FCE" w14:textId="77777777" w:rsidTr="00543740">
        <w:tc>
          <w:tcPr>
            <w:tcW w:w="9350" w:type="dxa"/>
          </w:tcPr>
          <w:p w14:paraId="2322BDF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</w:t>
            </w:r>
            <w:r w:rsidRPr="00543740">
              <w:rPr>
                <w:rFonts w:ascii="Consolas" w:hAnsi="Consolas" w:cs="Consolas"/>
                <w:color w:val="0000C0"/>
              </w:rPr>
              <w:t>rang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range</w:t>
            </w:r>
            <w:r w:rsidRPr="00543740">
              <w:rPr>
                <w:rFonts w:ascii="Consolas" w:hAnsi="Consolas" w:cs="Consolas"/>
                <w:color w:val="000000"/>
              </w:rPr>
              <w:t>;</w:t>
            </w:r>
          </w:p>
        </w:tc>
      </w:tr>
      <w:tr w:rsidR="00543740" w:rsidRPr="00543740" w14:paraId="26C4C1A4" w14:textId="77777777" w:rsidTr="00543740">
        <w:tc>
          <w:tcPr>
            <w:tcW w:w="9350" w:type="dxa"/>
          </w:tcPr>
          <w:p w14:paraId="75B11D7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012A3D13" w14:textId="77777777" w:rsidTr="00543740">
        <w:tc>
          <w:tcPr>
            <w:tcW w:w="9350" w:type="dxa"/>
          </w:tcPr>
          <w:p w14:paraId="083C022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addNumbers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Object </w:t>
            </w:r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start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range</w:t>
            </w:r>
            <w:r w:rsidRPr="00543740">
              <w:rPr>
                <w:rFonts w:ascii="Consolas" w:hAnsi="Consolas" w:cs="Consolas"/>
                <w:color w:val="000000"/>
              </w:rPr>
              <w:t xml:space="preserve">)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hrows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InterruptedExceptio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{</w:t>
            </w:r>
          </w:p>
        </w:tc>
      </w:tr>
      <w:tr w:rsidR="00543740" w:rsidRPr="00543740" w14:paraId="120AC5B3" w14:textId="77777777" w:rsidTr="00543740">
        <w:tc>
          <w:tcPr>
            <w:tcW w:w="9350" w:type="dxa"/>
          </w:tcPr>
          <w:p w14:paraId="4FD74F5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hread.</w:t>
            </w:r>
            <w:r w:rsidRPr="00543740">
              <w:rPr>
                <w:rFonts w:ascii="Consolas" w:hAnsi="Consolas" w:cs="Consolas"/>
                <w:i/>
                <w:iCs/>
                <w:color w:val="000000"/>
              </w:rPr>
              <w:t>currentThrea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.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etNa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read-0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1A2A2DE6" w14:textId="77777777" w:rsidTr="00543740">
        <w:tc>
          <w:tcPr>
            <w:tcW w:w="9350" w:type="dxa"/>
          </w:tcPr>
          <w:p w14:paraId="316566E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for</w:t>
            </w:r>
            <w:r w:rsidRPr="00543740">
              <w:rPr>
                <w:rFonts w:ascii="Consolas" w:hAnsi="Consolas" w:cs="Consolas"/>
                <w:color w:val="000000"/>
              </w:rPr>
              <w:t xml:space="preserve"> 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color w:val="6A3E3E"/>
              </w:rPr>
              <w:t>start</w:t>
            </w:r>
            <w:r w:rsidRPr="00543740">
              <w:rPr>
                <w:rFonts w:ascii="Consolas" w:hAnsi="Consolas" w:cs="Consolas"/>
                <w:color w:val="000000"/>
              </w:rPr>
              <w:t xml:space="preserve">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lt;= </w:t>
            </w:r>
            <w:r w:rsidRPr="00543740">
              <w:rPr>
                <w:rFonts w:ascii="Consolas" w:hAnsi="Consolas" w:cs="Consolas"/>
                <w:color w:val="6A3E3E"/>
              </w:rPr>
              <w:t>range</w:t>
            </w:r>
            <w:r w:rsidRPr="00543740">
              <w:rPr>
                <w:rFonts w:ascii="Consolas" w:hAnsi="Consolas" w:cs="Consolas"/>
                <w:color w:val="000000"/>
              </w:rPr>
              <w:t xml:space="preserve">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++) {</w:t>
            </w:r>
          </w:p>
        </w:tc>
      </w:tr>
      <w:tr w:rsidR="00543740" w:rsidRPr="00543740" w14:paraId="3F24FED8" w14:textId="77777777" w:rsidTr="00543740">
        <w:tc>
          <w:tcPr>
            <w:tcW w:w="9350" w:type="dxa"/>
          </w:tcPr>
          <w:p w14:paraId="5F2F92F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>.notify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142B681C" w14:textId="77777777" w:rsidTr="00543740">
        <w:tc>
          <w:tcPr>
            <w:tcW w:w="9350" w:type="dxa"/>
          </w:tcPr>
          <w:p w14:paraId="09516F6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hread.</w:t>
            </w:r>
            <w:r w:rsidRPr="00543740">
              <w:rPr>
                <w:rFonts w:ascii="Consolas" w:hAnsi="Consolas" w:cs="Consolas"/>
                <w:i/>
                <w:iCs/>
                <w:color w:val="000000"/>
              </w:rPr>
              <w:t>currentThrea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.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getNa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() + </w:t>
            </w:r>
            <w:r w:rsidRPr="00543740">
              <w:rPr>
                <w:rFonts w:ascii="Consolas" w:hAnsi="Consolas" w:cs="Consolas"/>
                <w:color w:val="2A00FF"/>
              </w:rPr>
              <w:t>"=&gt; "</w:t>
            </w:r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r w:rsidRPr="00543740">
              <w:rPr>
                <w:rFonts w:ascii="Consolas" w:hAnsi="Consolas" w:cs="Consolas"/>
                <w:color w:val="2A00FF"/>
              </w:rPr>
              <w:t>"+"</w:t>
            </w:r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r w:rsidRPr="00543740">
              <w:rPr>
                <w:rFonts w:ascii="Consolas" w:hAnsi="Consolas" w:cs="Consolas"/>
                <w:color w:val="2A00FF"/>
              </w:rPr>
              <w:t>"="</w:t>
            </w:r>
            <w:r w:rsidRPr="00543740">
              <w:rPr>
                <w:rFonts w:ascii="Consolas" w:hAnsi="Consolas" w:cs="Consolas"/>
                <w:color w:val="000000"/>
              </w:rPr>
              <w:t xml:space="preserve"> + (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));</w:t>
            </w:r>
          </w:p>
        </w:tc>
      </w:tr>
      <w:tr w:rsidR="00543740" w:rsidRPr="00543740" w14:paraId="6E3D12CA" w14:textId="77777777" w:rsidTr="00543740">
        <w:tc>
          <w:tcPr>
            <w:tcW w:w="9350" w:type="dxa"/>
          </w:tcPr>
          <w:p w14:paraId="6045BBA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Thread.</w:t>
            </w:r>
            <w:r w:rsidRPr="00543740">
              <w:rPr>
                <w:rFonts w:ascii="Consolas" w:hAnsi="Consolas" w:cs="Consolas"/>
                <w:i/>
                <w:iCs/>
                <w:color w:val="000000"/>
              </w:rPr>
              <w:t>sleep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1000);</w:t>
            </w:r>
          </w:p>
        </w:tc>
      </w:tr>
      <w:tr w:rsidR="00543740" w:rsidRPr="00543740" w14:paraId="77C3E5C2" w14:textId="77777777" w:rsidTr="00543740">
        <w:tc>
          <w:tcPr>
            <w:tcW w:w="9350" w:type="dxa"/>
          </w:tcPr>
          <w:p w14:paraId="3806CBC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>.wai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38EA7F57" w14:textId="77777777" w:rsidTr="00543740">
        <w:tc>
          <w:tcPr>
            <w:tcW w:w="9350" w:type="dxa"/>
          </w:tcPr>
          <w:p w14:paraId="31522F3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A3DCA6C" w14:textId="77777777" w:rsidTr="00543740">
        <w:tc>
          <w:tcPr>
            <w:tcW w:w="9350" w:type="dxa"/>
          </w:tcPr>
          <w:p w14:paraId="1723FA1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76B0BA5E" w14:textId="77777777" w:rsidTr="00543740">
        <w:tc>
          <w:tcPr>
            <w:tcW w:w="9350" w:type="dxa"/>
          </w:tcPr>
          <w:p w14:paraId="0F8B866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run() {</w:t>
            </w:r>
          </w:p>
        </w:tc>
      </w:tr>
      <w:tr w:rsidR="00543740" w:rsidRPr="00543740" w14:paraId="54572219" w14:textId="77777777" w:rsidTr="00543740">
        <w:tc>
          <w:tcPr>
            <w:tcW w:w="9350" w:type="dxa"/>
          </w:tcPr>
          <w:p w14:paraId="10742FB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ynchronized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0000C0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>){</w:t>
            </w:r>
          </w:p>
        </w:tc>
      </w:tr>
      <w:tr w:rsidR="00543740" w:rsidRPr="00543740" w14:paraId="50D25ED6" w14:textId="77777777" w:rsidTr="00543740">
        <w:tc>
          <w:tcPr>
            <w:tcW w:w="9350" w:type="dxa"/>
          </w:tcPr>
          <w:p w14:paraId="2DC3EFC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ry</w:t>
            </w:r>
            <w:r w:rsidRPr="00543740">
              <w:rPr>
                <w:rFonts w:ascii="Consolas" w:hAnsi="Consolas" w:cs="Consolas"/>
                <w:color w:val="000000"/>
              </w:rPr>
              <w:t xml:space="preserve"> {</w:t>
            </w:r>
          </w:p>
        </w:tc>
      </w:tr>
      <w:tr w:rsidR="00543740" w:rsidRPr="00543740" w14:paraId="0EC831B2" w14:textId="77777777" w:rsidTr="00543740">
        <w:tc>
          <w:tcPr>
            <w:tcW w:w="9350" w:type="dxa"/>
          </w:tcPr>
          <w:p w14:paraId="318D24C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this</w:t>
            </w:r>
            <w:r w:rsidRPr="00543740">
              <w:rPr>
                <w:rFonts w:ascii="Consolas" w:hAnsi="Consolas" w:cs="Consolas"/>
                <w:color w:val="000000"/>
              </w:rPr>
              <w:t>.addNumbers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0000C0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0000C0"/>
              </w:rPr>
              <w:t>start</w:t>
            </w:r>
            <w:r w:rsidRPr="00543740">
              <w:rPr>
                <w:rFonts w:ascii="Consolas" w:hAnsi="Consolas" w:cs="Consolas"/>
                <w:color w:val="000000"/>
              </w:rPr>
              <w:t xml:space="preserve">, </w:t>
            </w:r>
            <w:r w:rsidRPr="00543740">
              <w:rPr>
                <w:rFonts w:ascii="Consolas" w:hAnsi="Consolas" w:cs="Consolas"/>
                <w:color w:val="0000C0"/>
              </w:rPr>
              <w:t>range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49CA2F6B" w14:textId="77777777" w:rsidTr="00543740">
        <w:tc>
          <w:tcPr>
            <w:tcW w:w="9350" w:type="dxa"/>
          </w:tcPr>
          <w:p w14:paraId="31273FE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}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tch</w:t>
            </w:r>
            <w:r w:rsidRPr="00543740">
              <w:rPr>
                <w:rFonts w:ascii="Consolas" w:hAnsi="Consolas" w:cs="Consolas"/>
                <w:color w:val="000000"/>
              </w:rPr>
              <w:t xml:space="preserve"> (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InterruptedExceptio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e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04679000" w14:textId="77777777" w:rsidTr="00543740">
        <w:tc>
          <w:tcPr>
            <w:tcW w:w="9350" w:type="dxa"/>
          </w:tcPr>
          <w:p w14:paraId="6C89FAC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 xml:space="preserve">// </w:t>
            </w:r>
            <w:r w:rsidRPr="00543740">
              <w:rPr>
                <w:rFonts w:ascii="Consolas" w:hAnsi="Consolas" w:cs="Consolas"/>
                <w:b/>
                <w:bCs/>
                <w:color w:val="7F9FBF"/>
              </w:rPr>
              <w:t>TODO</w:t>
            </w:r>
            <w:r w:rsidRPr="00543740">
              <w:rPr>
                <w:rFonts w:ascii="Consolas" w:hAnsi="Consolas" w:cs="Consolas"/>
                <w:color w:val="3F7F5F"/>
              </w:rPr>
              <w:t xml:space="preserve"> Auto-generated catch block</w:t>
            </w:r>
          </w:p>
        </w:tc>
      </w:tr>
      <w:tr w:rsidR="00543740" w:rsidRPr="00543740" w14:paraId="2A2245B0" w14:textId="77777777" w:rsidTr="00543740">
        <w:tc>
          <w:tcPr>
            <w:tcW w:w="9350" w:type="dxa"/>
          </w:tcPr>
          <w:p w14:paraId="140BF77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e</w:t>
            </w:r>
            <w:r w:rsidRPr="00543740">
              <w:rPr>
                <w:rFonts w:ascii="Consolas" w:hAnsi="Consolas" w:cs="Consolas"/>
                <w:color w:val="000000"/>
              </w:rPr>
              <w:t>.printStackTrac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22FC7C8B" w14:textId="77777777" w:rsidTr="00543740">
        <w:tc>
          <w:tcPr>
            <w:tcW w:w="9350" w:type="dxa"/>
          </w:tcPr>
          <w:p w14:paraId="7FD82B2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60AF3EB" w14:textId="77777777" w:rsidTr="00543740">
        <w:tc>
          <w:tcPr>
            <w:tcW w:w="9350" w:type="dxa"/>
          </w:tcPr>
          <w:p w14:paraId="4B42A04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113308B8" w14:textId="77777777" w:rsidTr="00543740">
        <w:tc>
          <w:tcPr>
            <w:tcW w:w="9350" w:type="dxa"/>
          </w:tcPr>
          <w:p w14:paraId="7D3C667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1C6AAB2F" w14:textId="77777777" w:rsidTr="00543740">
        <w:tc>
          <w:tcPr>
            <w:tcW w:w="9350" w:type="dxa"/>
          </w:tcPr>
          <w:p w14:paraId="6DE2447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  <w:tr w:rsidR="00543740" w:rsidRPr="00543740" w14:paraId="05A0AEF7" w14:textId="77777777" w:rsidTr="00543740">
        <w:tc>
          <w:tcPr>
            <w:tcW w:w="9350" w:type="dxa"/>
          </w:tcPr>
          <w:p w14:paraId="4335E50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impor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java.util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.*;</w:t>
            </w:r>
          </w:p>
        </w:tc>
      </w:tr>
      <w:tr w:rsidR="00543740" w:rsidRPr="00543740" w14:paraId="3C570BA2" w14:textId="77777777" w:rsidTr="00543740">
        <w:tc>
          <w:tcPr>
            <w:tcW w:w="9350" w:type="dxa"/>
          </w:tcPr>
          <w:p w14:paraId="0064F6A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543740">
              <w:rPr>
                <w:rFonts w:ascii="Consolas" w:hAnsi="Consolas" w:cs="Consolas"/>
                <w:color w:val="000000"/>
              </w:rPr>
              <w:t xml:space="preserve"> Main {</w:t>
            </w:r>
          </w:p>
        </w:tc>
      </w:tr>
      <w:tr w:rsidR="00543740" w:rsidRPr="00543740" w14:paraId="5F2E9408" w14:textId="77777777" w:rsidTr="00543740">
        <w:tc>
          <w:tcPr>
            <w:tcW w:w="9350" w:type="dxa"/>
          </w:tcPr>
          <w:p w14:paraId="0C9C31C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lastRenderedPageBreak/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tat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543740">
              <w:rPr>
                <w:rFonts w:ascii="Consolas" w:hAnsi="Consolas" w:cs="Consolas"/>
                <w:color w:val="000000"/>
              </w:rPr>
              <w:t xml:space="preserve"> main(String[]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args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38CFE6ED" w14:textId="77777777" w:rsidTr="00543740">
        <w:tc>
          <w:tcPr>
            <w:tcW w:w="9350" w:type="dxa"/>
          </w:tcPr>
          <w:p w14:paraId="0FC2A21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Scanner </w:t>
            </w:r>
            <w:proofErr w:type="spellStart"/>
            <w:r w:rsidRPr="00543740">
              <w:rPr>
                <w:rFonts w:ascii="Consolas" w:hAnsi="Consolas" w:cs="Consolas"/>
                <w:color w:val="6A3E3E"/>
                <w:u w:val="single"/>
              </w:rPr>
              <w:t>sc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Scanner(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in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6591E43A" w14:textId="77777777" w:rsidTr="00543740">
        <w:tc>
          <w:tcPr>
            <w:tcW w:w="9350" w:type="dxa"/>
          </w:tcPr>
          <w:p w14:paraId="461D1A9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Variable declaration and instantiation</w:t>
            </w:r>
          </w:p>
        </w:tc>
      </w:tr>
      <w:tr w:rsidR="00543740" w:rsidRPr="00543740" w14:paraId="36E010FD" w14:textId="77777777" w:rsidTr="00543740">
        <w:tc>
          <w:tcPr>
            <w:tcW w:w="9350" w:type="dxa"/>
          </w:tcPr>
          <w:p w14:paraId="28ED68F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1</w:t>
            </w:r>
            <w:r w:rsidRPr="00543740">
              <w:rPr>
                <w:rFonts w:ascii="Consolas" w:hAnsi="Consolas" w:cs="Consolas"/>
                <w:color w:val="000000"/>
              </w:rPr>
              <w:t xml:space="preserve"> = 0;</w:t>
            </w:r>
          </w:p>
        </w:tc>
      </w:tr>
      <w:tr w:rsidR="00543740" w:rsidRPr="00543740" w14:paraId="74F31952" w14:textId="77777777" w:rsidTr="00543740">
        <w:tc>
          <w:tcPr>
            <w:tcW w:w="9350" w:type="dxa"/>
          </w:tcPr>
          <w:p w14:paraId="4CF8842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length2</w:t>
            </w:r>
            <w:r w:rsidRPr="00543740">
              <w:rPr>
                <w:rFonts w:ascii="Consolas" w:hAnsi="Consolas" w:cs="Consolas"/>
                <w:color w:val="000000"/>
              </w:rPr>
              <w:t xml:space="preserve"> = 0;</w:t>
            </w:r>
          </w:p>
        </w:tc>
      </w:tr>
      <w:tr w:rsidR="00543740" w:rsidRPr="00543740" w14:paraId="73ADCB1A" w14:textId="77777777" w:rsidTr="00543740">
        <w:tc>
          <w:tcPr>
            <w:tcW w:w="9350" w:type="dxa"/>
          </w:tcPr>
          <w:p w14:paraId="700B119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ArrayLis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&lt;Cube&gt; </w:t>
            </w:r>
            <w:r w:rsidRPr="00543740">
              <w:rPr>
                <w:rFonts w:ascii="Consolas" w:hAnsi="Consolas" w:cs="Consolas"/>
                <w:color w:val="6A3E3E"/>
              </w:rPr>
              <w:t>al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ArrayLis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&lt;&gt;();</w:t>
            </w:r>
          </w:p>
        </w:tc>
      </w:tr>
      <w:tr w:rsidR="00543740" w:rsidRPr="00543740" w14:paraId="3B4DAC63" w14:textId="77777777" w:rsidTr="00543740">
        <w:tc>
          <w:tcPr>
            <w:tcW w:w="9350" w:type="dxa"/>
          </w:tcPr>
          <w:p w14:paraId="466211B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try</w:t>
            </w:r>
            <w:r w:rsidRPr="00543740">
              <w:rPr>
                <w:rFonts w:ascii="Consolas" w:hAnsi="Consolas" w:cs="Consolas"/>
                <w:color w:val="000000"/>
              </w:rPr>
              <w:t xml:space="preserve"> {</w:t>
            </w:r>
          </w:p>
        </w:tc>
      </w:tr>
      <w:tr w:rsidR="00543740" w:rsidRPr="00543740" w14:paraId="497A6E8C" w14:textId="77777777" w:rsidTr="00543740">
        <w:tc>
          <w:tcPr>
            <w:tcW w:w="9350" w:type="dxa"/>
          </w:tcPr>
          <w:p w14:paraId="2DDB19D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Enter Square details 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20ECD5F6" w14:textId="77777777" w:rsidTr="00543740">
        <w:tc>
          <w:tcPr>
            <w:tcW w:w="9350" w:type="dxa"/>
          </w:tcPr>
          <w:p w14:paraId="78EFC1D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Enter length of a side of a square : 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7994112B" w14:textId="77777777" w:rsidTr="00543740">
        <w:tc>
          <w:tcPr>
            <w:tcW w:w="9350" w:type="dxa"/>
          </w:tcPr>
          <w:p w14:paraId="38D90B5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A3E3E"/>
              </w:rPr>
              <w:t>length1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c</w:t>
            </w:r>
            <w:r w:rsidRPr="00543740">
              <w:rPr>
                <w:rFonts w:ascii="Consolas" w:hAnsi="Consolas" w:cs="Consolas"/>
                <w:color w:val="000000"/>
              </w:rPr>
              <w:t>.next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45BD39D6" w14:textId="77777777" w:rsidTr="00543740">
        <w:tc>
          <w:tcPr>
            <w:tcW w:w="9350" w:type="dxa"/>
          </w:tcPr>
          <w:p w14:paraId="40638A4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</w:p>
        </w:tc>
      </w:tr>
      <w:tr w:rsidR="00543740" w:rsidRPr="00543740" w14:paraId="1EB5C00E" w14:textId="77777777" w:rsidTr="00543740">
        <w:tc>
          <w:tcPr>
            <w:tcW w:w="9350" w:type="dxa"/>
          </w:tcPr>
          <w:p w14:paraId="0760916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Enter Cube details 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31D02D5A" w14:textId="77777777" w:rsidTr="00543740">
        <w:tc>
          <w:tcPr>
            <w:tcW w:w="9350" w:type="dxa"/>
          </w:tcPr>
          <w:p w14:paraId="3D95AB0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Enter length of a side of a cube : 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38ECFCF0" w14:textId="77777777" w:rsidTr="00543740">
        <w:tc>
          <w:tcPr>
            <w:tcW w:w="9350" w:type="dxa"/>
          </w:tcPr>
          <w:p w14:paraId="1A68937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6A3E3E"/>
              </w:rPr>
              <w:t>length2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c</w:t>
            </w:r>
            <w:r w:rsidRPr="00543740">
              <w:rPr>
                <w:rFonts w:ascii="Consolas" w:hAnsi="Consolas" w:cs="Consolas"/>
                <w:color w:val="000000"/>
              </w:rPr>
              <w:t>.next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3B83F0CB" w14:textId="77777777" w:rsidTr="00543740">
        <w:tc>
          <w:tcPr>
            <w:tcW w:w="9350" w:type="dxa"/>
          </w:tcPr>
          <w:p w14:paraId="2670414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tch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InputMismatchExceptio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e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1787DCB0" w14:textId="77777777" w:rsidTr="00543740">
        <w:tc>
          <w:tcPr>
            <w:tcW w:w="9350" w:type="dxa"/>
          </w:tcPr>
          <w:p w14:paraId="4FB96C9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e</w:t>
            </w:r>
            <w:r w:rsidRPr="00543740">
              <w:rPr>
                <w:rFonts w:ascii="Consolas" w:hAnsi="Consolas" w:cs="Consolas"/>
                <w:color w:val="000000"/>
              </w:rPr>
              <w:t>.printStackTrac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2F861F33" w14:textId="77777777" w:rsidTr="00543740">
        <w:tc>
          <w:tcPr>
            <w:tcW w:w="9350" w:type="dxa"/>
          </w:tcPr>
          <w:p w14:paraId="5229FAC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41170E03" w14:textId="77777777" w:rsidTr="00543740">
        <w:tc>
          <w:tcPr>
            <w:tcW w:w="9350" w:type="dxa"/>
          </w:tcPr>
          <w:p w14:paraId="11AD515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Creating a Square object</w:t>
            </w:r>
          </w:p>
        </w:tc>
      </w:tr>
      <w:tr w:rsidR="00543740" w:rsidRPr="00543740" w14:paraId="7CAE5FC2" w14:textId="77777777" w:rsidTr="00543740">
        <w:tc>
          <w:tcPr>
            <w:tcW w:w="9350" w:type="dxa"/>
          </w:tcPr>
          <w:p w14:paraId="2C816FE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Square </w:t>
            </w:r>
            <w:r w:rsidRPr="00543740">
              <w:rPr>
                <w:rFonts w:ascii="Consolas" w:hAnsi="Consolas" w:cs="Consolas"/>
                <w:color w:val="6A3E3E"/>
              </w:rPr>
              <w:t>sq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Square(</w:t>
            </w:r>
            <w:r w:rsidRPr="00543740">
              <w:rPr>
                <w:rFonts w:ascii="Consolas" w:hAnsi="Consolas" w:cs="Consolas"/>
                <w:color w:val="2A00FF"/>
              </w:rPr>
              <w:t>"Square1"</w:t>
            </w:r>
            <w:r w:rsidRPr="00543740">
              <w:rPr>
                <w:rFonts w:ascii="Consolas" w:hAnsi="Consolas" w:cs="Consolas"/>
                <w:color w:val="000000"/>
              </w:rPr>
              <w:t>,</w:t>
            </w:r>
            <w:r w:rsidRPr="00543740">
              <w:rPr>
                <w:rFonts w:ascii="Consolas" w:hAnsi="Consolas" w:cs="Consolas"/>
                <w:color w:val="6A3E3E"/>
              </w:rPr>
              <w:t>length1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0B375DF1" w14:textId="77777777" w:rsidTr="00543740">
        <w:tc>
          <w:tcPr>
            <w:tcW w:w="9350" w:type="dxa"/>
          </w:tcPr>
          <w:p w14:paraId="243B1F9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Creating 10 cube objects</w:t>
            </w:r>
          </w:p>
        </w:tc>
      </w:tr>
      <w:tr w:rsidR="00543740" w:rsidRPr="00543740" w14:paraId="49EE475D" w14:textId="77777777" w:rsidTr="00543740">
        <w:tc>
          <w:tcPr>
            <w:tcW w:w="9350" w:type="dxa"/>
          </w:tcPr>
          <w:p w14:paraId="661B8C9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for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0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&lt;10;</w:t>
            </w:r>
            <w:r w:rsidRPr="00543740">
              <w:rPr>
                <w:rFonts w:ascii="Consolas" w:hAnsi="Consolas" w:cs="Consolas"/>
                <w:color w:val="6A3E3E"/>
              </w:rPr>
              <w:t>i</w:t>
            </w:r>
            <w:r w:rsidRPr="00543740">
              <w:rPr>
                <w:rFonts w:ascii="Consolas" w:hAnsi="Consolas" w:cs="Consolas"/>
                <w:color w:val="000000"/>
              </w:rPr>
              <w:t>++) {</w:t>
            </w:r>
          </w:p>
        </w:tc>
      </w:tr>
      <w:tr w:rsidR="00543740" w:rsidRPr="00543740" w14:paraId="5E75A171" w14:textId="77777777" w:rsidTr="00543740">
        <w:tc>
          <w:tcPr>
            <w:tcW w:w="9350" w:type="dxa"/>
          </w:tcPr>
          <w:p w14:paraId="55349CF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al</w:t>
            </w:r>
            <w:r w:rsidRPr="00543740">
              <w:rPr>
                <w:rFonts w:ascii="Consolas" w:hAnsi="Consolas" w:cs="Consolas"/>
                <w:color w:val="000000"/>
              </w:rPr>
              <w:t>.ad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Cube(</w:t>
            </w:r>
            <w:r w:rsidRPr="00543740">
              <w:rPr>
                <w:rFonts w:ascii="Consolas" w:hAnsi="Consolas" w:cs="Consolas"/>
                <w:color w:val="2A00FF"/>
              </w:rPr>
              <w:t>"Cube"</w:t>
            </w:r>
            <w:r w:rsidRPr="00543740">
              <w:rPr>
                <w:rFonts w:ascii="Consolas" w:hAnsi="Consolas" w:cs="Consolas"/>
                <w:color w:val="000000"/>
              </w:rPr>
              <w:t>+</w:t>
            </w:r>
            <w:r w:rsidRPr="00543740">
              <w:rPr>
                <w:rFonts w:ascii="Consolas" w:hAnsi="Consolas" w:cs="Consolas"/>
                <w:color w:val="6A3E3E"/>
              </w:rPr>
              <w:t>i</w:t>
            </w:r>
            <w:r w:rsidRPr="00543740">
              <w:rPr>
                <w:rFonts w:ascii="Consolas" w:hAnsi="Consolas" w:cs="Consolas"/>
                <w:color w:val="000000"/>
              </w:rPr>
              <w:t>,</w:t>
            </w:r>
            <w:r w:rsidRPr="00543740">
              <w:rPr>
                <w:rFonts w:ascii="Consolas" w:hAnsi="Consolas" w:cs="Consolas"/>
                <w:color w:val="6A3E3E"/>
              </w:rPr>
              <w:t>length2</w:t>
            </w:r>
            <w:r w:rsidRPr="00543740">
              <w:rPr>
                <w:rFonts w:ascii="Consolas" w:hAnsi="Consolas" w:cs="Consolas"/>
                <w:color w:val="000000"/>
              </w:rPr>
              <w:t>));</w:t>
            </w:r>
          </w:p>
        </w:tc>
      </w:tr>
      <w:tr w:rsidR="00543740" w:rsidRPr="00543740" w14:paraId="0247E93C" w14:textId="77777777" w:rsidTr="00543740">
        <w:tc>
          <w:tcPr>
            <w:tcW w:w="9350" w:type="dxa"/>
          </w:tcPr>
          <w:p w14:paraId="61BF485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65460FBF" w14:textId="77777777" w:rsidTr="00543740">
        <w:tc>
          <w:tcPr>
            <w:tcW w:w="9350" w:type="dxa"/>
          </w:tcPr>
          <w:p w14:paraId="1BCB674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Calculate area of square</w:t>
            </w:r>
          </w:p>
        </w:tc>
      </w:tr>
      <w:tr w:rsidR="00543740" w:rsidRPr="00543740" w14:paraId="105C314C" w14:textId="77777777" w:rsidTr="00543740">
        <w:tc>
          <w:tcPr>
            <w:tcW w:w="9350" w:type="dxa"/>
          </w:tcPr>
          <w:p w14:paraId="4BD6F40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q</w:t>
            </w:r>
            <w:r w:rsidRPr="00543740">
              <w:rPr>
                <w:rFonts w:ascii="Consolas" w:hAnsi="Consolas" w:cs="Consolas"/>
                <w:color w:val="000000"/>
              </w:rPr>
              <w:t>.calculate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7CBBBDD1" w14:textId="77777777" w:rsidTr="00543740">
        <w:tc>
          <w:tcPr>
            <w:tcW w:w="9350" w:type="dxa"/>
          </w:tcPr>
          <w:p w14:paraId="3BDBDD0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e area of the square = "</w:t>
            </w:r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391C1E0F" w14:textId="77777777" w:rsidTr="00543740">
        <w:tc>
          <w:tcPr>
            <w:tcW w:w="9350" w:type="dxa"/>
          </w:tcPr>
          <w:p w14:paraId="265229D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Check square size based on the area</w:t>
            </w:r>
          </w:p>
        </w:tc>
      </w:tr>
      <w:tr w:rsidR="00543740" w:rsidRPr="00543740" w14:paraId="263C05CF" w14:textId="77777777" w:rsidTr="00543740">
        <w:tc>
          <w:tcPr>
            <w:tcW w:w="9350" w:type="dxa"/>
          </w:tcPr>
          <w:p w14:paraId="06B9F01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f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&gt;1000.0) {</w:t>
            </w:r>
          </w:p>
        </w:tc>
      </w:tr>
      <w:tr w:rsidR="00543740" w:rsidRPr="00543740" w14:paraId="0BBB6EE3" w14:textId="77777777" w:rsidTr="00543740">
        <w:tc>
          <w:tcPr>
            <w:tcW w:w="9350" w:type="dxa"/>
          </w:tcPr>
          <w:p w14:paraId="67B7A82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is is a very large square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143C9682" w14:textId="77777777" w:rsidTr="00543740">
        <w:tc>
          <w:tcPr>
            <w:tcW w:w="9350" w:type="dxa"/>
          </w:tcPr>
          <w:p w14:paraId="3099B83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els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f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gt; 500.0 &amp;&amp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lt; 900.00) {</w:t>
            </w:r>
          </w:p>
        </w:tc>
      </w:tr>
      <w:tr w:rsidR="00543740" w:rsidRPr="00543740" w14:paraId="468BD516" w14:textId="77777777" w:rsidTr="00543740">
        <w:tc>
          <w:tcPr>
            <w:tcW w:w="9350" w:type="dxa"/>
          </w:tcPr>
          <w:p w14:paraId="7366B71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is is a medium square.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60E9A72B" w14:textId="77777777" w:rsidTr="00543740">
        <w:tc>
          <w:tcPr>
            <w:tcW w:w="9350" w:type="dxa"/>
          </w:tcPr>
          <w:p w14:paraId="7D7A891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els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f</w:t>
            </w:r>
            <w:r w:rsidRPr="00543740">
              <w:rPr>
                <w:rFonts w:ascii="Consolas" w:hAnsi="Consolas" w:cs="Consolas"/>
                <w:color w:val="000000"/>
              </w:rPr>
              <w:t>((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gt; 100.0 &amp;&amp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lt; 300.00) || (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gt; 300.0 &amp;&amp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Area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&lt; 500.00) ) {</w:t>
            </w:r>
          </w:p>
        </w:tc>
      </w:tr>
      <w:tr w:rsidR="00543740" w:rsidRPr="00543740" w14:paraId="0368ABD9" w14:textId="77777777" w:rsidTr="00543740">
        <w:tc>
          <w:tcPr>
            <w:tcW w:w="9350" w:type="dxa"/>
          </w:tcPr>
          <w:p w14:paraId="7EBF13D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is is a small square.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3896CB22" w14:textId="77777777" w:rsidTr="00543740">
        <w:tc>
          <w:tcPr>
            <w:tcW w:w="9350" w:type="dxa"/>
          </w:tcPr>
          <w:p w14:paraId="619552C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else</w:t>
            </w:r>
            <w:r w:rsidRPr="00543740">
              <w:rPr>
                <w:rFonts w:ascii="Consolas" w:hAnsi="Consolas" w:cs="Consolas"/>
                <w:color w:val="000000"/>
              </w:rPr>
              <w:t xml:space="preserve"> {</w:t>
            </w:r>
          </w:p>
        </w:tc>
      </w:tr>
      <w:tr w:rsidR="00543740" w:rsidRPr="00543740" w14:paraId="4E87DBFA" w14:textId="77777777" w:rsidTr="00543740">
        <w:tc>
          <w:tcPr>
            <w:tcW w:w="9350" w:type="dxa"/>
          </w:tcPr>
          <w:p w14:paraId="0BFB9B7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is is a very small square.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4F761EC1" w14:textId="77777777" w:rsidTr="00543740">
        <w:tc>
          <w:tcPr>
            <w:tcW w:w="9350" w:type="dxa"/>
          </w:tcPr>
          <w:p w14:paraId="4D0EE50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6B01FD39" w14:textId="77777777" w:rsidTr="00543740">
        <w:tc>
          <w:tcPr>
            <w:tcW w:w="9350" w:type="dxa"/>
          </w:tcPr>
          <w:p w14:paraId="0452793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Calculate volume of cube</w:t>
            </w:r>
          </w:p>
        </w:tc>
      </w:tr>
      <w:tr w:rsidR="00543740" w:rsidRPr="00543740" w14:paraId="644ECE0F" w14:textId="77777777" w:rsidTr="00543740">
        <w:tc>
          <w:tcPr>
            <w:tcW w:w="9350" w:type="dxa"/>
          </w:tcPr>
          <w:p w14:paraId="465C770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cVolu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al</w:t>
            </w:r>
            <w:r w:rsidRPr="00543740">
              <w:rPr>
                <w:rFonts w:ascii="Consolas" w:hAnsi="Consolas" w:cs="Consolas"/>
                <w:color w:val="000000"/>
              </w:rPr>
              <w:t>.ge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0).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calculateVolu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53DD2667" w14:textId="77777777" w:rsidTr="00543740">
        <w:tc>
          <w:tcPr>
            <w:tcW w:w="9350" w:type="dxa"/>
          </w:tcPr>
          <w:p w14:paraId="3E440E1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The volume of the cube = "</w:t>
            </w:r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cVolume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10743F10" w14:textId="77777777" w:rsidTr="00543740">
        <w:tc>
          <w:tcPr>
            <w:tcW w:w="9350" w:type="dxa"/>
          </w:tcPr>
          <w:p w14:paraId="6D8B34C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Guess a number</w:t>
            </w:r>
          </w:p>
        </w:tc>
      </w:tr>
      <w:tr w:rsidR="00543740" w:rsidRPr="00543740" w14:paraId="6D8823BD" w14:textId="77777777" w:rsidTr="00543740">
        <w:tc>
          <w:tcPr>
            <w:tcW w:w="9350" w:type="dxa"/>
          </w:tcPr>
          <w:p w14:paraId="56A4060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Enter a number between 1 to 5, to check whether you are lucky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3A39B37B" w14:textId="77777777" w:rsidTr="00543740">
        <w:tc>
          <w:tcPr>
            <w:tcW w:w="9350" w:type="dxa"/>
          </w:tcPr>
          <w:p w14:paraId="1AD00AC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c</w:t>
            </w:r>
            <w:r w:rsidRPr="00543740">
              <w:rPr>
                <w:rFonts w:ascii="Consolas" w:hAnsi="Consolas" w:cs="Consolas"/>
                <w:color w:val="000000"/>
              </w:rPr>
              <w:t>.next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33D55CDA" w14:textId="77777777" w:rsidTr="00543740">
        <w:tc>
          <w:tcPr>
            <w:tcW w:w="9350" w:type="dxa"/>
          </w:tcPr>
          <w:p w14:paraId="6D1AAFC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While loop</w:t>
            </w:r>
          </w:p>
        </w:tc>
      </w:tr>
      <w:tr w:rsidR="00543740" w:rsidRPr="00543740" w14:paraId="135FEAA4" w14:textId="77777777" w:rsidTr="00543740">
        <w:tc>
          <w:tcPr>
            <w:tcW w:w="9350" w:type="dxa"/>
          </w:tcPr>
          <w:p w14:paraId="1B57D3AA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lastRenderedPageBreak/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while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 xml:space="preserve"> &lt; 6) {</w:t>
            </w:r>
          </w:p>
        </w:tc>
      </w:tr>
      <w:tr w:rsidR="00543740" w:rsidRPr="00543740" w14:paraId="03504304" w14:textId="77777777" w:rsidTr="00543740">
        <w:tc>
          <w:tcPr>
            <w:tcW w:w="9350" w:type="dxa"/>
          </w:tcPr>
          <w:p w14:paraId="2C70ED67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witch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4107F04A" w14:textId="77777777" w:rsidTr="00543740">
        <w:tc>
          <w:tcPr>
            <w:tcW w:w="9350" w:type="dxa"/>
          </w:tcPr>
          <w:p w14:paraId="3927A59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se</w:t>
            </w:r>
            <w:r w:rsidRPr="00543740">
              <w:rPr>
                <w:rFonts w:ascii="Consolas" w:hAnsi="Consolas" w:cs="Consolas"/>
                <w:color w:val="000000"/>
              </w:rPr>
              <w:t xml:space="preserve"> 1: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 xml:space="preserve">"Congratulations, </w:t>
            </w:r>
            <w:proofErr w:type="gramStart"/>
            <w:r w:rsidRPr="00543740">
              <w:rPr>
                <w:rFonts w:ascii="Consolas" w:hAnsi="Consolas" w:cs="Consolas"/>
                <w:color w:val="2A00FF"/>
              </w:rPr>
              <w:t>You</w:t>
            </w:r>
            <w:proofErr w:type="gramEnd"/>
            <w:r w:rsidRPr="00543740">
              <w:rPr>
                <w:rFonts w:ascii="Consolas" w:hAnsi="Consolas" w:cs="Consolas"/>
                <w:color w:val="2A00FF"/>
              </w:rPr>
              <w:t xml:space="preserve"> are lucky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7D30BC01" w14:textId="77777777" w:rsidTr="00543740">
        <w:tc>
          <w:tcPr>
            <w:tcW w:w="9350" w:type="dxa"/>
          </w:tcPr>
          <w:p w14:paraId="689A295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se</w:t>
            </w:r>
            <w:r w:rsidRPr="00543740">
              <w:rPr>
                <w:rFonts w:ascii="Consolas" w:hAnsi="Consolas" w:cs="Consolas"/>
                <w:color w:val="000000"/>
              </w:rPr>
              <w:t xml:space="preserve"> 2: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You are unlucky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6A836E87" w14:textId="77777777" w:rsidTr="00543740">
        <w:tc>
          <w:tcPr>
            <w:tcW w:w="9350" w:type="dxa"/>
          </w:tcPr>
          <w:p w14:paraId="51A9648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se</w:t>
            </w:r>
            <w:r w:rsidRPr="00543740">
              <w:rPr>
                <w:rFonts w:ascii="Consolas" w:hAnsi="Consolas" w:cs="Consolas"/>
                <w:color w:val="000000"/>
              </w:rPr>
              <w:t xml:space="preserve"> 3: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You are unlucky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20C22A84" w14:textId="77777777" w:rsidTr="00543740">
        <w:tc>
          <w:tcPr>
            <w:tcW w:w="9350" w:type="dxa"/>
          </w:tcPr>
          <w:p w14:paraId="4F34342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se</w:t>
            </w:r>
            <w:r w:rsidRPr="00543740">
              <w:rPr>
                <w:rFonts w:ascii="Consolas" w:hAnsi="Consolas" w:cs="Consolas"/>
                <w:color w:val="000000"/>
              </w:rPr>
              <w:t xml:space="preserve"> 4: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You are unlucky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3438A1BD" w14:textId="77777777" w:rsidTr="00543740">
        <w:tc>
          <w:tcPr>
            <w:tcW w:w="9350" w:type="dxa"/>
          </w:tcPr>
          <w:p w14:paraId="53E5DC13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case</w:t>
            </w:r>
            <w:r w:rsidRPr="00543740">
              <w:rPr>
                <w:rFonts w:ascii="Consolas" w:hAnsi="Consolas" w:cs="Consolas"/>
                <w:color w:val="000000"/>
              </w:rPr>
              <w:t xml:space="preserve"> 5: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You are unlucky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043E01AF" w14:textId="77777777" w:rsidTr="00543740">
        <w:tc>
          <w:tcPr>
            <w:tcW w:w="9350" w:type="dxa"/>
          </w:tcPr>
          <w:p w14:paraId="7BA1AB85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 </w:t>
            </w:r>
            <w:proofErr w:type="spellStart"/>
            <w:r w:rsidRPr="00543740">
              <w:rPr>
                <w:rFonts w:ascii="Consolas" w:hAnsi="Consolas" w:cs="Consolas"/>
                <w:b/>
                <w:bCs/>
                <w:color w:val="7F0055"/>
              </w:rPr>
              <w:t>default</w:t>
            </w:r>
            <w:r w:rsidRPr="00543740">
              <w:rPr>
                <w:rFonts w:ascii="Consolas" w:hAnsi="Consolas" w:cs="Consolas"/>
                <w:color w:val="000000"/>
              </w:rPr>
              <w:t>: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Invalid input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1A50E073" w14:textId="77777777" w:rsidTr="00543740">
        <w:tc>
          <w:tcPr>
            <w:tcW w:w="9350" w:type="dxa"/>
          </w:tcPr>
          <w:p w14:paraId="59D34D7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65953F2E" w14:textId="77777777" w:rsidTr="00543740">
        <w:tc>
          <w:tcPr>
            <w:tcW w:w="9350" w:type="dxa"/>
          </w:tcPr>
          <w:p w14:paraId="2BBF510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0D0EF2E5" w14:textId="77777777" w:rsidTr="00543740">
        <w:tc>
          <w:tcPr>
            <w:tcW w:w="9350" w:type="dxa"/>
          </w:tcPr>
          <w:p w14:paraId="649D994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Enter a number to get the factorial : 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4FBCCAD3" w14:textId="77777777" w:rsidTr="00543740">
        <w:tc>
          <w:tcPr>
            <w:tcW w:w="9350" w:type="dxa"/>
          </w:tcPr>
          <w:p w14:paraId="1188FF7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fac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sc</w:t>
            </w:r>
            <w:r w:rsidRPr="00543740">
              <w:rPr>
                <w:rFonts w:ascii="Consolas" w:hAnsi="Consolas" w:cs="Consolas"/>
                <w:color w:val="000000"/>
              </w:rPr>
              <w:t>.next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4606AA5C" w14:textId="77777777" w:rsidTr="00543740">
        <w:tc>
          <w:tcPr>
            <w:tcW w:w="9350" w:type="dxa"/>
          </w:tcPr>
          <w:p w14:paraId="18BDD7A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 xml:space="preserve">//Get factorial of a number using a recursive method </w:t>
            </w:r>
            <w:r w:rsidRPr="00543740">
              <w:rPr>
                <w:rFonts w:ascii="Consolas" w:hAnsi="Consolas" w:cs="Consolas"/>
                <w:color w:val="3F7F5F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ab/>
            </w:r>
          </w:p>
        </w:tc>
      </w:tr>
      <w:tr w:rsidR="00543740" w:rsidRPr="00543740" w14:paraId="251B085C" w14:textId="77777777" w:rsidTr="00543740">
        <w:tc>
          <w:tcPr>
            <w:tcW w:w="9350" w:type="dxa"/>
          </w:tcPr>
          <w:p w14:paraId="08C267F6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Factorial = "</w:t>
            </w:r>
            <w:r w:rsidRPr="00543740">
              <w:rPr>
                <w:rFonts w:ascii="Consolas" w:hAnsi="Consolas" w:cs="Consolas"/>
                <w:color w:val="000000"/>
              </w:rPr>
              <w:t xml:space="preserve"> + </w:t>
            </w:r>
            <w:r w:rsidRPr="00543740">
              <w:rPr>
                <w:rFonts w:ascii="Consolas" w:hAnsi="Consolas" w:cs="Consolas"/>
                <w:i/>
                <w:iCs/>
                <w:color w:val="000000"/>
              </w:rPr>
              <w:t>factorial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fac</w:t>
            </w:r>
            <w:r w:rsidRPr="00543740">
              <w:rPr>
                <w:rFonts w:ascii="Consolas" w:hAnsi="Consolas" w:cs="Consolas"/>
                <w:color w:val="000000"/>
              </w:rPr>
              <w:t>));</w:t>
            </w:r>
          </w:p>
        </w:tc>
      </w:tr>
      <w:tr w:rsidR="00543740" w:rsidRPr="00543740" w14:paraId="409C50BD" w14:textId="77777777" w:rsidTr="00543740">
        <w:tc>
          <w:tcPr>
            <w:tcW w:w="9350" w:type="dxa"/>
          </w:tcPr>
          <w:p w14:paraId="7E4538AD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Printing a star pattern using a nested for loop</w:t>
            </w:r>
          </w:p>
        </w:tc>
      </w:tr>
      <w:tr w:rsidR="00543740" w:rsidRPr="00543740" w14:paraId="681FC3E5" w14:textId="77777777" w:rsidTr="00543740">
        <w:tc>
          <w:tcPr>
            <w:tcW w:w="9350" w:type="dxa"/>
          </w:tcPr>
          <w:p w14:paraId="47D2414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Printing a Pattern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2D207714" w14:textId="77777777" w:rsidTr="00543740">
        <w:tc>
          <w:tcPr>
            <w:tcW w:w="9350" w:type="dxa"/>
          </w:tcPr>
          <w:p w14:paraId="25AB0661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for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=0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&lt;10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++){   </w:t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</w:p>
        </w:tc>
      </w:tr>
      <w:tr w:rsidR="00543740" w:rsidRPr="00543740" w14:paraId="77FCB184" w14:textId="77777777" w:rsidTr="00543740">
        <w:tc>
          <w:tcPr>
            <w:tcW w:w="9350" w:type="dxa"/>
          </w:tcPr>
          <w:p w14:paraId="51850AD0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for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j</w:t>
            </w:r>
            <w:r w:rsidRPr="00543740">
              <w:rPr>
                <w:rFonts w:ascii="Consolas" w:hAnsi="Consolas" w:cs="Consolas"/>
                <w:color w:val="000000"/>
              </w:rPr>
              <w:t xml:space="preserve">=0; </w:t>
            </w:r>
            <w:r w:rsidRPr="00543740">
              <w:rPr>
                <w:rFonts w:ascii="Consolas" w:hAnsi="Consolas" w:cs="Consolas"/>
                <w:color w:val="6A3E3E"/>
              </w:rPr>
              <w:t>j</w:t>
            </w:r>
            <w:r w:rsidRPr="00543740">
              <w:rPr>
                <w:rFonts w:ascii="Consolas" w:hAnsi="Consolas" w:cs="Consolas"/>
                <w:color w:val="000000"/>
              </w:rPr>
              <w:t>&lt;=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i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;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j</w:t>
            </w:r>
            <w:r w:rsidRPr="00543740">
              <w:rPr>
                <w:rFonts w:ascii="Consolas" w:hAnsi="Consolas" w:cs="Consolas"/>
                <w:color w:val="000000"/>
              </w:rPr>
              <w:t>++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){   </w:t>
            </w:r>
          </w:p>
        </w:tc>
      </w:tr>
      <w:tr w:rsidR="00543740" w:rsidRPr="00543740" w14:paraId="22C5DF10" w14:textId="77777777" w:rsidTr="00543740">
        <w:tc>
          <w:tcPr>
            <w:tcW w:w="9350" w:type="dxa"/>
          </w:tcPr>
          <w:p w14:paraId="3432FAA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* "</w:t>
            </w:r>
            <w:r w:rsidRPr="00543740">
              <w:rPr>
                <w:rFonts w:ascii="Consolas" w:hAnsi="Consolas" w:cs="Consolas"/>
                <w:color w:val="000000"/>
              </w:rPr>
              <w:t xml:space="preserve">);   </w:t>
            </w:r>
          </w:p>
        </w:tc>
      </w:tr>
      <w:tr w:rsidR="00543740" w:rsidRPr="00543740" w14:paraId="726B677D" w14:textId="77777777" w:rsidTr="00543740">
        <w:tc>
          <w:tcPr>
            <w:tcW w:w="9350" w:type="dxa"/>
          </w:tcPr>
          <w:p w14:paraId="1C0B23D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}   </w:t>
            </w:r>
          </w:p>
        </w:tc>
      </w:tr>
      <w:tr w:rsidR="00543740" w:rsidRPr="00543740" w14:paraId="26983DAD" w14:textId="77777777" w:rsidTr="00543740">
        <w:tc>
          <w:tcPr>
            <w:tcW w:w="9350" w:type="dxa"/>
          </w:tcPr>
          <w:p w14:paraId="1D6E2BE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6D9CB6D8" w14:textId="77777777" w:rsidTr="00543740">
        <w:tc>
          <w:tcPr>
            <w:tcW w:w="9350" w:type="dxa"/>
          </w:tcPr>
          <w:p w14:paraId="3982E51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7CE64121" w14:textId="77777777" w:rsidTr="00543740">
        <w:tc>
          <w:tcPr>
            <w:tcW w:w="9350" w:type="dxa"/>
          </w:tcPr>
          <w:p w14:paraId="6A132E5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System.</w:t>
            </w:r>
            <w:r w:rsidRPr="00543740">
              <w:rPr>
                <w:rFonts w:ascii="Consolas" w:hAnsi="Consolas" w:cs="Consolas"/>
                <w:b/>
                <w:bCs/>
                <w:i/>
                <w:iCs/>
                <w:color w:val="0000C0"/>
              </w:rPr>
              <w:t>out</w:t>
            </w:r>
            <w:r w:rsidRPr="00543740">
              <w:rPr>
                <w:rFonts w:ascii="Consolas" w:hAnsi="Consolas" w:cs="Consolas"/>
                <w:color w:val="000000"/>
              </w:rPr>
              <w:t>.println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2A00FF"/>
              </w:rPr>
              <w:t>"Adding numbers using Threads"</w:t>
            </w:r>
            <w:r w:rsidRPr="00543740">
              <w:rPr>
                <w:rFonts w:ascii="Consolas" w:hAnsi="Consolas" w:cs="Consolas"/>
                <w:color w:val="000000"/>
              </w:rPr>
              <w:t>);</w:t>
            </w:r>
          </w:p>
        </w:tc>
      </w:tr>
      <w:tr w:rsidR="00543740" w:rsidRPr="00543740" w14:paraId="2A02E8B0" w14:textId="77777777" w:rsidTr="00543740">
        <w:tc>
          <w:tcPr>
            <w:tcW w:w="9350" w:type="dxa"/>
          </w:tcPr>
          <w:p w14:paraId="285D9AA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Object </w:t>
            </w:r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Object();</w:t>
            </w:r>
          </w:p>
        </w:tc>
      </w:tr>
      <w:tr w:rsidR="00543740" w:rsidRPr="00543740" w14:paraId="01DE3E96" w14:textId="77777777" w:rsidTr="00543740">
        <w:tc>
          <w:tcPr>
            <w:tcW w:w="9350" w:type="dxa"/>
          </w:tcPr>
          <w:p w14:paraId="4CA5709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 xml:space="preserve">//Invocation of a Thread </w:t>
            </w:r>
          </w:p>
        </w:tc>
      </w:tr>
      <w:tr w:rsidR="00543740" w:rsidRPr="00543740" w14:paraId="7A8D7E0D" w14:textId="77777777" w:rsidTr="00543740">
        <w:tc>
          <w:tcPr>
            <w:tcW w:w="9350" w:type="dxa"/>
          </w:tcPr>
          <w:p w14:paraId="4613A42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 xml:space="preserve">Thread </w:t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plusThrea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 xml:space="preserve"> =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Thread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new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543740">
              <w:rPr>
                <w:rFonts w:ascii="Consolas" w:hAnsi="Consolas" w:cs="Consolas"/>
                <w:color w:val="000000"/>
              </w:rPr>
              <w:t>PlusThread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lock</w:t>
            </w:r>
            <w:r w:rsidRPr="00543740">
              <w:rPr>
                <w:rFonts w:ascii="Consolas" w:hAnsi="Consolas" w:cs="Consolas"/>
                <w:color w:val="000000"/>
              </w:rPr>
              <w:t>,2,10));</w:t>
            </w:r>
          </w:p>
        </w:tc>
      </w:tr>
      <w:tr w:rsidR="00543740" w:rsidRPr="00543740" w14:paraId="5A1DDD08" w14:textId="77777777" w:rsidTr="00543740">
        <w:tc>
          <w:tcPr>
            <w:tcW w:w="9350" w:type="dxa"/>
          </w:tcPr>
          <w:p w14:paraId="2129C2A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proofErr w:type="spellStart"/>
            <w:r w:rsidRPr="00543740">
              <w:rPr>
                <w:rFonts w:ascii="Consolas" w:hAnsi="Consolas" w:cs="Consolas"/>
                <w:color w:val="6A3E3E"/>
              </w:rPr>
              <w:t>plusThread</w:t>
            </w:r>
            <w:r w:rsidRPr="00543740">
              <w:rPr>
                <w:rFonts w:ascii="Consolas" w:hAnsi="Consolas" w:cs="Consolas"/>
                <w:color w:val="000000"/>
              </w:rPr>
              <w:t>.start</w:t>
            </w:r>
            <w:proofErr w:type="spellEnd"/>
            <w:r w:rsidRPr="00543740">
              <w:rPr>
                <w:rFonts w:ascii="Consolas" w:hAnsi="Consolas" w:cs="Consolas"/>
                <w:color w:val="000000"/>
              </w:rPr>
              <w:t>();</w:t>
            </w:r>
          </w:p>
        </w:tc>
      </w:tr>
      <w:tr w:rsidR="00543740" w:rsidRPr="00543740" w14:paraId="5D6F059F" w14:textId="77777777" w:rsidTr="00543740">
        <w:tc>
          <w:tcPr>
            <w:tcW w:w="9350" w:type="dxa"/>
          </w:tcPr>
          <w:p w14:paraId="29E5515C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5C341426" w14:textId="77777777" w:rsidTr="00543740">
        <w:tc>
          <w:tcPr>
            <w:tcW w:w="9350" w:type="dxa"/>
          </w:tcPr>
          <w:p w14:paraId="24F1681E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3F7F5F"/>
              </w:rPr>
              <w:t>//Recursive method</w:t>
            </w:r>
          </w:p>
        </w:tc>
      </w:tr>
      <w:tr w:rsidR="00543740" w:rsidRPr="00543740" w14:paraId="76BB4CA2" w14:textId="77777777" w:rsidTr="00543740">
        <w:tc>
          <w:tcPr>
            <w:tcW w:w="9350" w:type="dxa"/>
          </w:tcPr>
          <w:p w14:paraId="54F5DA0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static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double</w:t>
            </w:r>
            <w:r w:rsidRPr="00543740">
              <w:rPr>
                <w:rFonts w:ascii="Consolas" w:hAnsi="Consolas" w:cs="Consolas"/>
                <w:color w:val="000000"/>
              </w:rPr>
              <w:t xml:space="preserve"> factorial(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543740">
              <w:rPr>
                <w:rFonts w:ascii="Consolas" w:hAnsi="Consolas" w:cs="Consolas"/>
                <w:color w:val="000000"/>
              </w:rPr>
              <w:t xml:space="preserve"> 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>) {</w:t>
            </w:r>
          </w:p>
        </w:tc>
      </w:tr>
      <w:tr w:rsidR="00543740" w:rsidRPr="00543740" w14:paraId="34A1BE02" w14:textId="77777777" w:rsidTr="00543740">
        <w:tc>
          <w:tcPr>
            <w:tcW w:w="9350" w:type="dxa"/>
          </w:tcPr>
          <w:p w14:paraId="0A77E53B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if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 xml:space="preserve"> == 0) {</w:t>
            </w:r>
          </w:p>
        </w:tc>
      </w:tr>
      <w:tr w:rsidR="00543740" w:rsidRPr="00543740" w14:paraId="6016B0C1" w14:textId="77777777" w:rsidTr="00543740">
        <w:tc>
          <w:tcPr>
            <w:tcW w:w="9350" w:type="dxa"/>
          </w:tcPr>
          <w:p w14:paraId="3C0327B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1;</w:t>
            </w:r>
          </w:p>
        </w:tc>
      </w:tr>
      <w:tr w:rsidR="00543740" w:rsidRPr="00543740" w14:paraId="2E310541" w14:textId="77777777" w:rsidTr="00543740">
        <w:tc>
          <w:tcPr>
            <w:tcW w:w="9350" w:type="dxa"/>
          </w:tcPr>
          <w:p w14:paraId="6187B4D4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else</w:t>
            </w:r>
            <w:r w:rsidRPr="00543740">
              <w:rPr>
                <w:rFonts w:ascii="Consolas" w:hAnsi="Consolas" w:cs="Consolas"/>
                <w:color w:val="000000"/>
              </w:rPr>
              <w:t xml:space="preserve"> {</w:t>
            </w:r>
          </w:p>
        </w:tc>
      </w:tr>
      <w:tr w:rsidR="00543740" w:rsidRPr="00543740" w14:paraId="7A9DB652" w14:textId="77777777" w:rsidTr="00543740">
        <w:tc>
          <w:tcPr>
            <w:tcW w:w="9350" w:type="dxa"/>
          </w:tcPr>
          <w:p w14:paraId="29A35918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b/>
                <w:bCs/>
                <w:color w:val="7F0055"/>
              </w:rPr>
              <w:t>return</w:t>
            </w:r>
            <w:r w:rsidRPr="00543740">
              <w:rPr>
                <w:rFonts w:ascii="Consolas" w:hAnsi="Consolas" w:cs="Consolas"/>
                <w:color w:val="000000"/>
              </w:rPr>
              <w:t xml:space="preserve"> (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 xml:space="preserve"> * </w:t>
            </w:r>
            <w:r w:rsidRPr="00543740">
              <w:rPr>
                <w:rFonts w:ascii="Consolas" w:hAnsi="Consolas" w:cs="Consolas"/>
                <w:i/>
                <w:iCs/>
                <w:color w:val="000000"/>
              </w:rPr>
              <w:t>factorial</w:t>
            </w:r>
            <w:r w:rsidRPr="00543740">
              <w:rPr>
                <w:rFonts w:ascii="Consolas" w:hAnsi="Consolas" w:cs="Consolas"/>
                <w:color w:val="000000"/>
              </w:rPr>
              <w:t>(</w:t>
            </w:r>
            <w:r w:rsidRPr="00543740">
              <w:rPr>
                <w:rFonts w:ascii="Consolas" w:hAnsi="Consolas" w:cs="Consolas"/>
                <w:color w:val="6A3E3E"/>
              </w:rPr>
              <w:t>num</w:t>
            </w:r>
            <w:r w:rsidRPr="00543740">
              <w:rPr>
                <w:rFonts w:ascii="Consolas" w:hAnsi="Consolas" w:cs="Consolas"/>
                <w:color w:val="000000"/>
              </w:rPr>
              <w:t>-1));</w:t>
            </w:r>
          </w:p>
        </w:tc>
      </w:tr>
      <w:tr w:rsidR="00543740" w:rsidRPr="00543740" w14:paraId="3378AC4D" w14:textId="77777777" w:rsidTr="00543740">
        <w:tc>
          <w:tcPr>
            <w:tcW w:w="9350" w:type="dxa"/>
          </w:tcPr>
          <w:p w14:paraId="0F68685F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</w: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634D4493" w14:textId="77777777" w:rsidTr="00543740">
        <w:tc>
          <w:tcPr>
            <w:tcW w:w="9350" w:type="dxa"/>
          </w:tcPr>
          <w:p w14:paraId="3776CAC2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ab/>
              <w:t>}</w:t>
            </w:r>
          </w:p>
        </w:tc>
      </w:tr>
      <w:tr w:rsidR="00543740" w:rsidRPr="00543740" w14:paraId="640611AF" w14:textId="77777777" w:rsidTr="00543740">
        <w:tc>
          <w:tcPr>
            <w:tcW w:w="9350" w:type="dxa"/>
          </w:tcPr>
          <w:p w14:paraId="264C9BE9" w14:textId="77777777" w:rsidR="00543740" w:rsidRPr="00543740" w:rsidRDefault="00543740" w:rsidP="00374147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543740">
              <w:rPr>
                <w:rFonts w:ascii="Consolas" w:hAnsi="Consolas" w:cs="Consolas"/>
                <w:color w:val="000000"/>
              </w:rPr>
              <w:t>}</w:t>
            </w:r>
          </w:p>
        </w:tc>
      </w:tr>
    </w:tbl>
    <w:p w14:paraId="00724679" w14:textId="77777777" w:rsidR="00543740" w:rsidRDefault="00543740" w:rsidP="00543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3B06496D" w14:textId="77777777" w:rsidR="00543740" w:rsidRDefault="00543740" w:rsidP="00543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</w:p>
    <w:p w14:paraId="1EB0828F" w14:textId="77777777" w:rsidR="00524824" w:rsidRDefault="00524824" w:rsidP="005248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proofErr w:type="spellStart"/>
      <w:r>
        <w:rPr>
          <w:rFonts w:ascii="Consolas" w:hAnsi="Consolas" w:cs="Consolas"/>
          <w:color w:val="000000"/>
          <w:sz w:val="36"/>
          <w:szCs w:val="36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Consolas" w:hAnsi="Consolas" w:cs="Consolas"/>
          <w:color w:val="000000"/>
          <w:sz w:val="36"/>
          <w:szCs w:val="36"/>
        </w:rPr>
        <w:t>.println</w:t>
      </w:r>
      <w:proofErr w:type="spellEnd"/>
      <w:r>
        <w:rPr>
          <w:rFonts w:ascii="Consolas" w:hAnsi="Consolas" w:cs="Consolas"/>
          <w:color w:val="000000"/>
          <w:sz w:val="36"/>
          <w:szCs w:val="36"/>
        </w:rPr>
        <w:t>(</w:t>
      </w:r>
      <w:r>
        <w:rPr>
          <w:rFonts w:ascii="Consolas" w:hAnsi="Consolas" w:cs="Consolas"/>
          <w:color w:val="2A00FF"/>
          <w:sz w:val="36"/>
          <w:szCs w:val="36"/>
        </w:rPr>
        <w:t>"Adding numbers using Threads"</w:t>
      </w:r>
      <w:r>
        <w:rPr>
          <w:rFonts w:ascii="Consolas" w:hAnsi="Consolas" w:cs="Consolas"/>
          <w:color w:val="000000"/>
          <w:sz w:val="36"/>
          <w:szCs w:val="36"/>
        </w:rPr>
        <w:t>);</w:t>
      </w:r>
    </w:p>
    <w:p w14:paraId="748D585A" w14:textId="77777777" w:rsidR="00524824" w:rsidRDefault="00524824" w:rsidP="005248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lastRenderedPageBreak/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  <w:t xml:space="preserve">Object </w:t>
      </w:r>
      <w:r>
        <w:rPr>
          <w:rFonts w:ascii="Consolas" w:hAnsi="Consolas" w:cs="Consolas"/>
          <w:color w:val="6A3E3E"/>
          <w:sz w:val="36"/>
          <w:szCs w:val="36"/>
        </w:rPr>
        <w:t>lock</w:t>
      </w:r>
      <w:r>
        <w:rPr>
          <w:rFonts w:ascii="Consolas" w:hAnsi="Consolas" w:cs="Consolas"/>
          <w:color w:val="000000"/>
          <w:sz w:val="36"/>
          <w:szCs w:val="36"/>
        </w:rPr>
        <w:t xml:space="preserve"> = </w:t>
      </w:r>
      <w:r>
        <w:rPr>
          <w:rFonts w:ascii="Consolas" w:hAnsi="Consolas" w:cs="Consolas"/>
          <w:b/>
          <w:bCs/>
          <w:color w:val="7F0055"/>
          <w:sz w:val="36"/>
          <w:szCs w:val="36"/>
        </w:rPr>
        <w:t>new</w:t>
      </w:r>
      <w:r>
        <w:rPr>
          <w:rFonts w:ascii="Consolas" w:hAnsi="Consolas" w:cs="Consolas"/>
          <w:color w:val="000000"/>
          <w:sz w:val="36"/>
          <w:szCs w:val="36"/>
        </w:rPr>
        <w:t xml:space="preserve"> Object();</w:t>
      </w:r>
    </w:p>
    <w:p w14:paraId="6D835B92" w14:textId="77777777" w:rsidR="00524824" w:rsidRDefault="00524824" w:rsidP="005248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6"/>
          <w:szCs w:val="36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3F7F5F"/>
          <w:sz w:val="36"/>
          <w:szCs w:val="36"/>
        </w:rPr>
        <w:t xml:space="preserve">//Invocation of a Thread </w:t>
      </w:r>
    </w:p>
    <w:p w14:paraId="635CD903" w14:textId="77777777" w:rsidR="00524824" w:rsidRPr="00524824" w:rsidRDefault="00524824" w:rsidP="005248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color w:val="000000"/>
          <w:sz w:val="36"/>
          <w:szCs w:val="36"/>
        </w:rPr>
        <w:tab/>
      </w: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proofErr w:type="spellStart"/>
      <w:r w:rsidRPr="00524824">
        <w:rPr>
          <w:rFonts w:ascii="Consolas" w:hAnsi="Consolas" w:cs="Consolas"/>
          <w:color w:val="000000"/>
          <w:sz w:val="18"/>
          <w:szCs w:val="18"/>
        </w:rPr>
        <w:t>PlusThread</w:t>
      </w:r>
      <w:proofErr w:type="spellEnd"/>
      <w:r w:rsidRPr="00524824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Pr="00524824">
        <w:rPr>
          <w:rFonts w:ascii="Consolas" w:hAnsi="Consolas" w:cs="Consolas"/>
          <w:color w:val="6A3E3E"/>
          <w:sz w:val="18"/>
          <w:szCs w:val="18"/>
        </w:rPr>
        <w:t>plusThread</w:t>
      </w:r>
      <w:proofErr w:type="spellEnd"/>
      <w:r w:rsidRPr="00524824">
        <w:rPr>
          <w:rFonts w:ascii="Consolas" w:hAnsi="Consolas" w:cs="Consolas"/>
          <w:color w:val="000000"/>
          <w:sz w:val="18"/>
          <w:szCs w:val="18"/>
        </w:rPr>
        <w:t xml:space="preserve"> = </w:t>
      </w:r>
      <w:r w:rsidRPr="00524824">
        <w:rPr>
          <w:rFonts w:ascii="Consolas" w:hAnsi="Consolas" w:cs="Consolas"/>
          <w:b/>
          <w:bCs/>
          <w:color w:val="7F0055"/>
          <w:sz w:val="18"/>
          <w:szCs w:val="18"/>
        </w:rPr>
        <w:t>new</w:t>
      </w:r>
      <w:r w:rsidRPr="00524824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Pr="00524824">
        <w:rPr>
          <w:rFonts w:ascii="Consolas" w:hAnsi="Consolas" w:cs="Consolas"/>
          <w:color w:val="000000"/>
          <w:sz w:val="18"/>
          <w:szCs w:val="18"/>
        </w:rPr>
        <w:t>PlusThread</w:t>
      </w:r>
      <w:proofErr w:type="spellEnd"/>
      <w:r w:rsidRPr="00524824">
        <w:rPr>
          <w:rFonts w:ascii="Consolas" w:hAnsi="Consolas" w:cs="Consolas"/>
          <w:color w:val="000000"/>
          <w:sz w:val="18"/>
          <w:szCs w:val="18"/>
        </w:rPr>
        <w:t>(</w:t>
      </w:r>
      <w:r w:rsidRPr="00524824">
        <w:rPr>
          <w:rFonts w:ascii="Consolas" w:hAnsi="Consolas" w:cs="Consolas"/>
          <w:color w:val="6A3E3E"/>
          <w:sz w:val="18"/>
          <w:szCs w:val="18"/>
        </w:rPr>
        <w:t>lock</w:t>
      </w:r>
      <w:r w:rsidRPr="00524824">
        <w:rPr>
          <w:rFonts w:ascii="Consolas" w:hAnsi="Consolas" w:cs="Consolas"/>
          <w:color w:val="000000"/>
          <w:sz w:val="18"/>
          <w:szCs w:val="18"/>
        </w:rPr>
        <w:t>,2,10);</w:t>
      </w:r>
    </w:p>
    <w:p w14:paraId="7BFE345C" w14:textId="77777777" w:rsidR="00524824" w:rsidRPr="00524824" w:rsidRDefault="00524824" w:rsidP="005248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r w:rsidRPr="00524824">
        <w:rPr>
          <w:rFonts w:ascii="Consolas" w:hAnsi="Consolas" w:cs="Consolas"/>
          <w:color w:val="000000"/>
          <w:sz w:val="18"/>
          <w:szCs w:val="18"/>
        </w:rPr>
        <w:tab/>
        <w:t xml:space="preserve">Thread </w:t>
      </w:r>
      <w:proofErr w:type="spellStart"/>
      <w:r w:rsidRPr="00524824">
        <w:rPr>
          <w:rFonts w:ascii="Consolas" w:hAnsi="Consolas" w:cs="Consolas"/>
          <w:color w:val="6A3E3E"/>
          <w:sz w:val="18"/>
          <w:szCs w:val="18"/>
        </w:rPr>
        <w:t>thread</w:t>
      </w:r>
      <w:proofErr w:type="spellEnd"/>
      <w:r w:rsidRPr="00524824">
        <w:rPr>
          <w:rFonts w:ascii="Consolas" w:hAnsi="Consolas" w:cs="Consolas"/>
          <w:color w:val="000000"/>
          <w:sz w:val="18"/>
          <w:szCs w:val="18"/>
        </w:rPr>
        <w:t xml:space="preserve"> = </w:t>
      </w:r>
      <w:r w:rsidRPr="00524824">
        <w:rPr>
          <w:rFonts w:ascii="Consolas" w:hAnsi="Consolas" w:cs="Consolas"/>
          <w:b/>
          <w:bCs/>
          <w:color w:val="7F0055"/>
          <w:sz w:val="18"/>
          <w:szCs w:val="18"/>
        </w:rPr>
        <w:t>new</w:t>
      </w:r>
      <w:r w:rsidRPr="00524824">
        <w:rPr>
          <w:rFonts w:ascii="Consolas" w:hAnsi="Consolas" w:cs="Consolas"/>
          <w:color w:val="000000"/>
          <w:sz w:val="18"/>
          <w:szCs w:val="18"/>
        </w:rPr>
        <w:t xml:space="preserve"> Thread(</w:t>
      </w:r>
      <w:proofErr w:type="spellStart"/>
      <w:r w:rsidRPr="00524824">
        <w:rPr>
          <w:rFonts w:ascii="Consolas" w:hAnsi="Consolas" w:cs="Consolas"/>
          <w:color w:val="6A3E3E"/>
          <w:sz w:val="18"/>
          <w:szCs w:val="18"/>
        </w:rPr>
        <w:t>plusThread</w:t>
      </w:r>
      <w:proofErr w:type="spellEnd"/>
      <w:r w:rsidRPr="00524824">
        <w:rPr>
          <w:rFonts w:ascii="Consolas" w:hAnsi="Consolas" w:cs="Consolas"/>
          <w:color w:val="000000"/>
          <w:sz w:val="18"/>
          <w:szCs w:val="18"/>
        </w:rPr>
        <w:t>);</w:t>
      </w:r>
    </w:p>
    <w:p w14:paraId="622B9951" w14:textId="77777777" w:rsidR="00524824" w:rsidRPr="00524824" w:rsidRDefault="00524824" w:rsidP="005248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18"/>
        </w:rPr>
      </w:pP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r w:rsidRPr="00524824">
        <w:rPr>
          <w:rFonts w:ascii="Consolas" w:hAnsi="Consolas" w:cs="Consolas"/>
          <w:color w:val="000000"/>
          <w:sz w:val="18"/>
          <w:szCs w:val="18"/>
        </w:rPr>
        <w:tab/>
      </w:r>
      <w:proofErr w:type="spellStart"/>
      <w:r w:rsidRPr="00524824">
        <w:rPr>
          <w:rFonts w:ascii="Consolas" w:hAnsi="Consolas" w:cs="Consolas"/>
          <w:color w:val="6A3E3E"/>
          <w:sz w:val="18"/>
          <w:szCs w:val="18"/>
        </w:rPr>
        <w:t>thread</w:t>
      </w:r>
      <w:r w:rsidRPr="00524824">
        <w:rPr>
          <w:rFonts w:ascii="Consolas" w:hAnsi="Consolas" w:cs="Consolas"/>
          <w:color w:val="000000"/>
          <w:sz w:val="18"/>
          <w:szCs w:val="18"/>
        </w:rPr>
        <w:t>.start</w:t>
      </w:r>
      <w:proofErr w:type="spellEnd"/>
      <w:r w:rsidRPr="00524824">
        <w:rPr>
          <w:rFonts w:ascii="Consolas" w:hAnsi="Consolas" w:cs="Consolas"/>
          <w:color w:val="000000"/>
          <w:sz w:val="18"/>
          <w:szCs w:val="18"/>
        </w:rPr>
        <w:t>();</w:t>
      </w:r>
    </w:p>
    <w:p w14:paraId="5742AABD" w14:textId="3DA5A7D8" w:rsidR="00543740" w:rsidRDefault="00524824" w:rsidP="00524824">
      <w:pPr>
        <w:spacing w:before="240"/>
      </w:pP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  <w:r>
        <w:rPr>
          <w:rFonts w:ascii="Consolas" w:hAnsi="Consolas" w:cs="Consolas"/>
          <w:color w:val="000000"/>
          <w:sz w:val="36"/>
          <w:szCs w:val="36"/>
        </w:rPr>
        <w:tab/>
      </w:r>
    </w:p>
    <w:sectPr w:rsidR="005437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73F8D" w14:textId="77777777" w:rsidR="00F2040C" w:rsidRDefault="00F2040C" w:rsidP="005241CE">
      <w:pPr>
        <w:spacing w:after="0" w:line="240" w:lineRule="auto"/>
      </w:pPr>
      <w:r>
        <w:separator/>
      </w:r>
    </w:p>
  </w:endnote>
  <w:endnote w:type="continuationSeparator" w:id="0">
    <w:p w14:paraId="241A1892" w14:textId="77777777" w:rsidR="00F2040C" w:rsidRDefault="00F2040C" w:rsidP="00524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40596" w14:textId="77777777" w:rsidR="00F2040C" w:rsidRDefault="00F2040C" w:rsidP="005241CE">
      <w:pPr>
        <w:spacing w:after="0" w:line="240" w:lineRule="auto"/>
      </w:pPr>
      <w:r>
        <w:separator/>
      </w:r>
    </w:p>
  </w:footnote>
  <w:footnote w:type="continuationSeparator" w:id="0">
    <w:p w14:paraId="1B1D95E9" w14:textId="77777777" w:rsidR="00F2040C" w:rsidRDefault="00F2040C" w:rsidP="005241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D67338"/>
    <w:multiLevelType w:val="hybridMultilevel"/>
    <w:tmpl w:val="F8DA69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TAxMjWxMDcxNjBX0lEKTi0uzszPAykwrgUAIHfZKywAAAA="/>
  </w:docVars>
  <w:rsids>
    <w:rsidRoot w:val="005241CE"/>
    <w:rsid w:val="0001692B"/>
    <w:rsid w:val="001645E5"/>
    <w:rsid w:val="001A29FF"/>
    <w:rsid w:val="00220DFC"/>
    <w:rsid w:val="00261B6A"/>
    <w:rsid w:val="002C7F3A"/>
    <w:rsid w:val="002F7B93"/>
    <w:rsid w:val="004006C9"/>
    <w:rsid w:val="004369C7"/>
    <w:rsid w:val="004422C2"/>
    <w:rsid w:val="004570D8"/>
    <w:rsid w:val="00471785"/>
    <w:rsid w:val="005241CE"/>
    <w:rsid w:val="00524824"/>
    <w:rsid w:val="00527452"/>
    <w:rsid w:val="00543740"/>
    <w:rsid w:val="005C049E"/>
    <w:rsid w:val="005F47A4"/>
    <w:rsid w:val="00635CBC"/>
    <w:rsid w:val="007479BD"/>
    <w:rsid w:val="007F2BEA"/>
    <w:rsid w:val="008A4C71"/>
    <w:rsid w:val="008B51AB"/>
    <w:rsid w:val="00BB677B"/>
    <w:rsid w:val="00C64993"/>
    <w:rsid w:val="00CC33F3"/>
    <w:rsid w:val="00D5633C"/>
    <w:rsid w:val="00D80CAD"/>
    <w:rsid w:val="00D8461C"/>
    <w:rsid w:val="00DA12F3"/>
    <w:rsid w:val="00ED77A2"/>
    <w:rsid w:val="00F2040C"/>
    <w:rsid w:val="00F8604A"/>
    <w:rsid w:val="00FC2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D8D4"/>
  <w15:chartTrackingRefBased/>
  <w15:docId w15:val="{18D6CC35-B08D-4A85-AC72-3812A5AC6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4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4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1CE"/>
  </w:style>
  <w:style w:type="paragraph" w:styleId="Footer">
    <w:name w:val="footer"/>
    <w:basedOn w:val="Normal"/>
    <w:link w:val="FooterChar"/>
    <w:uiPriority w:val="99"/>
    <w:unhideWhenUsed/>
    <w:rsid w:val="00524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1CE"/>
  </w:style>
  <w:style w:type="paragraph" w:styleId="ListParagraph">
    <w:name w:val="List Paragraph"/>
    <w:basedOn w:val="Normal"/>
    <w:uiPriority w:val="34"/>
    <w:qFormat/>
    <w:rsid w:val="007479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7</Pages>
  <Words>2745</Words>
  <Characters>1565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Rishard</dc:creator>
  <cp:keywords/>
  <dc:description/>
  <cp:lastModifiedBy> </cp:lastModifiedBy>
  <cp:revision>4</cp:revision>
  <dcterms:created xsi:type="dcterms:W3CDTF">2021-05-26T22:07:00Z</dcterms:created>
  <dcterms:modified xsi:type="dcterms:W3CDTF">2021-05-28T22:52:00Z</dcterms:modified>
</cp:coreProperties>
</file>